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32CFBF" w14:textId="41B1D370" w:rsidR="006C07F0" w:rsidRPr="009D6B52" w:rsidRDefault="00465B95" w:rsidP="001322FA">
      <w:pPr>
        <w:spacing w:line="360" w:lineRule="auto"/>
        <w:jc w:val="center"/>
        <w:rPr>
          <w:b/>
          <w:bCs/>
          <w:sz w:val="20"/>
          <w:szCs w:val="20"/>
        </w:rPr>
      </w:pPr>
      <w:r w:rsidRPr="009D6B52">
        <w:rPr>
          <w:b/>
          <w:bCs/>
          <w:sz w:val="20"/>
          <w:szCs w:val="20"/>
        </w:rPr>
        <w:t>T.C</w:t>
      </w:r>
    </w:p>
    <w:p w14:paraId="48E029D4" w14:textId="427D91E7" w:rsidR="006C07F0" w:rsidRPr="009D6B52" w:rsidRDefault="006C07F0" w:rsidP="001322FA">
      <w:pPr>
        <w:spacing w:line="360" w:lineRule="auto"/>
        <w:jc w:val="center"/>
        <w:rPr>
          <w:b/>
          <w:bCs/>
          <w:sz w:val="20"/>
          <w:szCs w:val="20"/>
        </w:rPr>
      </w:pPr>
      <w:r w:rsidRPr="009D6B52">
        <w:rPr>
          <w:b/>
          <w:bCs/>
          <w:sz w:val="20"/>
          <w:szCs w:val="20"/>
        </w:rPr>
        <w:t>AKDENİZ ÜNİVERSİTESİ</w:t>
      </w:r>
    </w:p>
    <w:p w14:paraId="5AB17F82" w14:textId="58C33C70" w:rsidR="006C07F0" w:rsidRPr="009D6B52" w:rsidRDefault="006C07F0" w:rsidP="001322FA">
      <w:pPr>
        <w:spacing w:line="360" w:lineRule="auto"/>
        <w:jc w:val="center"/>
        <w:rPr>
          <w:b/>
          <w:sz w:val="20"/>
          <w:szCs w:val="20"/>
        </w:rPr>
      </w:pPr>
      <w:r w:rsidRPr="009D6B52">
        <w:rPr>
          <w:b/>
          <w:sz w:val="20"/>
          <w:szCs w:val="20"/>
        </w:rPr>
        <w:t xml:space="preserve">KUMLUCA SAĞLIK BİLİMLERİ FAKÜLTESİ </w:t>
      </w:r>
      <w:r w:rsidRPr="009D6B52">
        <w:rPr>
          <w:b/>
          <w:sz w:val="20"/>
          <w:szCs w:val="20"/>
        </w:rPr>
        <w:br/>
      </w:r>
      <w:r w:rsidR="00441C09" w:rsidRPr="009D6B52">
        <w:rPr>
          <w:b/>
          <w:sz w:val="20"/>
          <w:szCs w:val="20"/>
        </w:rPr>
        <w:t>202</w:t>
      </w:r>
      <w:r w:rsidR="00FE4D54" w:rsidRPr="009D6B52">
        <w:rPr>
          <w:b/>
          <w:sz w:val="20"/>
          <w:szCs w:val="20"/>
        </w:rPr>
        <w:t>5</w:t>
      </w:r>
      <w:r w:rsidR="00441C09" w:rsidRPr="009D6B52">
        <w:rPr>
          <w:b/>
          <w:sz w:val="20"/>
          <w:szCs w:val="20"/>
        </w:rPr>
        <w:t>-202</w:t>
      </w:r>
      <w:r w:rsidR="00FE4D54" w:rsidRPr="009D6B52">
        <w:rPr>
          <w:b/>
          <w:sz w:val="20"/>
          <w:szCs w:val="20"/>
        </w:rPr>
        <w:t>6</w:t>
      </w:r>
      <w:r w:rsidRPr="009D6B52">
        <w:rPr>
          <w:b/>
          <w:sz w:val="20"/>
          <w:szCs w:val="20"/>
        </w:rPr>
        <w:t xml:space="preserve"> EĞİTİM ÖĞRETİM YILI </w:t>
      </w:r>
      <w:r w:rsidR="00592DD3" w:rsidRPr="00592DD3">
        <w:rPr>
          <w:b/>
          <w:sz w:val="20"/>
          <w:szCs w:val="20"/>
        </w:rPr>
        <w:t>KURUL/KOMİSYON/ KOORDİNATÖRLÜK LİSTESİ</w:t>
      </w:r>
    </w:p>
    <w:p w14:paraId="77F67B18" w14:textId="1821AA05" w:rsidR="00592DD3" w:rsidRPr="009D6B52" w:rsidRDefault="006C07F0" w:rsidP="001322FA">
      <w:pPr>
        <w:spacing w:line="360" w:lineRule="auto"/>
        <w:jc w:val="center"/>
        <w:rPr>
          <w:b/>
          <w:sz w:val="20"/>
          <w:szCs w:val="20"/>
        </w:rPr>
      </w:pPr>
      <w:r w:rsidRPr="009D6B52">
        <w:rPr>
          <w:b/>
          <w:sz w:val="20"/>
          <w:szCs w:val="20"/>
        </w:rPr>
        <w:t>(</w:t>
      </w:r>
      <w:r w:rsidR="00870FA4">
        <w:rPr>
          <w:b/>
          <w:sz w:val="20"/>
          <w:szCs w:val="20"/>
        </w:rPr>
        <w:t>24.06.2025</w:t>
      </w:r>
      <w:r w:rsidR="0071678C" w:rsidRPr="009D6B52">
        <w:rPr>
          <w:b/>
          <w:sz w:val="20"/>
          <w:szCs w:val="20"/>
        </w:rPr>
        <w:t xml:space="preserve"> Tarihli, </w:t>
      </w:r>
      <w:r w:rsidR="007815E8">
        <w:rPr>
          <w:b/>
          <w:sz w:val="20"/>
          <w:szCs w:val="20"/>
        </w:rPr>
        <w:t xml:space="preserve">2 </w:t>
      </w:r>
      <w:proofErr w:type="spellStart"/>
      <w:r w:rsidR="003938CE" w:rsidRPr="009D6B52">
        <w:rPr>
          <w:b/>
          <w:sz w:val="20"/>
          <w:szCs w:val="20"/>
        </w:rPr>
        <w:t>No’lu</w:t>
      </w:r>
      <w:proofErr w:type="spellEnd"/>
      <w:r w:rsidR="003938CE" w:rsidRPr="009D6B52">
        <w:rPr>
          <w:b/>
          <w:sz w:val="20"/>
          <w:szCs w:val="20"/>
        </w:rPr>
        <w:t xml:space="preserve"> </w:t>
      </w:r>
      <w:r w:rsidRPr="009D6B52">
        <w:rPr>
          <w:b/>
          <w:sz w:val="20"/>
          <w:szCs w:val="20"/>
        </w:rPr>
        <w:t>Akademik Kurul Kararı)</w:t>
      </w:r>
    </w:p>
    <w:tbl>
      <w:tblPr>
        <w:tblW w:w="9923" w:type="dxa"/>
        <w:tblInd w:w="-10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10"/>
        <w:gridCol w:w="5093"/>
        <w:gridCol w:w="4820"/>
      </w:tblGrid>
      <w:tr w:rsidR="00D92930" w:rsidRPr="00F85C59" w14:paraId="07BD4618" w14:textId="77777777" w:rsidTr="00986D50">
        <w:trPr>
          <w:gridBefore w:val="1"/>
          <w:wBefore w:w="10" w:type="dxa"/>
          <w:trHeight w:val="223"/>
        </w:trPr>
        <w:tc>
          <w:tcPr>
            <w:tcW w:w="9913" w:type="dxa"/>
            <w:gridSpan w:val="2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7CDEBB1D" w14:textId="6FA9E1E7" w:rsidR="00592DD3" w:rsidRPr="00F85C59" w:rsidRDefault="006C07F0" w:rsidP="001322FA">
            <w:pPr>
              <w:tabs>
                <w:tab w:val="num" w:pos="720"/>
              </w:tabs>
              <w:spacing w:line="360" w:lineRule="auto"/>
              <w:rPr>
                <w:b/>
                <w:bCs/>
                <w:sz w:val="22"/>
                <w:szCs w:val="22"/>
              </w:rPr>
            </w:pPr>
            <w:r w:rsidRPr="00F85C59">
              <w:rPr>
                <w:b/>
                <w:bCs/>
                <w:sz w:val="22"/>
                <w:szCs w:val="22"/>
              </w:rPr>
              <w:t>STRATEJİK PLANLAMA KOMİSYONU</w:t>
            </w:r>
          </w:p>
        </w:tc>
      </w:tr>
      <w:tr w:rsidR="00D92930" w:rsidRPr="00F85C59" w14:paraId="73A0DEE5" w14:textId="77777777" w:rsidTr="001322FA">
        <w:trPr>
          <w:gridBefore w:val="1"/>
          <w:wBefore w:w="10" w:type="dxa"/>
          <w:trHeight w:val="1629"/>
        </w:trPr>
        <w:tc>
          <w:tcPr>
            <w:tcW w:w="9913" w:type="dxa"/>
            <w:gridSpan w:val="2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6C6A80E8" w14:textId="1630907B" w:rsidR="00DA0409" w:rsidRPr="001322FA" w:rsidRDefault="00DA0409" w:rsidP="001322FA">
            <w:pPr>
              <w:pStyle w:val="NormalWeb"/>
              <w:spacing w:before="0" w:beforeAutospacing="0" w:after="0" w:afterAutospacing="0" w:line="360" w:lineRule="auto"/>
              <w:rPr>
                <w:b/>
                <w:bCs/>
                <w:sz w:val="22"/>
                <w:szCs w:val="22"/>
              </w:rPr>
            </w:pPr>
            <w:r w:rsidRPr="001322FA">
              <w:rPr>
                <w:rStyle w:val="Gl"/>
                <w:b w:val="0"/>
                <w:bCs w:val="0"/>
                <w:sz w:val="22"/>
                <w:szCs w:val="22"/>
              </w:rPr>
              <w:t xml:space="preserve">Prof. Dr. </w:t>
            </w:r>
            <w:r w:rsidR="002160BE">
              <w:rPr>
                <w:rStyle w:val="Gl"/>
                <w:b w:val="0"/>
                <w:bCs w:val="0"/>
                <w:sz w:val="22"/>
                <w:szCs w:val="22"/>
              </w:rPr>
              <w:t>Şükrü ÖZEN</w:t>
            </w:r>
            <w:r w:rsidRPr="001322FA">
              <w:rPr>
                <w:rStyle w:val="Gl"/>
                <w:b w:val="0"/>
                <w:bCs w:val="0"/>
                <w:sz w:val="22"/>
                <w:szCs w:val="22"/>
              </w:rPr>
              <w:t xml:space="preserve"> (Dekan)</w:t>
            </w:r>
          </w:p>
          <w:p w14:paraId="4CE02610" w14:textId="4BD8C7B9" w:rsidR="00DA0409" w:rsidRPr="00F85C59" w:rsidRDefault="00DA0409" w:rsidP="001322FA">
            <w:pPr>
              <w:pStyle w:val="NormalWeb"/>
              <w:spacing w:before="0" w:beforeAutospacing="0" w:after="0" w:afterAutospacing="0" w:line="360" w:lineRule="auto"/>
              <w:rPr>
                <w:sz w:val="22"/>
                <w:szCs w:val="22"/>
              </w:rPr>
            </w:pPr>
            <w:r w:rsidRPr="00F85C59">
              <w:rPr>
                <w:sz w:val="22"/>
                <w:szCs w:val="22"/>
              </w:rPr>
              <w:t xml:space="preserve">Doç. Dr. </w:t>
            </w:r>
            <w:r w:rsidR="00C32FBF" w:rsidRPr="00F85C59">
              <w:rPr>
                <w:sz w:val="22"/>
                <w:szCs w:val="22"/>
              </w:rPr>
              <w:t>Aysun ÜNAL</w:t>
            </w:r>
            <w:r w:rsidRPr="00F85C59">
              <w:rPr>
                <w:sz w:val="22"/>
                <w:szCs w:val="22"/>
              </w:rPr>
              <w:t xml:space="preserve"> (Dekan Yardımcısı)</w:t>
            </w:r>
          </w:p>
          <w:p w14:paraId="4E210F4D" w14:textId="2F846756" w:rsidR="00DA0409" w:rsidRPr="00F85C59" w:rsidRDefault="00224E4E" w:rsidP="001322FA">
            <w:pPr>
              <w:pStyle w:val="NormalWeb"/>
              <w:spacing w:before="0" w:beforeAutospacing="0" w:after="0" w:afterAutospacing="0" w:line="360" w:lineRule="auto"/>
              <w:rPr>
                <w:sz w:val="22"/>
                <w:szCs w:val="22"/>
              </w:rPr>
            </w:pPr>
            <w:r w:rsidRPr="00F85C59">
              <w:rPr>
                <w:sz w:val="22"/>
                <w:szCs w:val="22"/>
              </w:rPr>
              <w:t xml:space="preserve">Doç. Dr. </w:t>
            </w:r>
            <w:r w:rsidR="003D0FCA" w:rsidRPr="00F85C59">
              <w:rPr>
                <w:sz w:val="22"/>
                <w:szCs w:val="22"/>
              </w:rPr>
              <w:t>Emine ARIKAN</w:t>
            </w:r>
            <w:r w:rsidR="00DA0409" w:rsidRPr="00F85C59">
              <w:rPr>
                <w:sz w:val="22"/>
                <w:szCs w:val="22"/>
              </w:rPr>
              <w:t xml:space="preserve"> (Dekan Yardımcısı)</w:t>
            </w:r>
          </w:p>
          <w:p w14:paraId="6554CE7E" w14:textId="77777777" w:rsidR="00DA0409" w:rsidRPr="00F85C59" w:rsidRDefault="00DA0409" w:rsidP="001322FA">
            <w:pPr>
              <w:pStyle w:val="NormalWeb"/>
              <w:spacing w:before="0" w:beforeAutospacing="0" w:after="0" w:afterAutospacing="0" w:line="360" w:lineRule="auto"/>
              <w:rPr>
                <w:sz w:val="22"/>
                <w:szCs w:val="22"/>
              </w:rPr>
            </w:pPr>
            <w:r w:rsidRPr="00F85C59">
              <w:rPr>
                <w:sz w:val="22"/>
                <w:szCs w:val="22"/>
              </w:rPr>
              <w:t>Doç. Dr. Seçil TAYLAN (Hemşirelik Bölüm Başkanı) </w:t>
            </w:r>
          </w:p>
          <w:p w14:paraId="0182A998" w14:textId="0E8429AB" w:rsidR="00DA0409" w:rsidRPr="00F85C59" w:rsidRDefault="00DA0409" w:rsidP="001322FA">
            <w:pPr>
              <w:pStyle w:val="NormalWeb"/>
              <w:spacing w:before="0" w:beforeAutospacing="0" w:after="0" w:afterAutospacing="0" w:line="360" w:lineRule="auto"/>
              <w:rPr>
                <w:sz w:val="22"/>
                <w:szCs w:val="22"/>
              </w:rPr>
            </w:pPr>
            <w:r w:rsidRPr="00F85C59">
              <w:rPr>
                <w:sz w:val="22"/>
                <w:szCs w:val="22"/>
              </w:rPr>
              <w:t>Doç.</w:t>
            </w:r>
            <w:r w:rsidR="006530E6" w:rsidRPr="00F85C59">
              <w:rPr>
                <w:sz w:val="22"/>
                <w:szCs w:val="22"/>
              </w:rPr>
              <w:t xml:space="preserve"> </w:t>
            </w:r>
            <w:r w:rsidRPr="00F85C59">
              <w:rPr>
                <w:sz w:val="22"/>
                <w:szCs w:val="22"/>
              </w:rPr>
              <w:t xml:space="preserve">Dr. </w:t>
            </w:r>
            <w:proofErr w:type="spellStart"/>
            <w:r w:rsidRPr="00F85C59">
              <w:rPr>
                <w:sz w:val="22"/>
                <w:szCs w:val="22"/>
              </w:rPr>
              <w:t>Kızbes</w:t>
            </w:r>
            <w:proofErr w:type="spellEnd"/>
            <w:r w:rsidRPr="00F85C59">
              <w:rPr>
                <w:sz w:val="22"/>
                <w:szCs w:val="22"/>
              </w:rPr>
              <w:t xml:space="preserve"> Meral KILIÇ (Çocuk Gelişimi Bölüm Başkanı)</w:t>
            </w:r>
          </w:p>
          <w:p w14:paraId="0CB0DC54" w14:textId="77777777" w:rsidR="00DA0409" w:rsidRPr="00F85C59" w:rsidRDefault="00DA0409" w:rsidP="001322FA">
            <w:pPr>
              <w:pStyle w:val="NormalWeb"/>
              <w:spacing w:before="0" w:beforeAutospacing="0" w:after="0" w:afterAutospacing="0" w:line="360" w:lineRule="auto"/>
              <w:rPr>
                <w:sz w:val="22"/>
                <w:szCs w:val="22"/>
              </w:rPr>
            </w:pPr>
            <w:r w:rsidRPr="00F85C59">
              <w:rPr>
                <w:sz w:val="22"/>
                <w:szCs w:val="22"/>
              </w:rPr>
              <w:t>Nadir CEYLAN (Fakülte Sekreteri)</w:t>
            </w:r>
          </w:p>
          <w:p w14:paraId="0BDB3585" w14:textId="583AE246" w:rsidR="00592DD3" w:rsidRPr="00F85C59" w:rsidRDefault="00DA0409" w:rsidP="001322FA">
            <w:pPr>
              <w:pStyle w:val="NormalWeb"/>
              <w:spacing w:before="0" w:beforeAutospacing="0" w:after="0" w:afterAutospacing="0" w:line="360" w:lineRule="auto"/>
              <w:rPr>
                <w:sz w:val="22"/>
                <w:szCs w:val="22"/>
              </w:rPr>
            </w:pPr>
            <w:r w:rsidRPr="00F85C59">
              <w:rPr>
                <w:sz w:val="22"/>
                <w:szCs w:val="22"/>
              </w:rPr>
              <w:t>Hamide SONGUR (İdari Mali İşler Personeli)</w:t>
            </w:r>
            <w:r w:rsidR="00831B7A" w:rsidRPr="00F85C59">
              <w:rPr>
                <w:sz w:val="22"/>
                <w:szCs w:val="22"/>
              </w:rPr>
              <w:t xml:space="preserve"> -Raportör</w:t>
            </w:r>
          </w:p>
        </w:tc>
      </w:tr>
      <w:tr w:rsidR="00592DD3" w:rsidRPr="00F85C59" w14:paraId="690C4DE9" w14:textId="77777777" w:rsidTr="001322FA">
        <w:trPr>
          <w:gridBefore w:val="1"/>
          <w:wBefore w:w="10" w:type="dxa"/>
          <w:trHeight w:val="376"/>
        </w:trPr>
        <w:tc>
          <w:tcPr>
            <w:tcW w:w="9913" w:type="dxa"/>
            <w:gridSpan w:val="2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6ECA6604" w14:textId="77777777" w:rsidR="005203C2" w:rsidRDefault="00592DD3" w:rsidP="001322FA">
            <w:pPr>
              <w:pStyle w:val="NormalWeb"/>
              <w:spacing w:before="0" w:beforeAutospacing="0" w:after="0" w:afterAutospacing="0" w:line="360" w:lineRule="auto"/>
              <w:rPr>
                <w:rStyle w:val="Gl"/>
                <w:sz w:val="22"/>
                <w:szCs w:val="22"/>
              </w:rPr>
            </w:pPr>
            <w:r w:rsidRPr="00F85C59">
              <w:rPr>
                <w:rStyle w:val="Gl"/>
                <w:sz w:val="22"/>
                <w:szCs w:val="22"/>
              </w:rPr>
              <w:t xml:space="preserve">KALİTE YÖNETİM SİSTEMİ KOMİSYONU </w:t>
            </w:r>
          </w:p>
          <w:p w14:paraId="750C0442" w14:textId="2B2CBFE4" w:rsidR="00592DD3" w:rsidRPr="00F85C59" w:rsidRDefault="005203C2" w:rsidP="001322FA">
            <w:pPr>
              <w:pStyle w:val="NormalWeb"/>
              <w:spacing w:before="0" w:beforeAutospacing="0" w:after="0" w:afterAutospacing="0" w:line="360" w:lineRule="auto"/>
              <w:rPr>
                <w:rStyle w:val="Gl"/>
                <w:sz w:val="22"/>
                <w:szCs w:val="22"/>
              </w:rPr>
            </w:pPr>
            <w:r w:rsidRPr="005203C2">
              <w:rPr>
                <w:b/>
                <w:bCs/>
                <w:sz w:val="22"/>
                <w:szCs w:val="22"/>
              </w:rPr>
              <w:t>Üyelerin Görev Süresi: 3 yıl- Görev Bitiş Tarihi:24.06.2028</w:t>
            </w:r>
          </w:p>
        </w:tc>
      </w:tr>
      <w:tr w:rsidR="00592DD3" w:rsidRPr="00F85C59" w14:paraId="1A48D3B7" w14:textId="77777777" w:rsidTr="001322FA">
        <w:trPr>
          <w:gridBefore w:val="1"/>
          <w:wBefore w:w="10" w:type="dxa"/>
          <w:trHeight w:val="693"/>
        </w:trPr>
        <w:tc>
          <w:tcPr>
            <w:tcW w:w="9913" w:type="dxa"/>
            <w:gridSpan w:val="2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5F0EDC9C" w14:textId="6C004EFC" w:rsidR="00592DD3" w:rsidRPr="00F85C59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color w:val="000000" w:themeColor="text1"/>
                <w:sz w:val="22"/>
                <w:szCs w:val="22"/>
              </w:rPr>
              <w:t xml:space="preserve">Prof. Dr. </w:t>
            </w:r>
            <w:r w:rsidR="002160BE">
              <w:rPr>
                <w:bCs/>
                <w:sz w:val="22"/>
                <w:szCs w:val="22"/>
              </w:rPr>
              <w:t>Şükrü ÖZEN</w:t>
            </w:r>
            <w:r w:rsidRPr="00F85C59">
              <w:rPr>
                <w:bCs/>
                <w:sz w:val="22"/>
                <w:szCs w:val="22"/>
              </w:rPr>
              <w:t xml:space="preserve"> (Dekan)</w:t>
            </w:r>
          </w:p>
          <w:p w14:paraId="583231C0" w14:textId="77777777" w:rsidR="00592DD3" w:rsidRPr="00F85C59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sz w:val="22"/>
                <w:szCs w:val="22"/>
              </w:rPr>
              <w:t xml:space="preserve">Doç. Dr. Utku BEYAZIT (Kalite Yönetim Temsilcisi) </w:t>
            </w:r>
          </w:p>
          <w:p w14:paraId="18AB6DDE" w14:textId="77777777" w:rsidR="00592DD3" w:rsidRPr="00F85C59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sz w:val="22"/>
                <w:szCs w:val="22"/>
              </w:rPr>
              <w:t xml:space="preserve">Öğr. Gör. Ülkü ÖZER ARSLAN (Kalite Birim Sorumlusu) </w:t>
            </w:r>
            <w:r w:rsidRPr="00F85C59">
              <w:rPr>
                <w:sz w:val="22"/>
                <w:szCs w:val="22"/>
              </w:rPr>
              <w:t>-Raportör</w:t>
            </w:r>
          </w:p>
          <w:p w14:paraId="03A28C55" w14:textId="77777777" w:rsidR="00592DD3" w:rsidRPr="00F85C59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sz w:val="22"/>
                <w:szCs w:val="22"/>
              </w:rPr>
              <w:t xml:space="preserve">Doç. Dr. </w:t>
            </w:r>
            <w:proofErr w:type="spellStart"/>
            <w:r w:rsidRPr="00F85C59">
              <w:rPr>
                <w:bCs/>
                <w:sz w:val="22"/>
                <w:szCs w:val="22"/>
              </w:rPr>
              <w:t>Kızbes</w:t>
            </w:r>
            <w:proofErr w:type="spellEnd"/>
            <w:r w:rsidRPr="00F85C59">
              <w:rPr>
                <w:bCs/>
                <w:sz w:val="22"/>
                <w:szCs w:val="22"/>
              </w:rPr>
              <w:t xml:space="preserve"> Meral KILIÇ</w:t>
            </w:r>
          </w:p>
          <w:p w14:paraId="0DEE5294" w14:textId="77777777" w:rsidR="00592DD3" w:rsidRPr="00F85C59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sz w:val="22"/>
                <w:szCs w:val="22"/>
              </w:rPr>
              <w:t xml:space="preserve">Doç. Dr. Gamze YAVAŞ </w:t>
            </w:r>
          </w:p>
          <w:p w14:paraId="0AE2A600" w14:textId="77777777" w:rsidR="00592DD3" w:rsidRPr="00F85C59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sz w:val="22"/>
                <w:szCs w:val="22"/>
              </w:rPr>
              <w:t xml:space="preserve">Doç. Dr. Seçil TAYLAN  </w:t>
            </w:r>
          </w:p>
          <w:p w14:paraId="34070440" w14:textId="77777777" w:rsidR="00592DD3" w:rsidRPr="00F85C59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sz w:val="22"/>
                <w:szCs w:val="22"/>
              </w:rPr>
              <w:t xml:space="preserve">Doç. Dr. İlknur ÖZKAN   </w:t>
            </w:r>
          </w:p>
          <w:p w14:paraId="0C3AD236" w14:textId="77777777" w:rsidR="00592DD3" w:rsidRPr="00F85C59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sz w:val="22"/>
                <w:szCs w:val="22"/>
              </w:rPr>
              <w:t>Doç. Dr. Aysun ÜNAL</w:t>
            </w:r>
          </w:p>
          <w:p w14:paraId="479F159E" w14:textId="77777777" w:rsidR="00592DD3" w:rsidRPr="00F85C59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sz w:val="22"/>
                <w:szCs w:val="22"/>
              </w:rPr>
              <w:t xml:space="preserve">Doç. Dr. </w:t>
            </w:r>
            <w:proofErr w:type="gramStart"/>
            <w:r w:rsidRPr="00F85C59">
              <w:rPr>
                <w:bCs/>
                <w:sz w:val="22"/>
                <w:szCs w:val="22"/>
              </w:rPr>
              <w:t>Adem</w:t>
            </w:r>
            <w:proofErr w:type="gramEnd"/>
            <w:r w:rsidRPr="00F85C59">
              <w:rPr>
                <w:bCs/>
                <w:sz w:val="22"/>
                <w:szCs w:val="22"/>
              </w:rPr>
              <w:t xml:space="preserve"> SÜMEN </w:t>
            </w:r>
          </w:p>
          <w:p w14:paraId="2AEFD3E8" w14:textId="77777777" w:rsidR="003F4387" w:rsidRPr="00374F65" w:rsidRDefault="003F4387" w:rsidP="003F4387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374F65">
              <w:rPr>
                <w:bCs/>
                <w:sz w:val="20"/>
                <w:szCs w:val="20"/>
              </w:rPr>
              <w:t>Doç. Dr. Fatma Dilek TURAN</w:t>
            </w:r>
          </w:p>
          <w:p w14:paraId="3D0D2A7C" w14:textId="77777777" w:rsidR="00592DD3" w:rsidRPr="00F85C59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sz w:val="22"/>
                <w:szCs w:val="22"/>
              </w:rPr>
              <w:t xml:space="preserve">Doç. Dr. </w:t>
            </w:r>
            <w:r w:rsidRPr="00F85C59">
              <w:rPr>
                <w:bCs/>
                <w:sz w:val="22"/>
                <w:szCs w:val="22"/>
              </w:rPr>
              <w:t>Yeşim YURDAKUL</w:t>
            </w:r>
          </w:p>
          <w:p w14:paraId="3D23B9F4" w14:textId="77777777" w:rsidR="00592DD3" w:rsidRPr="00F85C59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sz w:val="22"/>
                <w:szCs w:val="22"/>
              </w:rPr>
              <w:t xml:space="preserve">Doç. Dr. </w:t>
            </w:r>
            <w:r w:rsidRPr="00F85C59">
              <w:rPr>
                <w:bCs/>
                <w:sz w:val="22"/>
                <w:szCs w:val="22"/>
              </w:rPr>
              <w:t>Emine ARIKAN</w:t>
            </w:r>
          </w:p>
          <w:p w14:paraId="1EA1967E" w14:textId="77777777" w:rsidR="00592DD3" w:rsidRPr="00F85C59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sz w:val="22"/>
                <w:szCs w:val="22"/>
              </w:rPr>
              <w:t xml:space="preserve">Öğr. Gör. Dr. Seda Cansu YENİĞÜN </w:t>
            </w:r>
          </w:p>
          <w:p w14:paraId="381712E0" w14:textId="77777777" w:rsidR="00592DD3" w:rsidRPr="00F85C59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sz w:val="22"/>
                <w:szCs w:val="22"/>
              </w:rPr>
              <w:t>Öğr. Gör. Dr. Bahar AKSOY</w:t>
            </w:r>
          </w:p>
          <w:p w14:paraId="683BF091" w14:textId="77777777" w:rsidR="00592DD3" w:rsidRPr="00F85C59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sz w:val="22"/>
                <w:szCs w:val="22"/>
              </w:rPr>
              <w:t>Öğr. Gör. Selçuk GÖRÜCÜ</w:t>
            </w:r>
          </w:p>
          <w:p w14:paraId="5E88D8AB" w14:textId="77777777" w:rsidR="00592DD3" w:rsidRPr="00F85C59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sz w:val="22"/>
                <w:szCs w:val="22"/>
              </w:rPr>
              <w:t>Araş. Gör. Ayşe Gül AYDIN</w:t>
            </w:r>
          </w:p>
          <w:p w14:paraId="42ED0AD6" w14:textId="77777777" w:rsidR="00592DD3" w:rsidRPr="00F85C59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sz w:val="22"/>
                <w:szCs w:val="22"/>
              </w:rPr>
              <w:t>Araş. Gör. Gülcan KARABULUT</w:t>
            </w:r>
          </w:p>
          <w:p w14:paraId="1AC5911B" w14:textId="77777777" w:rsidR="00592DD3" w:rsidRPr="00F85C59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sz w:val="22"/>
                <w:szCs w:val="22"/>
              </w:rPr>
              <w:t>Araş. Gör. Pınar HATAŞ</w:t>
            </w:r>
          </w:p>
          <w:p w14:paraId="285C78B9" w14:textId="77777777" w:rsidR="00592DD3" w:rsidRPr="00F85C59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sz w:val="22"/>
                <w:szCs w:val="22"/>
              </w:rPr>
              <w:t>Fakülte Sekreteri Nadir CEYLAN</w:t>
            </w:r>
          </w:p>
          <w:p w14:paraId="7E9028B8" w14:textId="77777777" w:rsidR="00592DD3" w:rsidRPr="00F85C59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sz w:val="22"/>
                <w:szCs w:val="22"/>
              </w:rPr>
              <w:t>İdari Mali İşler Personeli Hamide SONGUR</w:t>
            </w:r>
          </w:p>
          <w:p w14:paraId="7B772109" w14:textId="77777777" w:rsidR="00592DD3" w:rsidRPr="00F85C59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sz w:val="22"/>
                <w:szCs w:val="22"/>
              </w:rPr>
              <w:t>Öğrenci İşler Personeli Betül KARAGÜNLÜ</w:t>
            </w:r>
          </w:p>
          <w:p w14:paraId="243B62C3" w14:textId="77777777" w:rsidR="00592DD3" w:rsidRPr="00F85C59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sz w:val="22"/>
                <w:szCs w:val="22"/>
              </w:rPr>
              <w:t>Öğrenci İşler Personeli Onur ÇAM</w:t>
            </w:r>
          </w:p>
          <w:p w14:paraId="15489C7F" w14:textId="77777777" w:rsidR="00592DD3" w:rsidRPr="00F85C59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sz w:val="22"/>
                <w:szCs w:val="22"/>
              </w:rPr>
              <w:t>Yazı İşleri Personeli Mehmet GÖKYAR</w:t>
            </w:r>
          </w:p>
          <w:p w14:paraId="1DA87CD2" w14:textId="77777777" w:rsidR="00592DD3" w:rsidRPr="00F85C59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sz w:val="22"/>
                <w:szCs w:val="22"/>
              </w:rPr>
              <w:t>Yazı İşleri Personeli Ercan Mert AYTAŞ</w:t>
            </w:r>
          </w:p>
          <w:p w14:paraId="63C93F1B" w14:textId="77777777" w:rsidR="00592DD3" w:rsidRPr="00F85C59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sz w:val="22"/>
                <w:szCs w:val="22"/>
              </w:rPr>
              <w:t xml:space="preserve">Teknik İşler Personeli Hasan ACARLI </w:t>
            </w:r>
          </w:p>
          <w:p w14:paraId="3A86DF34" w14:textId="77777777" w:rsidR="00592DD3" w:rsidRPr="00F85C59" w:rsidRDefault="00592DD3" w:rsidP="001322FA">
            <w:pPr>
              <w:spacing w:line="360" w:lineRule="auto"/>
              <w:rPr>
                <w:sz w:val="22"/>
                <w:szCs w:val="22"/>
              </w:rPr>
            </w:pPr>
            <w:r w:rsidRPr="00F85C59">
              <w:rPr>
                <w:sz w:val="22"/>
                <w:szCs w:val="22"/>
              </w:rPr>
              <w:t>Sümeyye KUNT (Hemşirelik Bölümü 2. Sınıf)</w:t>
            </w:r>
          </w:p>
          <w:p w14:paraId="1815E041" w14:textId="6CC425F6" w:rsidR="00592DD3" w:rsidRPr="001322FA" w:rsidRDefault="00592DD3" w:rsidP="001322FA">
            <w:pPr>
              <w:pStyle w:val="NormalWeb"/>
              <w:spacing w:before="0" w:beforeAutospacing="0" w:after="0" w:afterAutospacing="0" w:line="360" w:lineRule="auto"/>
              <w:rPr>
                <w:rStyle w:val="Gl"/>
                <w:b w:val="0"/>
                <w:bCs w:val="0"/>
                <w:sz w:val="22"/>
                <w:szCs w:val="22"/>
              </w:rPr>
            </w:pPr>
            <w:r w:rsidRPr="00F85C59">
              <w:rPr>
                <w:sz w:val="22"/>
                <w:szCs w:val="22"/>
              </w:rPr>
              <w:lastRenderedPageBreak/>
              <w:t xml:space="preserve">Ayşenur </w:t>
            </w:r>
            <w:proofErr w:type="spellStart"/>
            <w:r w:rsidRPr="00F85C59">
              <w:rPr>
                <w:sz w:val="22"/>
                <w:szCs w:val="22"/>
              </w:rPr>
              <w:t>Erçil</w:t>
            </w:r>
            <w:proofErr w:type="spellEnd"/>
            <w:r w:rsidRPr="00F85C59">
              <w:rPr>
                <w:sz w:val="22"/>
                <w:szCs w:val="22"/>
              </w:rPr>
              <w:t xml:space="preserve"> (Çocuk Gelişimi Bölümü 3. Sınıf)</w:t>
            </w:r>
          </w:p>
        </w:tc>
      </w:tr>
      <w:tr w:rsidR="00592DD3" w:rsidRPr="00F85C59" w14:paraId="3ED97128" w14:textId="77777777" w:rsidTr="001322FA">
        <w:trPr>
          <w:gridBefore w:val="1"/>
          <w:wBefore w:w="10" w:type="dxa"/>
          <w:trHeight w:val="411"/>
        </w:trPr>
        <w:tc>
          <w:tcPr>
            <w:tcW w:w="9913" w:type="dxa"/>
            <w:gridSpan w:val="2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7D33D9E6" w14:textId="77777777" w:rsidR="001322FA" w:rsidRDefault="00592DD3" w:rsidP="001322FA">
            <w:pPr>
              <w:pStyle w:val="NormalWeb"/>
              <w:spacing w:before="0" w:beforeAutospacing="0" w:after="0" w:afterAutospacing="0" w:line="360" w:lineRule="auto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F85C59">
              <w:rPr>
                <w:b/>
                <w:bCs/>
                <w:color w:val="000000" w:themeColor="text1"/>
                <w:sz w:val="22"/>
                <w:szCs w:val="22"/>
              </w:rPr>
              <w:lastRenderedPageBreak/>
              <w:t>EĞİTİM KOMİSYONU</w:t>
            </w:r>
          </w:p>
          <w:p w14:paraId="22CD739F" w14:textId="368A92F0" w:rsidR="00592DD3" w:rsidRPr="007901A1" w:rsidRDefault="00592DD3" w:rsidP="001322FA">
            <w:pPr>
              <w:pStyle w:val="NormalWeb"/>
              <w:spacing w:before="0" w:beforeAutospacing="0" w:after="0" w:afterAutospacing="0" w:line="360" w:lineRule="auto"/>
              <w:rPr>
                <w:rStyle w:val="Gl"/>
                <w:color w:val="000000" w:themeColor="text1"/>
                <w:sz w:val="22"/>
                <w:szCs w:val="22"/>
              </w:rPr>
            </w:pPr>
            <w:r w:rsidRPr="00F85C59">
              <w:rPr>
                <w:b/>
                <w:bCs/>
                <w:color w:val="000000" w:themeColor="text1"/>
                <w:sz w:val="22"/>
                <w:szCs w:val="22"/>
              </w:rPr>
              <w:t xml:space="preserve">Üyelerin Görev Süresi: </w:t>
            </w:r>
            <w:r w:rsidR="00284503">
              <w:rPr>
                <w:b/>
                <w:bCs/>
                <w:color w:val="000000" w:themeColor="text1"/>
                <w:sz w:val="22"/>
                <w:szCs w:val="22"/>
              </w:rPr>
              <w:t>2</w:t>
            </w:r>
            <w:r w:rsidRPr="00F85C59">
              <w:rPr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 w:rsidR="007901A1" w:rsidRPr="00F85C59">
              <w:rPr>
                <w:b/>
                <w:bCs/>
                <w:color w:val="000000" w:themeColor="text1"/>
                <w:sz w:val="22"/>
                <w:szCs w:val="22"/>
              </w:rPr>
              <w:t>yıl</w:t>
            </w:r>
          </w:p>
        </w:tc>
      </w:tr>
      <w:tr w:rsidR="00592DD3" w:rsidRPr="00F85C59" w14:paraId="31E944A1" w14:textId="77777777" w:rsidTr="001322FA">
        <w:trPr>
          <w:trHeight w:val="1235"/>
        </w:trPr>
        <w:tc>
          <w:tcPr>
            <w:tcW w:w="5103" w:type="dxa"/>
            <w:gridSpan w:val="2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4" w:space="0" w:color="auto"/>
            </w:tcBorders>
            <w:shd w:val="clear" w:color="auto" w:fill="FFFFFF" w:themeFill="background1"/>
          </w:tcPr>
          <w:p w14:paraId="5CFA93F3" w14:textId="2B0CD290" w:rsidR="00592DD3" w:rsidRPr="00374F65" w:rsidRDefault="00592DD3" w:rsidP="001322FA">
            <w:pPr>
              <w:spacing w:line="360" w:lineRule="auto"/>
              <w:jc w:val="both"/>
              <w:rPr>
                <w:b/>
                <w:sz w:val="20"/>
                <w:szCs w:val="20"/>
              </w:rPr>
            </w:pPr>
            <w:r w:rsidRPr="00374F65">
              <w:rPr>
                <w:b/>
                <w:sz w:val="20"/>
                <w:szCs w:val="20"/>
              </w:rPr>
              <w:t>Hemşirelik Bölümü:</w:t>
            </w:r>
            <w:r w:rsidR="002708CC" w:rsidRPr="00374F65">
              <w:rPr>
                <w:b/>
                <w:bCs/>
                <w:color w:val="000000" w:themeColor="text1"/>
                <w:sz w:val="20"/>
                <w:szCs w:val="20"/>
              </w:rPr>
              <w:t xml:space="preserve"> (Görev Bitiş Tarihi:24.06.2026)</w:t>
            </w:r>
          </w:p>
          <w:p w14:paraId="140ACBB7" w14:textId="77777777" w:rsidR="00592DD3" w:rsidRPr="00374F65" w:rsidRDefault="00592DD3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374F65">
              <w:rPr>
                <w:bCs/>
                <w:sz w:val="20"/>
                <w:szCs w:val="20"/>
              </w:rPr>
              <w:t>Doç. Dr. İlknur ÖZKAN (Başkan)</w:t>
            </w:r>
          </w:p>
          <w:p w14:paraId="7D35D74F" w14:textId="77777777" w:rsidR="00592DD3" w:rsidRPr="00374F65" w:rsidRDefault="00592DD3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374F65">
              <w:rPr>
                <w:bCs/>
                <w:sz w:val="20"/>
                <w:szCs w:val="20"/>
              </w:rPr>
              <w:t xml:space="preserve">Doç. Dr. Seçil TAYLAN  </w:t>
            </w:r>
          </w:p>
          <w:p w14:paraId="1591FBDF" w14:textId="77777777" w:rsidR="00592DD3" w:rsidRPr="00374F65" w:rsidRDefault="00592DD3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374F65">
              <w:rPr>
                <w:bCs/>
                <w:sz w:val="20"/>
                <w:szCs w:val="20"/>
              </w:rPr>
              <w:t>Doç. Dr. Fatma Dilek TURAN</w:t>
            </w:r>
          </w:p>
          <w:p w14:paraId="1C784B64" w14:textId="77777777" w:rsidR="00592DD3" w:rsidRPr="00374F65" w:rsidRDefault="00592DD3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374F65">
              <w:rPr>
                <w:bCs/>
                <w:sz w:val="20"/>
                <w:szCs w:val="20"/>
              </w:rPr>
              <w:t>Doç. Dr. Aysun ÜNAL</w:t>
            </w:r>
          </w:p>
          <w:p w14:paraId="4DF109B4" w14:textId="77777777" w:rsidR="00592DD3" w:rsidRPr="00374F65" w:rsidRDefault="00592DD3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374F65">
              <w:rPr>
                <w:bCs/>
                <w:sz w:val="20"/>
                <w:szCs w:val="20"/>
              </w:rPr>
              <w:t xml:space="preserve">Doç. Dr. </w:t>
            </w:r>
            <w:proofErr w:type="gramStart"/>
            <w:r w:rsidRPr="00374F65">
              <w:rPr>
                <w:bCs/>
                <w:sz w:val="20"/>
                <w:szCs w:val="20"/>
              </w:rPr>
              <w:t>Adem</w:t>
            </w:r>
            <w:proofErr w:type="gramEnd"/>
            <w:r w:rsidRPr="00374F65">
              <w:rPr>
                <w:bCs/>
                <w:sz w:val="20"/>
                <w:szCs w:val="20"/>
              </w:rPr>
              <w:t xml:space="preserve"> SÜMEN</w:t>
            </w:r>
          </w:p>
          <w:p w14:paraId="330E1815" w14:textId="77777777" w:rsidR="00592DD3" w:rsidRPr="00374F65" w:rsidRDefault="00592DD3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374F65">
              <w:rPr>
                <w:bCs/>
                <w:sz w:val="20"/>
                <w:szCs w:val="20"/>
              </w:rPr>
              <w:t>Öğr. Gör. Selçuk GÖRÜCÜ</w:t>
            </w:r>
          </w:p>
          <w:p w14:paraId="72CB5CC5" w14:textId="4CEA6BEB" w:rsidR="005203C2" w:rsidRPr="00374F65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374F65">
              <w:rPr>
                <w:bCs/>
                <w:sz w:val="20"/>
                <w:szCs w:val="20"/>
              </w:rPr>
              <w:t>Öğr. Gör. Ülkü ÖZER (Raportör)</w:t>
            </w:r>
          </w:p>
        </w:tc>
        <w:tc>
          <w:tcPr>
            <w:tcW w:w="4820" w:type="dxa"/>
            <w:tcBorders>
              <w:top w:val="single" w:sz="8" w:space="0" w:color="4BACC6"/>
              <w:left w:val="single" w:sz="4" w:space="0" w:color="auto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32414E6B" w14:textId="04997909" w:rsidR="00592DD3" w:rsidRPr="001322FA" w:rsidRDefault="00592DD3" w:rsidP="001322FA">
            <w:pPr>
              <w:spacing w:line="360" w:lineRule="auto"/>
              <w:jc w:val="both"/>
              <w:rPr>
                <w:b/>
                <w:sz w:val="20"/>
                <w:szCs w:val="20"/>
                <w:u w:val="single"/>
              </w:rPr>
            </w:pPr>
            <w:r w:rsidRPr="001322FA">
              <w:rPr>
                <w:b/>
                <w:sz w:val="20"/>
                <w:szCs w:val="20"/>
                <w:u w:val="single"/>
              </w:rPr>
              <w:t>Çocuk Gelişimi Bölümü:</w:t>
            </w:r>
            <w:r w:rsidR="002708CC" w:rsidRPr="001322FA">
              <w:rPr>
                <w:b/>
                <w:bCs/>
                <w:color w:val="000000" w:themeColor="text1"/>
                <w:sz w:val="20"/>
                <w:szCs w:val="20"/>
              </w:rPr>
              <w:t xml:space="preserve"> (Görev Bitiş Tarihi:24.06.202</w:t>
            </w:r>
            <w:r w:rsidR="002708CC" w:rsidRPr="001322FA">
              <w:rPr>
                <w:b/>
                <w:sz w:val="20"/>
                <w:szCs w:val="20"/>
              </w:rPr>
              <w:t>7)</w:t>
            </w:r>
          </w:p>
          <w:p w14:paraId="0E6A2C5A" w14:textId="77777777" w:rsidR="00592DD3" w:rsidRPr="001322FA" w:rsidRDefault="00592DD3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proofErr w:type="spellStart"/>
            <w:r w:rsidRPr="001322FA">
              <w:rPr>
                <w:bCs/>
                <w:sz w:val="20"/>
                <w:szCs w:val="20"/>
              </w:rPr>
              <w:t>Doç.Dr</w:t>
            </w:r>
            <w:proofErr w:type="spellEnd"/>
            <w:r w:rsidRPr="001322FA">
              <w:rPr>
                <w:bCs/>
                <w:sz w:val="20"/>
                <w:szCs w:val="20"/>
              </w:rPr>
              <w:t>. Utku BEYAZIT (Başkan)</w:t>
            </w:r>
          </w:p>
          <w:p w14:paraId="1A342521" w14:textId="77777777" w:rsidR="00592DD3" w:rsidRPr="001322FA" w:rsidRDefault="00592DD3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proofErr w:type="spellStart"/>
            <w:r w:rsidRPr="001322FA">
              <w:rPr>
                <w:bCs/>
                <w:sz w:val="20"/>
                <w:szCs w:val="20"/>
              </w:rPr>
              <w:t>Doç.Dr</w:t>
            </w:r>
            <w:proofErr w:type="spellEnd"/>
            <w:r w:rsidRPr="001322FA">
              <w:rPr>
                <w:bCs/>
                <w:sz w:val="20"/>
                <w:szCs w:val="20"/>
              </w:rPr>
              <w:t xml:space="preserve">. </w:t>
            </w:r>
            <w:proofErr w:type="spellStart"/>
            <w:r w:rsidRPr="001322FA">
              <w:rPr>
                <w:bCs/>
                <w:sz w:val="20"/>
                <w:szCs w:val="20"/>
              </w:rPr>
              <w:t>Kızbes</w:t>
            </w:r>
            <w:proofErr w:type="spellEnd"/>
            <w:r w:rsidRPr="001322FA">
              <w:rPr>
                <w:bCs/>
                <w:sz w:val="20"/>
                <w:szCs w:val="20"/>
              </w:rPr>
              <w:t xml:space="preserve"> Meral KILIÇ </w:t>
            </w:r>
          </w:p>
          <w:p w14:paraId="5D8131D0" w14:textId="77777777" w:rsidR="00592DD3" w:rsidRPr="001322FA" w:rsidRDefault="00592DD3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1322FA">
              <w:rPr>
                <w:sz w:val="20"/>
                <w:szCs w:val="20"/>
              </w:rPr>
              <w:t xml:space="preserve">Doç. Dr. </w:t>
            </w:r>
            <w:r w:rsidRPr="001322FA">
              <w:rPr>
                <w:bCs/>
                <w:sz w:val="20"/>
                <w:szCs w:val="20"/>
              </w:rPr>
              <w:t>Yeşim YURDAKUL</w:t>
            </w:r>
          </w:p>
          <w:p w14:paraId="4060D5B3" w14:textId="77777777" w:rsidR="00592DD3" w:rsidRPr="001322FA" w:rsidRDefault="00592DD3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1322FA">
              <w:rPr>
                <w:bCs/>
                <w:sz w:val="20"/>
                <w:szCs w:val="20"/>
              </w:rPr>
              <w:t>Araş. Gör. Pınar HATAŞ</w:t>
            </w:r>
          </w:p>
          <w:p w14:paraId="5DF30566" w14:textId="77777777" w:rsidR="00592DD3" w:rsidRPr="00F85C59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</w:p>
          <w:p w14:paraId="7EB2F18A" w14:textId="77777777" w:rsidR="00592DD3" w:rsidRPr="00F85C59" w:rsidRDefault="00592DD3" w:rsidP="001322FA">
            <w:pPr>
              <w:spacing w:line="360" w:lineRule="auto"/>
              <w:jc w:val="both"/>
              <w:rPr>
                <w:b/>
                <w:sz w:val="22"/>
                <w:szCs w:val="22"/>
                <w:u w:val="single"/>
              </w:rPr>
            </w:pPr>
          </w:p>
        </w:tc>
      </w:tr>
      <w:tr w:rsidR="00374F65" w:rsidRPr="00F85C59" w14:paraId="7F4959E2" w14:textId="77777777" w:rsidTr="00374F65">
        <w:trPr>
          <w:trHeight w:val="373"/>
        </w:trPr>
        <w:tc>
          <w:tcPr>
            <w:tcW w:w="9923" w:type="dxa"/>
            <w:gridSpan w:val="3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2B510970" w14:textId="77777777" w:rsidR="00374F65" w:rsidRPr="00986D50" w:rsidRDefault="00374F65" w:rsidP="001322FA">
            <w:pPr>
              <w:spacing w:line="360" w:lineRule="auto"/>
              <w:jc w:val="both"/>
              <w:rPr>
                <w:b/>
                <w:sz w:val="22"/>
                <w:szCs w:val="22"/>
              </w:rPr>
            </w:pPr>
            <w:r w:rsidRPr="00986D50">
              <w:rPr>
                <w:b/>
                <w:sz w:val="22"/>
                <w:szCs w:val="22"/>
              </w:rPr>
              <w:t>ÖĞRENCİ UYUM VE GELİŞTİRME KOMİSYONU</w:t>
            </w:r>
          </w:p>
          <w:p w14:paraId="089CB7F1" w14:textId="61E605D2" w:rsidR="00374F65" w:rsidRPr="00374F65" w:rsidRDefault="00374F65" w:rsidP="001322FA">
            <w:pPr>
              <w:spacing w:line="360" w:lineRule="auto"/>
              <w:jc w:val="both"/>
              <w:rPr>
                <w:b/>
                <w:sz w:val="20"/>
                <w:szCs w:val="20"/>
              </w:rPr>
            </w:pPr>
            <w:r w:rsidRPr="00986D50">
              <w:rPr>
                <w:b/>
                <w:bCs/>
                <w:color w:val="000000" w:themeColor="text1"/>
                <w:sz w:val="22"/>
                <w:szCs w:val="22"/>
              </w:rPr>
              <w:t xml:space="preserve">Üyelerin Görev Süresi: 2 yıl - </w:t>
            </w:r>
            <w:r w:rsidRPr="00986D50">
              <w:rPr>
                <w:b/>
                <w:bCs/>
                <w:sz w:val="22"/>
                <w:szCs w:val="22"/>
              </w:rPr>
              <w:t>Görev Bitiş Tarihi:24.06.2027</w:t>
            </w:r>
          </w:p>
        </w:tc>
      </w:tr>
      <w:tr w:rsidR="00374F65" w:rsidRPr="00F85C59" w14:paraId="5106E532" w14:textId="77777777" w:rsidTr="00AA5E42">
        <w:trPr>
          <w:trHeight w:val="1235"/>
        </w:trPr>
        <w:tc>
          <w:tcPr>
            <w:tcW w:w="9923" w:type="dxa"/>
            <w:gridSpan w:val="3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72058FE8" w14:textId="31145FC4" w:rsidR="007B0470" w:rsidRDefault="007B0470" w:rsidP="007B0470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sz w:val="22"/>
                <w:szCs w:val="22"/>
              </w:rPr>
              <w:t>Doç. Dr. Aysun ÜNAL</w:t>
            </w:r>
            <w:r>
              <w:rPr>
                <w:bCs/>
                <w:sz w:val="22"/>
                <w:szCs w:val="22"/>
              </w:rPr>
              <w:t xml:space="preserve"> </w:t>
            </w:r>
            <w:r w:rsidRPr="00374F65">
              <w:rPr>
                <w:bCs/>
                <w:sz w:val="20"/>
                <w:szCs w:val="20"/>
              </w:rPr>
              <w:t>(Başkan)</w:t>
            </w:r>
          </w:p>
          <w:p w14:paraId="37F765AF" w14:textId="77777777" w:rsidR="007B0470" w:rsidRPr="00F85C59" w:rsidRDefault="007B0470" w:rsidP="007B0470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sz w:val="22"/>
                <w:szCs w:val="22"/>
              </w:rPr>
              <w:t xml:space="preserve">Doç. Dr. </w:t>
            </w:r>
            <w:r w:rsidRPr="00F85C59">
              <w:rPr>
                <w:bCs/>
                <w:sz w:val="22"/>
                <w:szCs w:val="22"/>
              </w:rPr>
              <w:t xml:space="preserve">Emine ARIKAN </w:t>
            </w:r>
          </w:p>
          <w:p w14:paraId="19030780" w14:textId="2443791E" w:rsidR="007B0470" w:rsidRPr="00F85C59" w:rsidRDefault="007B0470" w:rsidP="007B0470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374F65">
              <w:rPr>
                <w:bCs/>
                <w:sz w:val="20"/>
                <w:szCs w:val="20"/>
              </w:rPr>
              <w:t>Öğr. Gör. Ülkü ÖZER</w:t>
            </w:r>
          </w:p>
          <w:p w14:paraId="6DA43EB7" w14:textId="1A412694" w:rsidR="00374F65" w:rsidRPr="007B0470" w:rsidRDefault="007B0470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sz w:val="22"/>
                <w:szCs w:val="22"/>
              </w:rPr>
              <w:t>Araş. Gör. Gülcan KARABULUT</w:t>
            </w:r>
          </w:p>
        </w:tc>
      </w:tr>
      <w:tr w:rsidR="00592DD3" w:rsidRPr="00F85C59" w14:paraId="699DCB7F" w14:textId="77777777" w:rsidTr="001322FA">
        <w:tc>
          <w:tcPr>
            <w:tcW w:w="9923" w:type="dxa"/>
            <w:gridSpan w:val="3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43412502" w14:textId="77777777" w:rsidR="007901A1" w:rsidRDefault="00592DD3" w:rsidP="001322FA">
            <w:pPr>
              <w:tabs>
                <w:tab w:val="left" w:pos="720"/>
              </w:tabs>
              <w:spacing w:line="360" w:lineRule="auto"/>
              <w:rPr>
                <w:b/>
                <w:bCs/>
                <w:sz w:val="22"/>
                <w:szCs w:val="22"/>
              </w:rPr>
            </w:pPr>
            <w:r w:rsidRPr="00F85C59">
              <w:rPr>
                <w:b/>
                <w:bCs/>
                <w:sz w:val="22"/>
                <w:szCs w:val="22"/>
              </w:rPr>
              <w:t>ARAŞTIRMALARI GELİŞTİRME KOMİSYONU (</w:t>
            </w:r>
            <w:r w:rsidR="00226B24" w:rsidRPr="00F85C59">
              <w:rPr>
                <w:b/>
                <w:bCs/>
                <w:sz w:val="22"/>
                <w:szCs w:val="22"/>
              </w:rPr>
              <w:t xml:space="preserve">AGEK) </w:t>
            </w:r>
          </w:p>
          <w:p w14:paraId="68784938" w14:textId="45114998" w:rsidR="00592DD3" w:rsidRPr="00F85C59" w:rsidRDefault="0063208B" w:rsidP="001322FA">
            <w:pPr>
              <w:tabs>
                <w:tab w:val="left" w:pos="720"/>
              </w:tabs>
              <w:spacing w:line="360" w:lineRule="auto"/>
              <w:rPr>
                <w:b/>
                <w:bCs/>
                <w:sz w:val="22"/>
                <w:szCs w:val="22"/>
              </w:rPr>
            </w:pPr>
            <w:r w:rsidRPr="00F85C59">
              <w:rPr>
                <w:b/>
                <w:bCs/>
                <w:sz w:val="22"/>
                <w:szCs w:val="22"/>
              </w:rPr>
              <w:t xml:space="preserve">Üyelerin Görev Süresi: 3 </w:t>
            </w:r>
            <w:r w:rsidR="007901A1" w:rsidRPr="00F85C59">
              <w:rPr>
                <w:b/>
                <w:bCs/>
                <w:sz w:val="22"/>
                <w:szCs w:val="22"/>
              </w:rPr>
              <w:t>yıl</w:t>
            </w:r>
            <w:r w:rsidR="007901A1">
              <w:t xml:space="preserve">- </w:t>
            </w:r>
            <w:r w:rsidR="00284503" w:rsidRPr="00284503">
              <w:rPr>
                <w:b/>
                <w:bCs/>
                <w:sz w:val="22"/>
                <w:szCs w:val="22"/>
              </w:rPr>
              <w:t>Görev Bitiş Tarihi:24.06.2028</w:t>
            </w:r>
          </w:p>
        </w:tc>
      </w:tr>
      <w:tr w:rsidR="00592DD3" w:rsidRPr="00F85C59" w14:paraId="5151985C" w14:textId="77777777" w:rsidTr="001322FA">
        <w:tc>
          <w:tcPr>
            <w:tcW w:w="9923" w:type="dxa"/>
            <w:gridSpan w:val="3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6594C564" w14:textId="77777777" w:rsidR="00592DD3" w:rsidRPr="00F85C59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sz w:val="22"/>
                <w:szCs w:val="22"/>
              </w:rPr>
              <w:t>Doç. Dr. Fatma Dilek TURAN (Başkan)</w:t>
            </w:r>
          </w:p>
          <w:p w14:paraId="176569A5" w14:textId="77777777" w:rsidR="00592DD3" w:rsidRPr="00F85C59" w:rsidRDefault="00592DD3" w:rsidP="001322FA">
            <w:pPr>
              <w:spacing w:line="360" w:lineRule="auto"/>
              <w:rPr>
                <w:sz w:val="22"/>
                <w:szCs w:val="22"/>
              </w:rPr>
            </w:pPr>
            <w:r w:rsidRPr="00F85C59">
              <w:rPr>
                <w:sz w:val="22"/>
                <w:szCs w:val="22"/>
              </w:rPr>
              <w:t xml:space="preserve">Doç. Dr. Utku BEYAZIT </w:t>
            </w:r>
          </w:p>
          <w:p w14:paraId="28928A07" w14:textId="77777777" w:rsidR="00592DD3" w:rsidRPr="00F85C59" w:rsidRDefault="00592DD3" w:rsidP="001322FA">
            <w:pPr>
              <w:spacing w:line="360" w:lineRule="auto"/>
              <w:rPr>
                <w:sz w:val="22"/>
                <w:szCs w:val="22"/>
              </w:rPr>
            </w:pPr>
            <w:r w:rsidRPr="00F85C59">
              <w:rPr>
                <w:sz w:val="22"/>
                <w:szCs w:val="22"/>
              </w:rPr>
              <w:t xml:space="preserve">Doç. Dr. </w:t>
            </w:r>
            <w:proofErr w:type="spellStart"/>
            <w:r w:rsidRPr="00F85C59">
              <w:rPr>
                <w:sz w:val="22"/>
                <w:szCs w:val="22"/>
              </w:rPr>
              <w:t>Kızbes</w:t>
            </w:r>
            <w:proofErr w:type="spellEnd"/>
            <w:r w:rsidRPr="00F85C59">
              <w:rPr>
                <w:sz w:val="22"/>
                <w:szCs w:val="22"/>
              </w:rPr>
              <w:t xml:space="preserve"> Meral KILIÇ</w:t>
            </w:r>
          </w:p>
          <w:p w14:paraId="18C5F308" w14:textId="77777777" w:rsidR="00592DD3" w:rsidRPr="00F85C59" w:rsidRDefault="00592DD3" w:rsidP="001322FA">
            <w:pPr>
              <w:spacing w:line="360" w:lineRule="auto"/>
              <w:rPr>
                <w:sz w:val="22"/>
                <w:szCs w:val="22"/>
              </w:rPr>
            </w:pPr>
            <w:r w:rsidRPr="00F85C59">
              <w:rPr>
                <w:sz w:val="22"/>
                <w:szCs w:val="22"/>
              </w:rPr>
              <w:t>Doç. Dr. Gamze YAVAŞ</w:t>
            </w:r>
          </w:p>
          <w:p w14:paraId="7D092E21" w14:textId="77777777" w:rsidR="00592DD3" w:rsidRPr="00F85C59" w:rsidRDefault="00592DD3" w:rsidP="001322FA">
            <w:pPr>
              <w:spacing w:line="360" w:lineRule="auto"/>
              <w:rPr>
                <w:sz w:val="22"/>
                <w:szCs w:val="22"/>
              </w:rPr>
            </w:pPr>
            <w:r w:rsidRPr="00F85C59">
              <w:rPr>
                <w:bCs/>
                <w:color w:val="000000" w:themeColor="text1"/>
                <w:sz w:val="22"/>
                <w:szCs w:val="22"/>
              </w:rPr>
              <w:t xml:space="preserve">Doç. Dr. </w:t>
            </w:r>
            <w:r w:rsidRPr="00F85C59">
              <w:rPr>
                <w:sz w:val="22"/>
                <w:szCs w:val="22"/>
              </w:rPr>
              <w:t>Seçil TAYLAN</w:t>
            </w:r>
          </w:p>
          <w:p w14:paraId="643B98FA" w14:textId="77777777" w:rsidR="00592DD3" w:rsidRPr="00F85C59" w:rsidRDefault="00592DD3" w:rsidP="001322FA">
            <w:pPr>
              <w:spacing w:line="360" w:lineRule="auto"/>
              <w:rPr>
                <w:sz w:val="22"/>
                <w:szCs w:val="22"/>
              </w:rPr>
            </w:pPr>
            <w:r w:rsidRPr="00F85C59">
              <w:rPr>
                <w:sz w:val="22"/>
                <w:szCs w:val="22"/>
              </w:rPr>
              <w:t>Doç. Dr. İlknur ÖZKAN</w:t>
            </w:r>
          </w:p>
          <w:p w14:paraId="1390D08B" w14:textId="473A9499" w:rsidR="00592DD3" w:rsidRPr="00F85C59" w:rsidRDefault="00592DD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proofErr w:type="spellStart"/>
            <w:r w:rsidRPr="00F85C59">
              <w:rPr>
                <w:bCs/>
                <w:color w:val="000000" w:themeColor="text1"/>
                <w:sz w:val="22"/>
                <w:szCs w:val="22"/>
              </w:rPr>
              <w:t>D</w:t>
            </w:r>
            <w:r w:rsidR="002708CC">
              <w:rPr>
                <w:bCs/>
                <w:color w:val="000000" w:themeColor="text1"/>
                <w:sz w:val="22"/>
                <w:szCs w:val="22"/>
              </w:rPr>
              <w:t>oç.Dr</w:t>
            </w:r>
            <w:proofErr w:type="spellEnd"/>
            <w:r w:rsidR="002708CC">
              <w:rPr>
                <w:bCs/>
                <w:color w:val="000000" w:themeColor="text1"/>
                <w:sz w:val="22"/>
                <w:szCs w:val="22"/>
              </w:rPr>
              <w:t xml:space="preserve">. </w:t>
            </w:r>
            <w:r w:rsidRPr="00F85C59">
              <w:rPr>
                <w:bCs/>
                <w:color w:val="000000" w:themeColor="text1"/>
                <w:sz w:val="22"/>
                <w:szCs w:val="22"/>
              </w:rPr>
              <w:t xml:space="preserve">Yeşim </w:t>
            </w:r>
            <w:r w:rsidRPr="00F85C59">
              <w:rPr>
                <w:bCs/>
                <w:sz w:val="22"/>
                <w:szCs w:val="22"/>
              </w:rPr>
              <w:t>YURDAKUL</w:t>
            </w:r>
          </w:p>
          <w:p w14:paraId="359D3366" w14:textId="57AB6BBF" w:rsidR="00592DD3" w:rsidRPr="00F85C59" w:rsidRDefault="002708CC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sz w:val="22"/>
                <w:szCs w:val="22"/>
              </w:rPr>
              <w:t xml:space="preserve">Doç. Dr. </w:t>
            </w:r>
            <w:r w:rsidR="00592DD3" w:rsidRPr="00F85C59">
              <w:rPr>
                <w:bCs/>
                <w:sz w:val="22"/>
                <w:szCs w:val="22"/>
              </w:rPr>
              <w:t xml:space="preserve">Emine ARIKAN </w:t>
            </w:r>
          </w:p>
          <w:p w14:paraId="6AC98DCB" w14:textId="77777777" w:rsidR="00592DD3" w:rsidRPr="00F85C59" w:rsidRDefault="00592DD3" w:rsidP="001322FA">
            <w:pPr>
              <w:spacing w:line="360" w:lineRule="auto"/>
              <w:rPr>
                <w:color w:val="00B0F0"/>
                <w:sz w:val="22"/>
                <w:szCs w:val="22"/>
              </w:rPr>
            </w:pPr>
            <w:r w:rsidRPr="00F85C59">
              <w:rPr>
                <w:bCs/>
                <w:sz w:val="22"/>
                <w:szCs w:val="22"/>
              </w:rPr>
              <w:t>Araş. Gör. Pınar HATAŞ (Raportör)</w:t>
            </w:r>
          </w:p>
        </w:tc>
      </w:tr>
      <w:tr w:rsidR="0063208B" w:rsidRPr="00F85C59" w14:paraId="792AA449" w14:textId="77777777" w:rsidTr="001322FA">
        <w:tc>
          <w:tcPr>
            <w:tcW w:w="9923" w:type="dxa"/>
            <w:gridSpan w:val="3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3FF905C2" w14:textId="3535A0EF" w:rsidR="0063208B" w:rsidRDefault="0063208B" w:rsidP="001322FA">
            <w:pPr>
              <w:spacing w:line="360" w:lineRule="auto"/>
              <w:jc w:val="both"/>
              <w:rPr>
                <w:b/>
                <w:sz w:val="22"/>
                <w:szCs w:val="22"/>
              </w:rPr>
            </w:pPr>
            <w:r w:rsidRPr="00F85C59">
              <w:rPr>
                <w:b/>
                <w:sz w:val="22"/>
                <w:szCs w:val="22"/>
              </w:rPr>
              <w:t>ÖLÇME DEĞERLENDİRME KOMİSYONU</w:t>
            </w:r>
            <w:r w:rsidR="00226B24" w:rsidRPr="00F85C59">
              <w:rPr>
                <w:sz w:val="22"/>
                <w:szCs w:val="22"/>
              </w:rPr>
              <w:t xml:space="preserve"> </w:t>
            </w:r>
          </w:p>
          <w:p w14:paraId="5C63BBDB" w14:textId="2CE1C80B" w:rsidR="0063208B" w:rsidRPr="001322FA" w:rsidRDefault="007901A1" w:rsidP="001322FA">
            <w:pPr>
              <w:spacing w:line="360" w:lineRule="auto"/>
              <w:jc w:val="both"/>
              <w:rPr>
                <w:b/>
                <w:sz w:val="22"/>
                <w:szCs w:val="22"/>
              </w:rPr>
            </w:pPr>
            <w:r w:rsidRPr="007901A1">
              <w:rPr>
                <w:b/>
                <w:sz w:val="22"/>
                <w:szCs w:val="22"/>
              </w:rPr>
              <w:t>Üyelerin Görev Süresi: 2 yıl- Görev Bitiş Tarihi:24.06.2027</w:t>
            </w:r>
          </w:p>
        </w:tc>
      </w:tr>
      <w:tr w:rsidR="0063208B" w:rsidRPr="00F85C59" w14:paraId="3A130A2D" w14:textId="77777777" w:rsidTr="001322FA">
        <w:tc>
          <w:tcPr>
            <w:tcW w:w="9923" w:type="dxa"/>
            <w:gridSpan w:val="3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5B8651B4" w14:textId="77777777" w:rsidR="0063208B" w:rsidRPr="00F85C59" w:rsidRDefault="0063208B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sz w:val="22"/>
                <w:szCs w:val="22"/>
              </w:rPr>
              <w:t xml:space="preserve">Öğr. Gör. Dr. Cansu Seda </w:t>
            </w:r>
            <w:proofErr w:type="spellStart"/>
            <w:r w:rsidRPr="00F85C59">
              <w:rPr>
                <w:bCs/>
                <w:sz w:val="22"/>
                <w:szCs w:val="22"/>
              </w:rPr>
              <w:t>Yeniğün</w:t>
            </w:r>
            <w:proofErr w:type="spellEnd"/>
            <w:r w:rsidRPr="00F85C59">
              <w:rPr>
                <w:bCs/>
                <w:sz w:val="22"/>
                <w:szCs w:val="22"/>
              </w:rPr>
              <w:t xml:space="preserve"> (Başkan)</w:t>
            </w:r>
          </w:p>
          <w:p w14:paraId="78ADAEAD" w14:textId="4AF9592E" w:rsidR="0063208B" w:rsidRPr="00F85C59" w:rsidRDefault="0063208B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F85C59">
              <w:rPr>
                <w:bCs/>
                <w:sz w:val="22"/>
                <w:szCs w:val="22"/>
              </w:rPr>
              <w:t>Öğr. Gör. Dr. Bahar AKSOY (Raportör)</w:t>
            </w:r>
          </w:p>
        </w:tc>
      </w:tr>
      <w:tr w:rsidR="00F85C59" w:rsidRPr="00F85C59" w14:paraId="4F1D496C" w14:textId="77777777" w:rsidTr="001322FA">
        <w:tc>
          <w:tcPr>
            <w:tcW w:w="9923" w:type="dxa"/>
            <w:gridSpan w:val="3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2072FB22" w14:textId="6BA5B0AD" w:rsidR="00F85C59" w:rsidRDefault="002708CC" w:rsidP="001322FA">
            <w:pPr>
              <w:spacing w:line="360" w:lineRule="auto"/>
              <w:jc w:val="both"/>
              <w:rPr>
                <w:b/>
                <w:sz w:val="22"/>
                <w:szCs w:val="22"/>
              </w:rPr>
            </w:pPr>
            <w:r w:rsidRPr="00014447">
              <w:rPr>
                <w:b/>
                <w:sz w:val="22"/>
                <w:szCs w:val="22"/>
              </w:rPr>
              <w:t>BİRİM MEZUN KOMİSYONU VE BİRİM DANIŞMA KURUL</w:t>
            </w:r>
            <w:r>
              <w:rPr>
                <w:b/>
                <w:sz w:val="22"/>
                <w:szCs w:val="22"/>
              </w:rPr>
              <w:t>U</w:t>
            </w:r>
          </w:p>
          <w:p w14:paraId="0DB0B505" w14:textId="724E48AB" w:rsidR="007901A1" w:rsidRPr="00F85C59" w:rsidRDefault="007901A1" w:rsidP="001322FA">
            <w:pPr>
              <w:spacing w:line="360" w:lineRule="auto"/>
              <w:jc w:val="both"/>
              <w:rPr>
                <w:b/>
                <w:sz w:val="22"/>
                <w:szCs w:val="22"/>
              </w:rPr>
            </w:pPr>
            <w:r w:rsidRPr="007901A1">
              <w:rPr>
                <w:b/>
                <w:sz w:val="22"/>
                <w:szCs w:val="22"/>
              </w:rPr>
              <w:t>Üyelerin Görev Süresi: 2 yıl</w:t>
            </w:r>
          </w:p>
        </w:tc>
      </w:tr>
    </w:tbl>
    <w:tbl>
      <w:tblPr>
        <w:tblpPr w:leftFromText="141" w:rightFromText="141" w:vertAnchor="text" w:horzAnchor="margin" w:tblpX="-20" w:tblpY="2"/>
        <w:tblW w:w="993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4900"/>
        <w:gridCol w:w="5033"/>
      </w:tblGrid>
      <w:tr w:rsidR="002708CC" w:rsidRPr="009D6B52" w14:paraId="0F8DEBB8" w14:textId="77777777" w:rsidTr="00E4159E">
        <w:trPr>
          <w:trHeight w:val="406"/>
        </w:trPr>
        <w:tc>
          <w:tcPr>
            <w:tcW w:w="4900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0B82C903" w14:textId="29262569" w:rsidR="002708CC" w:rsidRPr="001322FA" w:rsidRDefault="002708CC" w:rsidP="001322FA">
            <w:pPr>
              <w:spacing w:line="360" w:lineRule="auto"/>
              <w:jc w:val="both"/>
              <w:rPr>
                <w:b/>
                <w:sz w:val="20"/>
                <w:szCs w:val="20"/>
              </w:rPr>
            </w:pPr>
            <w:r w:rsidRPr="001322FA">
              <w:rPr>
                <w:b/>
                <w:sz w:val="20"/>
                <w:szCs w:val="20"/>
              </w:rPr>
              <w:t>BİRİM MEZUN KOMİSYONU (Görev Bitiş Tarihi:24.06.2027)</w:t>
            </w:r>
          </w:p>
          <w:p w14:paraId="79575A44" w14:textId="133C4DD6" w:rsidR="002708CC" w:rsidRPr="001322FA" w:rsidRDefault="002708CC" w:rsidP="001322FA">
            <w:pPr>
              <w:spacing w:line="360" w:lineRule="auto"/>
              <w:jc w:val="both"/>
              <w:rPr>
                <w:sz w:val="20"/>
                <w:szCs w:val="20"/>
              </w:rPr>
            </w:pPr>
            <w:r w:rsidRPr="001322FA">
              <w:rPr>
                <w:sz w:val="20"/>
                <w:szCs w:val="20"/>
              </w:rPr>
              <w:t>Doç. Dr. Emine ARIKAN (Başkan)</w:t>
            </w:r>
          </w:p>
          <w:p w14:paraId="272EDBA4" w14:textId="77777777" w:rsidR="002708CC" w:rsidRPr="001322FA" w:rsidRDefault="002708CC" w:rsidP="001322FA">
            <w:pPr>
              <w:spacing w:line="360" w:lineRule="auto"/>
              <w:jc w:val="both"/>
              <w:rPr>
                <w:sz w:val="20"/>
                <w:szCs w:val="20"/>
              </w:rPr>
            </w:pPr>
            <w:r w:rsidRPr="001322FA">
              <w:rPr>
                <w:sz w:val="20"/>
                <w:szCs w:val="20"/>
              </w:rPr>
              <w:t xml:space="preserve">Doç. Dr. Gamze YAVAŞ </w:t>
            </w:r>
          </w:p>
          <w:p w14:paraId="71DEA20C" w14:textId="77777777" w:rsidR="002708CC" w:rsidRPr="001322FA" w:rsidRDefault="002708CC" w:rsidP="001322FA">
            <w:pPr>
              <w:spacing w:line="360" w:lineRule="auto"/>
              <w:jc w:val="both"/>
              <w:rPr>
                <w:sz w:val="20"/>
                <w:szCs w:val="20"/>
              </w:rPr>
            </w:pPr>
            <w:r w:rsidRPr="001322FA">
              <w:rPr>
                <w:sz w:val="20"/>
                <w:szCs w:val="20"/>
              </w:rPr>
              <w:t>Doç. Dr. Utku BEYAZIT</w:t>
            </w:r>
          </w:p>
          <w:p w14:paraId="04FBA2F8" w14:textId="77777777" w:rsidR="002708CC" w:rsidRPr="001322FA" w:rsidRDefault="002708CC" w:rsidP="001322FA">
            <w:pPr>
              <w:spacing w:line="360" w:lineRule="auto"/>
              <w:jc w:val="both"/>
              <w:rPr>
                <w:sz w:val="20"/>
                <w:szCs w:val="20"/>
              </w:rPr>
            </w:pPr>
            <w:r w:rsidRPr="001322FA">
              <w:rPr>
                <w:sz w:val="20"/>
                <w:szCs w:val="20"/>
              </w:rPr>
              <w:t>Memur Onur ÇAM</w:t>
            </w:r>
          </w:p>
          <w:p w14:paraId="59B511A0" w14:textId="44A7BA44" w:rsidR="002708CC" w:rsidRPr="00224E4E" w:rsidRDefault="002708CC" w:rsidP="001322FA">
            <w:pPr>
              <w:spacing w:line="360" w:lineRule="auto"/>
              <w:jc w:val="both"/>
              <w:rPr>
                <w:sz w:val="20"/>
                <w:szCs w:val="20"/>
              </w:rPr>
            </w:pPr>
            <w:r w:rsidRPr="001322FA">
              <w:rPr>
                <w:sz w:val="20"/>
                <w:szCs w:val="20"/>
              </w:rPr>
              <w:lastRenderedPageBreak/>
              <w:t>Mezun öğrenci İlker BAL</w:t>
            </w:r>
            <w:r w:rsidRPr="00224E4E">
              <w:rPr>
                <w:sz w:val="20"/>
                <w:szCs w:val="20"/>
              </w:rPr>
              <w:t xml:space="preserve">              </w:t>
            </w:r>
          </w:p>
        </w:tc>
        <w:tc>
          <w:tcPr>
            <w:tcW w:w="503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7D2D89F9" w14:textId="141CE613" w:rsidR="002708CC" w:rsidRPr="001322FA" w:rsidRDefault="002708CC" w:rsidP="001322FA">
            <w:pPr>
              <w:spacing w:line="360" w:lineRule="auto"/>
              <w:jc w:val="both"/>
              <w:rPr>
                <w:b/>
                <w:sz w:val="20"/>
                <w:szCs w:val="20"/>
              </w:rPr>
            </w:pPr>
            <w:r w:rsidRPr="001322FA">
              <w:rPr>
                <w:b/>
                <w:sz w:val="20"/>
                <w:szCs w:val="20"/>
              </w:rPr>
              <w:lastRenderedPageBreak/>
              <w:t>BİRİM DANIŞMA KURULU</w:t>
            </w:r>
            <w:r w:rsidR="007F1178" w:rsidRPr="001322FA">
              <w:rPr>
                <w:b/>
                <w:sz w:val="20"/>
                <w:szCs w:val="20"/>
              </w:rPr>
              <w:t xml:space="preserve"> (Görev Bitiş Tarihi:24.06.2027)</w:t>
            </w:r>
          </w:p>
          <w:p w14:paraId="57131732" w14:textId="26125691" w:rsidR="002708CC" w:rsidRPr="001322FA" w:rsidRDefault="002708CC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1322FA">
              <w:rPr>
                <w:bCs/>
                <w:sz w:val="20"/>
                <w:szCs w:val="20"/>
              </w:rPr>
              <w:t xml:space="preserve">Doç. Dr. </w:t>
            </w:r>
            <w:proofErr w:type="gramStart"/>
            <w:r w:rsidRPr="001322FA">
              <w:rPr>
                <w:bCs/>
                <w:sz w:val="20"/>
                <w:szCs w:val="20"/>
              </w:rPr>
              <w:t>Adem</w:t>
            </w:r>
            <w:proofErr w:type="gramEnd"/>
            <w:r w:rsidRPr="001322FA">
              <w:rPr>
                <w:bCs/>
                <w:sz w:val="20"/>
                <w:szCs w:val="20"/>
              </w:rPr>
              <w:t xml:space="preserve"> SÜMEN </w:t>
            </w:r>
          </w:p>
          <w:p w14:paraId="590BC23E" w14:textId="4DBF2DA5" w:rsidR="002708CC" w:rsidRPr="001322FA" w:rsidRDefault="002708CC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1322FA">
              <w:rPr>
                <w:sz w:val="20"/>
                <w:szCs w:val="20"/>
              </w:rPr>
              <w:t xml:space="preserve">Doç. Dr. </w:t>
            </w:r>
            <w:r w:rsidRPr="001322FA">
              <w:rPr>
                <w:bCs/>
                <w:sz w:val="20"/>
                <w:szCs w:val="20"/>
              </w:rPr>
              <w:t>Yeşim YURDAKUL</w:t>
            </w:r>
            <w:r w:rsidR="007F1178" w:rsidRPr="001322FA">
              <w:rPr>
                <w:bCs/>
                <w:sz w:val="20"/>
                <w:szCs w:val="20"/>
              </w:rPr>
              <w:t xml:space="preserve"> </w:t>
            </w:r>
          </w:p>
          <w:p w14:paraId="3D375A3F" w14:textId="50EF28D3" w:rsidR="002708CC" w:rsidRPr="009D6B52" w:rsidRDefault="002708CC" w:rsidP="001322FA">
            <w:pPr>
              <w:spacing w:line="360" w:lineRule="auto"/>
              <w:jc w:val="both"/>
              <w:rPr>
                <w:sz w:val="20"/>
                <w:szCs w:val="20"/>
              </w:rPr>
            </w:pPr>
          </w:p>
        </w:tc>
      </w:tr>
      <w:tr w:rsidR="0063208B" w:rsidRPr="009D6B52" w14:paraId="483B67BB" w14:textId="77777777" w:rsidTr="001322FA">
        <w:tc>
          <w:tcPr>
            <w:tcW w:w="9933" w:type="dxa"/>
            <w:gridSpan w:val="2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4A87E542" w14:textId="1E89C334" w:rsidR="0063208B" w:rsidRPr="001322FA" w:rsidRDefault="0063208B" w:rsidP="001322FA">
            <w:pPr>
              <w:spacing w:line="360" w:lineRule="auto"/>
              <w:jc w:val="both"/>
              <w:rPr>
                <w:b/>
                <w:bCs/>
                <w:sz w:val="22"/>
                <w:szCs w:val="22"/>
              </w:rPr>
            </w:pPr>
            <w:r w:rsidRPr="001322FA">
              <w:rPr>
                <w:b/>
                <w:bCs/>
                <w:sz w:val="22"/>
                <w:szCs w:val="22"/>
              </w:rPr>
              <w:t>WEB KOMİSYONU</w:t>
            </w:r>
            <w:r w:rsidR="00226B24" w:rsidRPr="001322FA">
              <w:rPr>
                <w:b/>
                <w:bCs/>
                <w:sz w:val="22"/>
                <w:szCs w:val="22"/>
              </w:rPr>
              <w:t xml:space="preserve"> </w:t>
            </w:r>
          </w:p>
          <w:p w14:paraId="5298BA99" w14:textId="4BEE4F5A" w:rsidR="007901A1" w:rsidRPr="00226B24" w:rsidRDefault="00A56C43" w:rsidP="001322FA">
            <w:pPr>
              <w:spacing w:line="360" w:lineRule="auto"/>
              <w:jc w:val="both"/>
            </w:pPr>
            <w:r w:rsidRPr="001322FA">
              <w:rPr>
                <w:b/>
                <w:bCs/>
                <w:sz w:val="22"/>
                <w:szCs w:val="22"/>
              </w:rPr>
              <w:t>Üyelerin Görev Süresi: 2 yıl- Görev Bitiş Tarihi:24.06.2027</w:t>
            </w:r>
          </w:p>
        </w:tc>
      </w:tr>
      <w:tr w:rsidR="0063208B" w:rsidRPr="009D6B52" w14:paraId="019DB61E" w14:textId="77777777" w:rsidTr="001322FA">
        <w:tc>
          <w:tcPr>
            <w:tcW w:w="9933" w:type="dxa"/>
            <w:gridSpan w:val="2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09B2E598" w14:textId="594388B1" w:rsidR="0063208B" w:rsidRPr="00224E4E" w:rsidRDefault="0063208B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 xml:space="preserve">Doç. Dr. Gamze </w:t>
            </w:r>
            <w:r w:rsidR="001322FA" w:rsidRPr="00224E4E">
              <w:rPr>
                <w:bCs/>
                <w:sz w:val="20"/>
                <w:szCs w:val="20"/>
              </w:rPr>
              <w:t>YAVAŞ</w:t>
            </w:r>
            <w:r w:rsidRPr="00224E4E">
              <w:rPr>
                <w:bCs/>
                <w:sz w:val="20"/>
                <w:szCs w:val="20"/>
              </w:rPr>
              <w:t xml:space="preserve"> (Başkan)</w:t>
            </w:r>
          </w:p>
          <w:p w14:paraId="2F1EBECD" w14:textId="77777777" w:rsidR="0063208B" w:rsidRPr="00224E4E" w:rsidRDefault="0063208B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>Araş. Gör. Pınar HATAŞ</w:t>
            </w:r>
          </w:p>
          <w:p w14:paraId="403D100E" w14:textId="498A9C5C" w:rsidR="0063208B" w:rsidRPr="00224E4E" w:rsidRDefault="0063208B" w:rsidP="001322FA">
            <w:pPr>
              <w:spacing w:line="360" w:lineRule="auto"/>
              <w:jc w:val="both"/>
              <w:rPr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>Araş. Gör. Gülcan KARABULUT</w:t>
            </w:r>
          </w:p>
        </w:tc>
      </w:tr>
      <w:tr w:rsidR="0063208B" w:rsidRPr="009D6B52" w14:paraId="0E1BC5E2" w14:textId="77777777" w:rsidTr="001322FA">
        <w:tc>
          <w:tcPr>
            <w:tcW w:w="9933" w:type="dxa"/>
            <w:gridSpan w:val="2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0BE52137" w14:textId="77777777" w:rsidR="0063208B" w:rsidRPr="00036F63" w:rsidRDefault="0063208B" w:rsidP="001322FA">
            <w:pPr>
              <w:spacing w:line="360" w:lineRule="auto"/>
              <w:jc w:val="both"/>
              <w:rPr>
                <w:b/>
                <w:bCs/>
                <w:sz w:val="22"/>
                <w:szCs w:val="22"/>
              </w:rPr>
            </w:pPr>
            <w:r w:rsidRPr="00036F63">
              <w:rPr>
                <w:b/>
                <w:bCs/>
                <w:sz w:val="22"/>
                <w:szCs w:val="22"/>
              </w:rPr>
              <w:t>SOSYAL MEDYA KOMİSYONU</w:t>
            </w:r>
            <w:r w:rsidR="00226B24" w:rsidRPr="00036F63">
              <w:rPr>
                <w:b/>
                <w:bCs/>
                <w:sz w:val="22"/>
                <w:szCs w:val="22"/>
              </w:rPr>
              <w:t xml:space="preserve"> </w:t>
            </w:r>
          </w:p>
          <w:p w14:paraId="76CF69D3" w14:textId="53256A66" w:rsidR="00A56C43" w:rsidRPr="00224E4E" w:rsidRDefault="00A56C43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036F63">
              <w:rPr>
                <w:b/>
                <w:bCs/>
                <w:sz w:val="22"/>
                <w:szCs w:val="22"/>
              </w:rPr>
              <w:t>Üyelerin Görev Süresi: 2 yıl- Görev Bitiş Tarihi:24.06.2027</w:t>
            </w:r>
          </w:p>
        </w:tc>
      </w:tr>
      <w:tr w:rsidR="0063208B" w:rsidRPr="009D6B52" w14:paraId="2FE8AB0F" w14:textId="77777777" w:rsidTr="001322FA">
        <w:tc>
          <w:tcPr>
            <w:tcW w:w="9933" w:type="dxa"/>
            <w:gridSpan w:val="2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545980F5" w14:textId="77777777" w:rsidR="0063208B" w:rsidRPr="00224E4E" w:rsidRDefault="0063208B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>Araş. Gör. Pınar HATAŞ</w:t>
            </w:r>
          </w:p>
          <w:p w14:paraId="7A65D6A7" w14:textId="08B51FD5" w:rsidR="0063208B" w:rsidRPr="00224E4E" w:rsidRDefault="0063208B" w:rsidP="001322FA">
            <w:pPr>
              <w:spacing w:line="360" w:lineRule="auto"/>
              <w:jc w:val="both"/>
              <w:rPr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>Araş. Gör. Gülcan KARABULUT</w:t>
            </w:r>
          </w:p>
        </w:tc>
      </w:tr>
      <w:tr w:rsidR="0063208B" w:rsidRPr="009D6B52" w14:paraId="0C85F860" w14:textId="77777777" w:rsidTr="001322FA">
        <w:tc>
          <w:tcPr>
            <w:tcW w:w="9933" w:type="dxa"/>
            <w:gridSpan w:val="2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52C4A92C" w14:textId="2D60567F" w:rsidR="00596E58" w:rsidRPr="00036F63" w:rsidRDefault="0063208B" w:rsidP="001322FA">
            <w:pPr>
              <w:spacing w:line="360" w:lineRule="auto"/>
              <w:rPr>
                <w:b/>
                <w:sz w:val="22"/>
                <w:szCs w:val="22"/>
              </w:rPr>
            </w:pPr>
            <w:r w:rsidRPr="00036F63">
              <w:rPr>
                <w:b/>
                <w:sz w:val="22"/>
                <w:szCs w:val="22"/>
              </w:rPr>
              <w:t>BİLİMSEL ETKİNLİKLER / SOSYAL SORUMLULUK PROJELERİ ÖĞRENCİ DANIŞMANLIK KOMİSYONU</w:t>
            </w:r>
          </w:p>
          <w:p w14:paraId="4998F89A" w14:textId="6D19012D" w:rsidR="00596E58" w:rsidRPr="0063208B" w:rsidRDefault="00596E58" w:rsidP="001322FA">
            <w:pPr>
              <w:spacing w:line="360" w:lineRule="auto"/>
              <w:rPr>
                <w:b/>
                <w:sz w:val="20"/>
                <w:szCs w:val="20"/>
              </w:rPr>
            </w:pPr>
            <w:r w:rsidRPr="00036F63">
              <w:rPr>
                <w:b/>
                <w:sz w:val="22"/>
                <w:szCs w:val="22"/>
              </w:rPr>
              <w:t>Üyelerin Görev Süresi: 2 yıl</w:t>
            </w:r>
          </w:p>
        </w:tc>
      </w:tr>
      <w:tr w:rsidR="0063208B" w:rsidRPr="009D6B52" w14:paraId="400F7243" w14:textId="77777777" w:rsidTr="001322FA">
        <w:tc>
          <w:tcPr>
            <w:tcW w:w="4900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01B704C8" w14:textId="3F50B7EB" w:rsidR="0063208B" w:rsidRPr="00224E4E" w:rsidRDefault="0063208B" w:rsidP="001322FA">
            <w:pPr>
              <w:spacing w:line="360" w:lineRule="auto"/>
              <w:jc w:val="both"/>
              <w:rPr>
                <w:b/>
                <w:bCs/>
                <w:sz w:val="20"/>
                <w:szCs w:val="20"/>
                <w:u w:val="single"/>
              </w:rPr>
            </w:pPr>
            <w:r w:rsidRPr="00224E4E">
              <w:rPr>
                <w:b/>
                <w:bCs/>
                <w:sz w:val="20"/>
                <w:szCs w:val="20"/>
                <w:u w:val="single"/>
              </w:rPr>
              <w:t>Hemşirelik Bölümü:</w:t>
            </w:r>
            <w:r w:rsidR="007F1178" w:rsidRPr="007901A1">
              <w:rPr>
                <w:b/>
                <w:sz w:val="22"/>
                <w:szCs w:val="22"/>
              </w:rPr>
              <w:t xml:space="preserve"> </w:t>
            </w:r>
            <w:r w:rsidR="007F1178">
              <w:rPr>
                <w:b/>
                <w:sz w:val="22"/>
                <w:szCs w:val="22"/>
              </w:rPr>
              <w:t>(</w:t>
            </w:r>
            <w:r w:rsidR="007F1178" w:rsidRPr="007901A1">
              <w:rPr>
                <w:b/>
                <w:sz w:val="22"/>
                <w:szCs w:val="22"/>
              </w:rPr>
              <w:t>Görev Bitiş Tarihi:24.06.202</w:t>
            </w:r>
            <w:r w:rsidR="007F1178">
              <w:rPr>
                <w:b/>
                <w:sz w:val="22"/>
                <w:szCs w:val="22"/>
              </w:rPr>
              <w:t>6)</w:t>
            </w:r>
          </w:p>
          <w:p w14:paraId="653F1B7C" w14:textId="77777777" w:rsidR="0063208B" w:rsidRPr="00224E4E" w:rsidRDefault="0063208B" w:rsidP="001322FA">
            <w:pPr>
              <w:spacing w:line="360" w:lineRule="auto"/>
              <w:jc w:val="both"/>
              <w:rPr>
                <w:b/>
                <w:bCs/>
                <w:sz w:val="20"/>
                <w:szCs w:val="20"/>
                <w:u w:val="single"/>
              </w:rPr>
            </w:pPr>
            <w:r w:rsidRPr="00224E4E">
              <w:rPr>
                <w:bCs/>
                <w:sz w:val="20"/>
                <w:szCs w:val="20"/>
              </w:rPr>
              <w:t xml:space="preserve">Doç. Dr. </w:t>
            </w:r>
            <w:r w:rsidRPr="00224E4E">
              <w:rPr>
                <w:sz w:val="20"/>
                <w:szCs w:val="20"/>
              </w:rPr>
              <w:t xml:space="preserve">Fatma Dilek TURAN </w:t>
            </w:r>
            <w:r w:rsidRPr="00224E4E">
              <w:rPr>
                <w:bCs/>
                <w:sz w:val="20"/>
                <w:szCs w:val="20"/>
              </w:rPr>
              <w:t>(Başkan)</w:t>
            </w:r>
          </w:p>
          <w:p w14:paraId="410E520B" w14:textId="77777777" w:rsidR="0063208B" w:rsidRPr="00224E4E" w:rsidRDefault="0063208B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 xml:space="preserve">Doç. Dr. Seçil TAYLAN  </w:t>
            </w:r>
          </w:p>
          <w:p w14:paraId="5D6E5359" w14:textId="77777777" w:rsidR="0063208B" w:rsidRPr="00224E4E" w:rsidRDefault="0063208B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 xml:space="preserve">Doç. Dr. İlknur ÖZKAN   </w:t>
            </w:r>
          </w:p>
          <w:p w14:paraId="6C8077FD" w14:textId="77777777" w:rsidR="0063208B" w:rsidRPr="00224E4E" w:rsidRDefault="0063208B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 xml:space="preserve">Doç. Dr. Aysun ÜNAL </w:t>
            </w:r>
          </w:p>
          <w:p w14:paraId="17880C04" w14:textId="77777777" w:rsidR="0063208B" w:rsidRPr="00224E4E" w:rsidRDefault="0063208B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 xml:space="preserve">Doç. Dr. </w:t>
            </w:r>
            <w:proofErr w:type="gramStart"/>
            <w:r w:rsidRPr="00224E4E">
              <w:rPr>
                <w:bCs/>
                <w:sz w:val="20"/>
                <w:szCs w:val="20"/>
              </w:rPr>
              <w:t>Adem</w:t>
            </w:r>
            <w:proofErr w:type="gramEnd"/>
            <w:r w:rsidRPr="00224E4E">
              <w:rPr>
                <w:bCs/>
                <w:sz w:val="20"/>
                <w:szCs w:val="20"/>
              </w:rPr>
              <w:t xml:space="preserve"> SÜMEN</w:t>
            </w:r>
          </w:p>
          <w:p w14:paraId="5941A688" w14:textId="77777777" w:rsidR="0063208B" w:rsidRPr="00224E4E" w:rsidRDefault="0063208B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sz w:val="20"/>
                <w:szCs w:val="20"/>
              </w:rPr>
              <w:t xml:space="preserve">Doç. Dr. </w:t>
            </w:r>
            <w:r w:rsidRPr="00224E4E">
              <w:rPr>
                <w:bCs/>
                <w:sz w:val="20"/>
                <w:szCs w:val="20"/>
              </w:rPr>
              <w:t xml:space="preserve">Emine ARIKAN </w:t>
            </w:r>
          </w:p>
          <w:p w14:paraId="469E8845" w14:textId="77777777" w:rsidR="0063208B" w:rsidRPr="00224E4E" w:rsidRDefault="0063208B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>Öğr. Gör. Dr. Seda Cansu YENİĞÜN</w:t>
            </w:r>
          </w:p>
          <w:p w14:paraId="4ADEA93D" w14:textId="77777777" w:rsidR="0063208B" w:rsidRPr="00224E4E" w:rsidRDefault="0063208B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 xml:space="preserve">Öğr. Gör. Dr. Bahar AKSOY </w:t>
            </w:r>
          </w:p>
          <w:p w14:paraId="5B0F71C2" w14:textId="77777777" w:rsidR="0063208B" w:rsidRPr="00224E4E" w:rsidRDefault="0063208B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>Öğr. Gör. Ülkü ÖZER ARSLAN</w:t>
            </w:r>
          </w:p>
          <w:p w14:paraId="7A8C0F31" w14:textId="77777777" w:rsidR="0063208B" w:rsidRDefault="0063208B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>Öğr. Gör. Selçuk GÖRÜCÜ</w:t>
            </w:r>
            <w:r>
              <w:rPr>
                <w:bCs/>
                <w:sz w:val="20"/>
                <w:szCs w:val="20"/>
              </w:rPr>
              <w:t xml:space="preserve"> </w:t>
            </w:r>
            <w:r w:rsidRPr="00224E4E">
              <w:rPr>
                <w:bCs/>
                <w:sz w:val="20"/>
                <w:szCs w:val="20"/>
              </w:rPr>
              <w:t>(Raportör)</w:t>
            </w:r>
          </w:p>
          <w:p w14:paraId="45788586" w14:textId="3BA74643" w:rsidR="00E4159E" w:rsidRPr="00224E4E" w:rsidRDefault="00E4159E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E4159E">
              <w:rPr>
                <w:sz w:val="20"/>
                <w:szCs w:val="20"/>
              </w:rPr>
              <w:t>Araş. Gör. Ayşe Gül AYDIN</w:t>
            </w:r>
          </w:p>
          <w:p w14:paraId="6A2FC455" w14:textId="77777777" w:rsidR="0063208B" w:rsidRPr="00224E4E" w:rsidRDefault="0063208B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>Araş. Gör. Gülcan KARABULUT</w:t>
            </w:r>
          </w:p>
          <w:p w14:paraId="13B9AE51" w14:textId="2B21CE10" w:rsidR="00596E58" w:rsidRPr="00224E4E" w:rsidRDefault="0063208B" w:rsidP="001322FA">
            <w:pPr>
              <w:spacing w:line="360" w:lineRule="auto"/>
              <w:rPr>
                <w:bCs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>Sevgi AKSOY (Mezun Öğrenci Temsilcisi)</w:t>
            </w:r>
          </w:p>
        </w:tc>
        <w:tc>
          <w:tcPr>
            <w:tcW w:w="503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32361767" w14:textId="21354CBF" w:rsidR="0063208B" w:rsidRPr="0063208B" w:rsidRDefault="0063208B" w:rsidP="001322FA">
            <w:pPr>
              <w:spacing w:line="360" w:lineRule="auto"/>
              <w:rPr>
                <w:b/>
                <w:bCs/>
                <w:sz w:val="20"/>
                <w:szCs w:val="20"/>
                <w:u w:val="single"/>
              </w:rPr>
            </w:pPr>
            <w:r w:rsidRPr="0063208B">
              <w:rPr>
                <w:b/>
                <w:bCs/>
                <w:sz w:val="20"/>
                <w:szCs w:val="20"/>
                <w:u w:val="single"/>
              </w:rPr>
              <w:t>Çocuk Gelişimi Bölümü:</w:t>
            </w:r>
            <w:r w:rsidR="007F1178" w:rsidRPr="007901A1">
              <w:rPr>
                <w:b/>
                <w:sz w:val="22"/>
                <w:szCs w:val="22"/>
              </w:rPr>
              <w:t xml:space="preserve"> </w:t>
            </w:r>
            <w:r w:rsidR="007F1178">
              <w:rPr>
                <w:b/>
                <w:sz w:val="22"/>
                <w:szCs w:val="22"/>
              </w:rPr>
              <w:t>(</w:t>
            </w:r>
            <w:r w:rsidR="007F1178" w:rsidRPr="007901A1">
              <w:rPr>
                <w:b/>
                <w:sz w:val="22"/>
                <w:szCs w:val="22"/>
              </w:rPr>
              <w:t>Görev Bitiş Tarihi:24.06.202</w:t>
            </w:r>
            <w:r w:rsidR="007F1178">
              <w:rPr>
                <w:b/>
                <w:sz w:val="22"/>
                <w:szCs w:val="22"/>
              </w:rPr>
              <w:t>7)</w:t>
            </w:r>
          </w:p>
          <w:p w14:paraId="602C9CB0" w14:textId="77777777" w:rsidR="0063208B" w:rsidRPr="0063208B" w:rsidRDefault="0063208B" w:rsidP="001322FA">
            <w:pPr>
              <w:spacing w:line="360" w:lineRule="auto"/>
              <w:rPr>
                <w:bCs/>
                <w:sz w:val="20"/>
                <w:szCs w:val="20"/>
              </w:rPr>
            </w:pPr>
            <w:r w:rsidRPr="0063208B">
              <w:rPr>
                <w:bCs/>
                <w:sz w:val="20"/>
                <w:szCs w:val="20"/>
              </w:rPr>
              <w:t>Doç. Dr. Utku BEYAZIT (Başkan)</w:t>
            </w:r>
          </w:p>
          <w:p w14:paraId="2A83F6B6" w14:textId="77777777" w:rsidR="0063208B" w:rsidRPr="0063208B" w:rsidRDefault="0063208B" w:rsidP="001322FA">
            <w:pPr>
              <w:spacing w:line="360" w:lineRule="auto"/>
              <w:rPr>
                <w:bCs/>
                <w:sz w:val="20"/>
                <w:szCs w:val="20"/>
              </w:rPr>
            </w:pPr>
            <w:r w:rsidRPr="0063208B">
              <w:rPr>
                <w:bCs/>
                <w:sz w:val="20"/>
                <w:szCs w:val="20"/>
              </w:rPr>
              <w:t xml:space="preserve">Doç. Dr. </w:t>
            </w:r>
            <w:proofErr w:type="spellStart"/>
            <w:r w:rsidRPr="0063208B">
              <w:rPr>
                <w:bCs/>
                <w:sz w:val="20"/>
                <w:szCs w:val="20"/>
              </w:rPr>
              <w:t>Kızbes</w:t>
            </w:r>
            <w:proofErr w:type="spellEnd"/>
            <w:r w:rsidRPr="0063208B">
              <w:rPr>
                <w:bCs/>
                <w:sz w:val="20"/>
                <w:szCs w:val="20"/>
              </w:rPr>
              <w:t xml:space="preserve"> Meral KILIÇ </w:t>
            </w:r>
          </w:p>
          <w:p w14:paraId="239C77BD" w14:textId="77777777" w:rsidR="0063208B" w:rsidRPr="0063208B" w:rsidRDefault="0063208B" w:rsidP="001322FA">
            <w:pPr>
              <w:spacing w:line="360" w:lineRule="auto"/>
              <w:rPr>
                <w:bCs/>
                <w:sz w:val="20"/>
                <w:szCs w:val="20"/>
              </w:rPr>
            </w:pPr>
            <w:r w:rsidRPr="0063208B">
              <w:rPr>
                <w:bCs/>
                <w:sz w:val="20"/>
                <w:szCs w:val="20"/>
              </w:rPr>
              <w:t>Doç. Dr. Yeşim YURDAKUL</w:t>
            </w:r>
          </w:p>
          <w:p w14:paraId="44AA5C69" w14:textId="77777777" w:rsidR="0063208B" w:rsidRPr="0063208B" w:rsidRDefault="0063208B" w:rsidP="001322FA">
            <w:pPr>
              <w:spacing w:line="360" w:lineRule="auto"/>
              <w:rPr>
                <w:bCs/>
                <w:sz w:val="20"/>
                <w:szCs w:val="20"/>
              </w:rPr>
            </w:pPr>
            <w:r w:rsidRPr="0063208B">
              <w:rPr>
                <w:bCs/>
                <w:sz w:val="20"/>
                <w:szCs w:val="20"/>
              </w:rPr>
              <w:t>Araş. Gör. Pınar HATAŞ</w:t>
            </w:r>
          </w:p>
          <w:p w14:paraId="0A9638D8" w14:textId="595101AA" w:rsidR="0063208B" w:rsidRPr="00224E4E" w:rsidRDefault="0063208B" w:rsidP="001322FA">
            <w:pPr>
              <w:spacing w:line="360" w:lineRule="auto"/>
              <w:rPr>
                <w:bCs/>
                <w:sz w:val="20"/>
                <w:szCs w:val="20"/>
              </w:rPr>
            </w:pPr>
          </w:p>
        </w:tc>
      </w:tr>
      <w:tr w:rsidR="007826BD" w:rsidRPr="009D6B52" w14:paraId="00187955" w14:textId="77777777" w:rsidTr="001322FA">
        <w:tc>
          <w:tcPr>
            <w:tcW w:w="9933" w:type="dxa"/>
            <w:gridSpan w:val="2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1B994822" w14:textId="77777777" w:rsidR="007826BD" w:rsidRPr="00036F63" w:rsidRDefault="007826BD" w:rsidP="001322FA">
            <w:pPr>
              <w:spacing w:line="360" w:lineRule="auto"/>
              <w:rPr>
                <w:b/>
                <w:bCs/>
                <w:sz w:val="22"/>
                <w:szCs w:val="22"/>
              </w:rPr>
            </w:pPr>
            <w:r w:rsidRPr="00036F63">
              <w:rPr>
                <w:b/>
                <w:bCs/>
                <w:sz w:val="22"/>
                <w:szCs w:val="22"/>
              </w:rPr>
              <w:t>DERS EŞDEĞERLİK VE YATAY-DİKEY GEÇİŞ KOMİSYONU</w:t>
            </w:r>
          </w:p>
          <w:p w14:paraId="545FF3CA" w14:textId="52093353" w:rsidR="00596E58" w:rsidRPr="00596E58" w:rsidRDefault="00596E58" w:rsidP="001322FA">
            <w:pPr>
              <w:spacing w:line="360" w:lineRule="auto"/>
              <w:rPr>
                <w:b/>
                <w:bCs/>
                <w:sz w:val="20"/>
                <w:szCs w:val="20"/>
              </w:rPr>
            </w:pPr>
            <w:r w:rsidRPr="00036F63">
              <w:rPr>
                <w:b/>
                <w:bCs/>
                <w:sz w:val="22"/>
                <w:szCs w:val="22"/>
              </w:rPr>
              <w:t>Üyelerin Görev Süresi: 2 yıl</w:t>
            </w:r>
          </w:p>
        </w:tc>
      </w:tr>
    </w:tbl>
    <w:tbl>
      <w:tblPr>
        <w:tblW w:w="9923" w:type="dxa"/>
        <w:tblInd w:w="-10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10"/>
        <w:gridCol w:w="2518"/>
        <w:gridCol w:w="2293"/>
        <w:gridCol w:w="145"/>
        <w:gridCol w:w="4957"/>
      </w:tblGrid>
      <w:tr w:rsidR="007826BD" w:rsidRPr="00224E4E" w14:paraId="453858CF" w14:textId="77777777" w:rsidTr="001322FA">
        <w:trPr>
          <w:trHeight w:val="522"/>
        </w:trPr>
        <w:tc>
          <w:tcPr>
            <w:tcW w:w="4821" w:type="dxa"/>
            <w:gridSpan w:val="3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4" w:space="0" w:color="auto"/>
            </w:tcBorders>
            <w:shd w:val="clear" w:color="auto" w:fill="FFFFFF" w:themeFill="background1"/>
          </w:tcPr>
          <w:p w14:paraId="1DB3E50D" w14:textId="77777777" w:rsidR="007826BD" w:rsidRPr="00224E4E" w:rsidRDefault="007826BD" w:rsidP="001322FA">
            <w:pPr>
              <w:spacing w:line="360" w:lineRule="auto"/>
              <w:jc w:val="both"/>
              <w:rPr>
                <w:b/>
                <w:bCs/>
                <w:sz w:val="20"/>
                <w:szCs w:val="20"/>
                <w:u w:val="single"/>
              </w:rPr>
            </w:pPr>
            <w:r w:rsidRPr="00224E4E">
              <w:rPr>
                <w:b/>
                <w:bCs/>
                <w:sz w:val="20"/>
                <w:szCs w:val="20"/>
                <w:u w:val="single"/>
              </w:rPr>
              <w:t xml:space="preserve">Hemşirelik Bölümü: </w:t>
            </w:r>
          </w:p>
          <w:p w14:paraId="1966F420" w14:textId="1E0D2108" w:rsidR="007826BD" w:rsidRPr="00224E4E" w:rsidRDefault="007826BD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sz w:val="20"/>
                <w:szCs w:val="20"/>
              </w:rPr>
              <w:t xml:space="preserve">Doç. Dr. </w:t>
            </w:r>
            <w:r w:rsidRPr="00224E4E">
              <w:rPr>
                <w:bCs/>
                <w:sz w:val="20"/>
                <w:szCs w:val="20"/>
              </w:rPr>
              <w:t xml:space="preserve">Emine ARIKAN </w:t>
            </w:r>
            <w:r w:rsidR="00146441">
              <w:rPr>
                <w:bCs/>
                <w:sz w:val="20"/>
                <w:szCs w:val="20"/>
              </w:rPr>
              <w:t>(</w:t>
            </w:r>
            <w:r w:rsidR="00146441" w:rsidRPr="00596E58">
              <w:rPr>
                <w:b/>
                <w:bCs/>
                <w:sz w:val="20"/>
                <w:szCs w:val="20"/>
              </w:rPr>
              <w:t>Görev Bitiş Tarihi:24.06.202</w:t>
            </w:r>
            <w:r w:rsidR="00146441">
              <w:rPr>
                <w:b/>
                <w:bCs/>
                <w:sz w:val="20"/>
                <w:szCs w:val="20"/>
              </w:rPr>
              <w:t>6)</w:t>
            </w:r>
          </w:p>
          <w:p w14:paraId="0DE783AE" w14:textId="77777777" w:rsidR="005203C2" w:rsidRDefault="007826BD" w:rsidP="001322FA">
            <w:pPr>
              <w:spacing w:line="360" w:lineRule="auto"/>
              <w:jc w:val="both"/>
              <w:rPr>
                <w:b/>
                <w:bCs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>Doç. Dr. Seçil TAYLAN</w:t>
            </w:r>
            <w:r w:rsidR="00146441">
              <w:rPr>
                <w:bCs/>
                <w:sz w:val="20"/>
                <w:szCs w:val="20"/>
              </w:rPr>
              <w:t xml:space="preserve"> (</w:t>
            </w:r>
            <w:r w:rsidR="00146441" w:rsidRPr="00596E58">
              <w:rPr>
                <w:b/>
                <w:bCs/>
                <w:sz w:val="20"/>
                <w:szCs w:val="20"/>
              </w:rPr>
              <w:t>Görev Bitiş Tarihi:24.06.2027</w:t>
            </w:r>
            <w:r w:rsidR="00146441">
              <w:rPr>
                <w:b/>
                <w:bCs/>
                <w:sz w:val="20"/>
                <w:szCs w:val="20"/>
              </w:rPr>
              <w:t>)</w:t>
            </w:r>
          </w:p>
          <w:p w14:paraId="741CD20D" w14:textId="16CB897F" w:rsidR="00E4159E" w:rsidRPr="00E4159E" w:rsidRDefault="00E4159E" w:rsidP="001322FA">
            <w:pPr>
              <w:spacing w:line="360" w:lineRule="auto"/>
              <w:jc w:val="both"/>
              <w:rPr>
                <w:b/>
                <w:bCs/>
                <w:sz w:val="20"/>
                <w:szCs w:val="20"/>
              </w:rPr>
            </w:pPr>
            <w:r w:rsidRPr="00E4159E">
              <w:rPr>
                <w:sz w:val="20"/>
                <w:szCs w:val="20"/>
              </w:rPr>
              <w:t>Araş. Gör. Ayşe Gül AYDIN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224E4E">
              <w:rPr>
                <w:bCs/>
                <w:sz w:val="20"/>
                <w:szCs w:val="20"/>
              </w:rPr>
              <w:t>(Raportör)</w:t>
            </w:r>
            <w:r>
              <w:rPr>
                <w:bCs/>
                <w:sz w:val="20"/>
                <w:szCs w:val="20"/>
              </w:rPr>
              <w:t xml:space="preserve"> </w:t>
            </w:r>
            <w:r w:rsidRPr="00596E58">
              <w:rPr>
                <w:b/>
                <w:bCs/>
                <w:sz w:val="20"/>
                <w:szCs w:val="20"/>
              </w:rPr>
              <w:t>Görev Bitiş Tarihi:24.06.2027</w:t>
            </w:r>
            <w:r>
              <w:rPr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5102" w:type="dxa"/>
            <w:gridSpan w:val="2"/>
            <w:tcBorders>
              <w:top w:val="single" w:sz="8" w:space="0" w:color="4BACC6"/>
              <w:left w:val="single" w:sz="4" w:space="0" w:color="auto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08ACD4B7" w14:textId="77777777" w:rsidR="007826BD" w:rsidRPr="00224E4E" w:rsidRDefault="007826BD" w:rsidP="001322FA">
            <w:pPr>
              <w:spacing w:line="360" w:lineRule="auto"/>
              <w:jc w:val="both"/>
              <w:rPr>
                <w:b/>
                <w:sz w:val="20"/>
                <w:szCs w:val="20"/>
                <w:u w:val="single"/>
              </w:rPr>
            </w:pPr>
            <w:r w:rsidRPr="00224E4E">
              <w:rPr>
                <w:b/>
                <w:sz w:val="20"/>
                <w:szCs w:val="20"/>
                <w:u w:val="single"/>
              </w:rPr>
              <w:t xml:space="preserve">Çocuk Gelişimi </w:t>
            </w:r>
            <w:r w:rsidRPr="00224E4E">
              <w:rPr>
                <w:b/>
                <w:bCs/>
                <w:sz w:val="20"/>
                <w:szCs w:val="20"/>
                <w:u w:val="single"/>
              </w:rPr>
              <w:t>Bölümü</w:t>
            </w:r>
            <w:r w:rsidRPr="00224E4E">
              <w:rPr>
                <w:b/>
                <w:sz w:val="20"/>
                <w:szCs w:val="20"/>
                <w:u w:val="single"/>
              </w:rPr>
              <w:t>:</w:t>
            </w:r>
          </w:p>
          <w:p w14:paraId="696935DD" w14:textId="37D0C93F" w:rsidR="007826BD" w:rsidRPr="00224E4E" w:rsidRDefault="007826BD" w:rsidP="001322FA">
            <w:pPr>
              <w:spacing w:line="360" w:lineRule="auto"/>
              <w:jc w:val="both"/>
              <w:rPr>
                <w:sz w:val="20"/>
                <w:szCs w:val="20"/>
              </w:rPr>
            </w:pPr>
            <w:r w:rsidRPr="00224E4E">
              <w:rPr>
                <w:sz w:val="20"/>
                <w:szCs w:val="20"/>
              </w:rPr>
              <w:t xml:space="preserve">Doç. Dr. Utku BEYAZIT </w:t>
            </w:r>
            <w:r w:rsidR="00146441">
              <w:rPr>
                <w:bCs/>
                <w:sz w:val="20"/>
                <w:szCs w:val="20"/>
              </w:rPr>
              <w:t>(</w:t>
            </w:r>
            <w:r w:rsidR="00146441" w:rsidRPr="00596E58">
              <w:rPr>
                <w:b/>
                <w:bCs/>
                <w:sz w:val="20"/>
                <w:szCs w:val="20"/>
              </w:rPr>
              <w:t>Görev Bitiş Tarihi:24.06.202</w:t>
            </w:r>
            <w:r w:rsidR="00146441">
              <w:rPr>
                <w:b/>
                <w:bCs/>
                <w:sz w:val="20"/>
                <w:szCs w:val="20"/>
              </w:rPr>
              <w:t>6)</w:t>
            </w:r>
          </w:p>
          <w:p w14:paraId="51A693E2" w14:textId="2F48877A" w:rsidR="007826BD" w:rsidRDefault="007826BD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sz w:val="20"/>
                <w:szCs w:val="20"/>
              </w:rPr>
              <w:t>Doç. Dr.</w:t>
            </w:r>
            <w:r>
              <w:rPr>
                <w:sz w:val="20"/>
                <w:szCs w:val="20"/>
              </w:rPr>
              <w:t xml:space="preserve"> </w:t>
            </w:r>
            <w:r w:rsidRPr="00224E4E">
              <w:rPr>
                <w:bCs/>
                <w:sz w:val="20"/>
                <w:szCs w:val="20"/>
              </w:rPr>
              <w:t>Yeşim YURDAKUL</w:t>
            </w:r>
            <w:r w:rsidR="00146441">
              <w:rPr>
                <w:bCs/>
                <w:sz w:val="20"/>
                <w:szCs w:val="20"/>
              </w:rPr>
              <w:t xml:space="preserve"> (</w:t>
            </w:r>
            <w:r w:rsidR="00146441" w:rsidRPr="00596E58">
              <w:rPr>
                <w:b/>
                <w:bCs/>
                <w:sz w:val="20"/>
                <w:szCs w:val="20"/>
              </w:rPr>
              <w:t>Görev Bitiş Tarihi:24.06.202</w:t>
            </w:r>
            <w:r w:rsidR="00146441">
              <w:rPr>
                <w:b/>
                <w:bCs/>
                <w:sz w:val="20"/>
                <w:szCs w:val="20"/>
              </w:rPr>
              <w:t>6)</w:t>
            </w:r>
          </w:p>
          <w:p w14:paraId="10B32FAA" w14:textId="044440C5" w:rsidR="00596E58" w:rsidRPr="00224E4E" w:rsidRDefault="00596E58" w:rsidP="001322FA">
            <w:pPr>
              <w:spacing w:line="360" w:lineRule="auto"/>
              <w:jc w:val="both"/>
              <w:rPr>
                <w:b/>
                <w:sz w:val="20"/>
                <w:szCs w:val="20"/>
                <w:u w:val="single"/>
              </w:rPr>
            </w:pPr>
          </w:p>
        </w:tc>
      </w:tr>
      <w:tr w:rsidR="007826BD" w:rsidRPr="009D6B52" w14:paraId="4E723801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130C427A" w14:textId="77777777" w:rsidR="007826BD" w:rsidRPr="00036F63" w:rsidRDefault="007826BD" w:rsidP="001322FA">
            <w:pPr>
              <w:spacing w:line="360" w:lineRule="auto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036F63">
              <w:rPr>
                <w:b/>
                <w:bCs/>
                <w:color w:val="000000" w:themeColor="text1"/>
                <w:sz w:val="22"/>
                <w:szCs w:val="22"/>
              </w:rPr>
              <w:t>FAKÜLTE TANITIM VE KARİYER GÜNLERİ PLANLAMA KOMİSYONU</w:t>
            </w:r>
          </w:p>
          <w:p w14:paraId="1A15B94B" w14:textId="269462C5" w:rsidR="00596E58" w:rsidRPr="009D6B52" w:rsidRDefault="00596E58" w:rsidP="001322FA">
            <w:pPr>
              <w:spacing w:line="360" w:lineRule="auto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036F63">
              <w:rPr>
                <w:b/>
                <w:bCs/>
                <w:color w:val="000000" w:themeColor="text1"/>
                <w:sz w:val="22"/>
                <w:szCs w:val="22"/>
              </w:rPr>
              <w:t>Üyelerin Görev Süresi: 2 yıl</w:t>
            </w:r>
          </w:p>
        </w:tc>
      </w:tr>
      <w:tr w:rsidR="007826BD" w:rsidRPr="009D6B52" w14:paraId="7417F1B0" w14:textId="77777777" w:rsidTr="001322FA">
        <w:trPr>
          <w:trHeight w:val="417"/>
        </w:trPr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0EDB5C54" w14:textId="7EF228D2" w:rsidR="007826BD" w:rsidRPr="009D6B52" w:rsidRDefault="007826BD" w:rsidP="001322FA">
            <w:pPr>
              <w:spacing w:line="360" w:lineRule="auto"/>
              <w:jc w:val="both"/>
              <w:rPr>
                <w:bCs/>
                <w:color w:val="000000" w:themeColor="text1"/>
                <w:sz w:val="20"/>
                <w:szCs w:val="20"/>
              </w:rPr>
            </w:pPr>
            <w:r w:rsidRPr="009D6B52">
              <w:rPr>
                <w:bCs/>
                <w:color w:val="000000" w:themeColor="text1"/>
                <w:sz w:val="20"/>
                <w:szCs w:val="20"/>
              </w:rPr>
              <w:t xml:space="preserve">Doç. Dr. </w:t>
            </w:r>
            <w:proofErr w:type="gramStart"/>
            <w:r w:rsidRPr="009D6B52">
              <w:rPr>
                <w:bCs/>
                <w:color w:val="000000" w:themeColor="text1"/>
                <w:sz w:val="20"/>
                <w:szCs w:val="20"/>
              </w:rPr>
              <w:t>Adem</w:t>
            </w:r>
            <w:proofErr w:type="gramEnd"/>
            <w:r w:rsidRPr="009D6B52">
              <w:rPr>
                <w:bCs/>
                <w:color w:val="000000" w:themeColor="text1"/>
                <w:sz w:val="20"/>
                <w:szCs w:val="20"/>
              </w:rPr>
              <w:t xml:space="preserve"> SÜMEN (Hemşirelik Bölümü) </w:t>
            </w:r>
            <w:r w:rsidR="00146441" w:rsidRPr="00596E58">
              <w:rPr>
                <w:b/>
                <w:bCs/>
                <w:color w:val="000000" w:themeColor="text1"/>
                <w:sz w:val="20"/>
                <w:szCs w:val="20"/>
              </w:rPr>
              <w:t>Görev Bitiş Tarihi:24.06.202</w:t>
            </w:r>
            <w:r w:rsidR="00146441">
              <w:rPr>
                <w:b/>
                <w:bCs/>
                <w:color w:val="000000" w:themeColor="text1"/>
                <w:sz w:val="20"/>
                <w:szCs w:val="20"/>
              </w:rPr>
              <w:t>6</w:t>
            </w:r>
          </w:p>
          <w:p w14:paraId="1071AD74" w14:textId="33046EE2" w:rsidR="00596E58" w:rsidRPr="001322FA" w:rsidRDefault="007826BD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sz w:val="20"/>
                <w:szCs w:val="20"/>
              </w:rPr>
              <w:t>Doç. Dr.</w:t>
            </w:r>
            <w:r>
              <w:rPr>
                <w:sz w:val="20"/>
                <w:szCs w:val="20"/>
              </w:rPr>
              <w:t xml:space="preserve"> </w:t>
            </w:r>
            <w:r w:rsidRPr="009D6B52">
              <w:rPr>
                <w:bCs/>
                <w:sz w:val="20"/>
                <w:szCs w:val="20"/>
              </w:rPr>
              <w:t>Yeşim YURDAKUL (Çocuk Gelişimi Bölümü)</w:t>
            </w:r>
            <w:r w:rsidR="00146441" w:rsidRPr="00596E58">
              <w:rPr>
                <w:b/>
                <w:bCs/>
                <w:color w:val="000000" w:themeColor="text1"/>
                <w:sz w:val="20"/>
                <w:szCs w:val="20"/>
              </w:rPr>
              <w:t xml:space="preserve"> Görev Bitiş Tarihi:24.06.202</w:t>
            </w:r>
            <w:r w:rsidR="00146441">
              <w:rPr>
                <w:b/>
                <w:bCs/>
                <w:color w:val="000000" w:themeColor="text1"/>
                <w:sz w:val="20"/>
                <w:szCs w:val="20"/>
              </w:rPr>
              <w:t>6</w:t>
            </w:r>
          </w:p>
        </w:tc>
      </w:tr>
      <w:tr w:rsidR="007826BD" w:rsidRPr="009D6B52" w14:paraId="4C441CCB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0D3E2CAA" w14:textId="77777777" w:rsidR="007826BD" w:rsidRPr="00036F63" w:rsidRDefault="007826BD" w:rsidP="001322FA">
            <w:pPr>
              <w:spacing w:line="360" w:lineRule="auto"/>
              <w:rPr>
                <w:b/>
                <w:bCs/>
                <w:sz w:val="22"/>
                <w:szCs w:val="22"/>
              </w:rPr>
            </w:pPr>
            <w:r w:rsidRPr="00036F63">
              <w:rPr>
                <w:b/>
                <w:bCs/>
                <w:sz w:val="22"/>
                <w:szCs w:val="22"/>
              </w:rPr>
              <w:t>BURS ve SOSYAL HİZMETLER KOMİSYONU</w:t>
            </w:r>
          </w:p>
          <w:p w14:paraId="1FCB107C" w14:textId="058F41F3" w:rsidR="00596E58" w:rsidRPr="009D6B52" w:rsidRDefault="00596E58" w:rsidP="001322FA">
            <w:pPr>
              <w:spacing w:line="360" w:lineRule="auto"/>
              <w:rPr>
                <w:b/>
                <w:bCs/>
                <w:sz w:val="20"/>
                <w:szCs w:val="20"/>
              </w:rPr>
            </w:pPr>
            <w:r w:rsidRPr="00036F63">
              <w:rPr>
                <w:b/>
                <w:bCs/>
                <w:sz w:val="22"/>
                <w:szCs w:val="22"/>
              </w:rPr>
              <w:t>Üyelerin Görev Süresi: 2 yıl</w:t>
            </w:r>
          </w:p>
        </w:tc>
      </w:tr>
      <w:tr w:rsidR="007826BD" w:rsidRPr="00224E4E" w14:paraId="26D1AA61" w14:textId="77777777" w:rsidTr="001322FA">
        <w:tc>
          <w:tcPr>
            <w:tcW w:w="4821" w:type="dxa"/>
            <w:gridSpan w:val="3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4" w:space="0" w:color="auto"/>
            </w:tcBorders>
            <w:shd w:val="clear" w:color="auto" w:fill="FFFFFF" w:themeFill="background1"/>
          </w:tcPr>
          <w:p w14:paraId="6C1176FA" w14:textId="77777777" w:rsidR="007826BD" w:rsidRPr="00224E4E" w:rsidRDefault="007826BD" w:rsidP="001322FA">
            <w:pPr>
              <w:spacing w:line="360" w:lineRule="auto"/>
              <w:jc w:val="both"/>
              <w:rPr>
                <w:b/>
                <w:bCs/>
                <w:sz w:val="20"/>
                <w:szCs w:val="20"/>
                <w:u w:val="single"/>
              </w:rPr>
            </w:pPr>
            <w:r w:rsidRPr="00224E4E">
              <w:rPr>
                <w:b/>
                <w:bCs/>
                <w:sz w:val="20"/>
                <w:szCs w:val="20"/>
                <w:u w:val="single"/>
              </w:rPr>
              <w:lastRenderedPageBreak/>
              <w:t xml:space="preserve">Hemşirelik Bölümü: </w:t>
            </w:r>
          </w:p>
          <w:p w14:paraId="5F666048" w14:textId="37444E3C" w:rsidR="007826BD" w:rsidRDefault="007826BD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>Öğr. Gör. Selçuk GÖRÜCÜ</w:t>
            </w:r>
            <w:r w:rsidR="00146441" w:rsidRPr="00596E58">
              <w:rPr>
                <w:b/>
                <w:bCs/>
                <w:sz w:val="20"/>
                <w:szCs w:val="20"/>
              </w:rPr>
              <w:t xml:space="preserve"> </w:t>
            </w:r>
            <w:r w:rsidR="00146441">
              <w:rPr>
                <w:b/>
                <w:bCs/>
                <w:sz w:val="20"/>
                <w:szCs w:val="20"/>
              </w:rPr>
              <w:t>(</w:t>
            </w:r>
            <w:r w:rsidR="00146441" w:rsidRPr="00596E58">
              <w:rPr>
                <w:b/>
                <w:bCs/>
                <w:sz w:val="20"/>
                <w:szCs w:val="20"/>
              </w:rPr>
              <w:t>Görev Bitiş Tarihi:24.06.2027</w:t>
            </w:r>
            <w:r w:rsidR="00146441">
              <w:rPr>
                <w:b/>
                <w:bCs/>
                <w:sz w:val="20"/>
                <w:szCs w:val="20"/>
              </w:rPr>
              <w:t>)</w:t>
            </w:r>
          </w:p>
          <w:p w14:paraId="750E4FDA" w14:textId="442AD5CB" w:rsidR="00C200AE" w:rsidRPr="00224E4E" w:rsidRDefault="00C200AE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C200AE">
              <w:rPr>
                <w:bCs/>
                <w:sz w:val="20"/>
                <w:szCs w:val="20"/>
              </w:rPr>
              <w:t>Öğr. Gör. Ülkü ÖZER ARSLAN</w:t>
            </w:r>
            <w:r w:rsidR="00146441" w:rsidRPr="00596E58">
              <w:rPr>
                <w:b/>
                <w:bCs/>
                <w:sz w:val="20"/>
                <w:szCs w:val="20"/>
              </w:rPr>
              <w:t xml:space="preserve"> </w:t>
            </w:r>
            <w:r w:rsidR="00146441">
              <w:rPr>
                <w:b/>
                <w:bCs/>
                <w:sz w:val="20"/>
                <w:szCs w:val="20"/>
              </w:rPr>
              <w:t>(</w:t>
            </w:r>
            <w:r w:rsidR="00146441" w:rsidRPr="00596E58">
              <w:rPr>
                <w:b/>
                <w:bCs/>
                <w:sz w:val="20"/>
                <w:szCs w:val="20"/>
              </w:rPr>
              <w:t>Görev Bitiş Tarihi:24.06.202</w:t>
            </w:r>
            <w:r w:rsidR="00146441">
              <w:rPr>
                <w:b/>
                <w:bCs/>
                <w:sz w:val="20"/>
                <w:szCs w:val="20"/>
              </w:rPr>
              <w:t>6)</w:t>
            </w:r>
          </w:p>
        </w:tc>
        <w:tc>
          <w:tcPr>
            <w:tcW w:w="5102" w:type="dxa"/>
            <w:gridSpan w:val="2"/>
            <w:tcBorders>
              <w:top w:val="single" w:sz="8" w:space="0" w:color="4BACC6"/>
              <w:left w:val="single" w:sz="4" w:space="0" w:color="auto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411A41ED" w14:textId="77777777" w:rsidR="007826BD" w:rsidRPr="00224E4E" w:rsidRDefault="007826BD" w:rsidP="001322FA">
            <w:pPr>
              <w:spacing w:line="360" w:lineRule="auto"/>
              <w:jc w:val="both"/>
              <w:rPr>
                <w:b/>
                <w:sz w:val="20"/>
                <w:szCs w:val="20"/>
                <w:u w:val="single"/>
              </w:rPr>
            </w:pPr>
            <w:r w:rsidRPr="00224E4E">
              <w:rPr>
                <w:b/>
                <w:sz w:val="20"/>
                <w:szCs w:val="20"/>
                <w:u w:val="single"/>
              </w:rPr>
              <w:t xml:space="preserve">Çocuk Gelişimi </w:t>
            </w:r>
            <w:r w:rsidRPr="00224E4E">
              <w:rPr>
                <w:b/>
                <w:bCs/>
                <w:sz w:val="20"/>
                <w:szCs w:val="20"/>
                <w:u w:val="single"/>
              </w:rPr>
              <w:t>Bölümü</w:t>
            </w:r>
            <w:r w:rsidRPr="00224E4E">
              <w:rPr>
                <w:b/>
                <w:sz w:val="20"/>
                <w:szCs w:val="20"/>
                <w:u w:val="single"/>
              </w:rPr>
              <w:t>:</w:t>
            </w:r>
          </w:p>
          <w:p w14:paraId="275FF1F2" w14:textId="7D459367" w:rsidR="00C200AE" w:rsidRPr="00224E4E" w:rsidRDefault="007826BD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 xml:space="preserve">Doç. Dr. </w:t>
            </w:r>
            <w:proofErr w:type="spellStart"/>
            <w:r w:rsidRPr="00224E4E">
              <w:rPr>
                <w:bCs/>
                <w:sz w:val="20"/>
                <w:szCs w:val="20"/>
              </w:rPr>
              <w:t>Kızbes</w:t>
            </w:r>
            <w:proofErr w:type="spellEnd"/>
            <w:r w:rsidRPr="00224E4E">
              <w:rPr>
                <w:bCs/>
                <w:sz w:val="20"/>
                <w:szCs w:val="20"/>
              </w:rPr>
              <w:t xml:space="preserve"> Meral KILIÇ</w:t>
            </w:r>
            <w:r w:rsidR="00146441">
              <w:rPr>
                <w:bCs/>
                <w:sz w:val="20"/>
                <w:szCs w:val="20"/>
              </w:rPr>
              <w:t xml:space="preserve"> (</w:t>
            </w:r>
            <w:r w:rsidR="00146441" w:rsidRPr="00596E58">
              <w:rPr>
                <w:b/>
                <w:bCs/>
                <w:sz w:val="20"/>
                <w:szCs w:val="20"/>
              </w:rPr>
              <w:t>Görev Bitiş Tarihi:24.06.2027</w:t>
            </w:r>
            <w:r w:rsidR="00146441">
              <w:rPr>
                <w:b/>
                <w:bCs/>
                <w:sz w:val="20"/>
                <w:szCs w:val="20"/>
              </w:rPr>
              <w:t>)</w:t>
            </w:r>
          </w:p>
        </w:tc>
      </w:tr>
      <w:tr w:rsidR="00C200AE" w:rsidRPr="00224E4E" w14:paraId="17CE8B69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208B3720" w14:textId="4C1E9943" w:rsidR="00596E58" w:rsidRPr="001322FA" w:rsidRDefault="00C200AE" w:rsidP="001322FA">
            <w:pPr>
              <w:spacing w:line="360" w:lineRule="auto"/>
              <w:jc w:val="both"/>
              <w:rPr>
                <w:b/>
                <w:sz w:val="20"/>
                <w:szCs w:val="20"/>
              </w:rPr>
            </w:pPr>
            <w:r w:rsidRPr="00596E58">
              <w:rPr>
                <w:b/>
                <w:sz w:val="20"/>
                <w:szCs w:val="20"/>
              </w:rPr>
              <w:t>Süpervizör:</w:t>
            </w:r>
            <w:r w:rsidRPr="00596E58">
              <w:rPr>
                <w:rFonts w:ascii="Arial" w:hAnsi="Arial" w:cs="Arial"/>
                <w:color w:val="505050"/>
                <w:sz w:val="23"/>
                <w:szCs w:val="23"/>
                <w:shd w:val="clear" w:color="auto" w:fill="FFFFFF"/>
              </w:rPr>
              <w:t xml:space="preserve"> </w:t>
            </w:r>
            <w:r w:rsidRPr="00596E58">
              <w:rPr>
                <w:b/>
                <w:sz w:val="20"/>
                <w:szCs w:val="20"/>
              </w:rPr>
              <w:t>Onur ÇAM</w:t>
            </w:r>
            <w:r w:rsidR="00146441">
              <w:rPr>
                <w:b/>
                <w:sz w:val="20"/>
                <w:szCs w:val="20"/>
              </w:rPr>
              <w:t xml:space="preserve"> (</w:t>
            </w:r>
            <w:r w:rsidR="00146441" w:rsidRPr="00596E58">
              <w:rPr>
                <w:b/>
                <w:bCs/>
                <w:sz w:val="20"/>
                <w:szCs w:val="20"/>
              </w:rPr>
              <w:t>Görev Bitiş Tarihi:24.06.2027</w:t>
            </w:r>
            <w:r w:rsidR="00146441">
              <w:rPr>
                <w:b/>
                <w:bCs/>
                <w:sz w:val="20"/>
                <w:szCs w:val="20"/>
              </w:rPr>
              <w:t>)</w:t>
            </w:r>
          </w:p>
        </w:tc>
      </w:tr>
      <w:tr w:rsidR="007826BD" w:rsidRPr="009D6B52" w14:paraId="04788AD6" w14:textId="77777777" w:rsidTr="001322FA">
        <w:trPr>
          <w:trHeight w:val="417"/>
        </w:trPr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7245BBBA" w14:textId="77777777" w:rsidR="006F1B13" w:rsidRPr="00036F63" w:rsidRDefault="007826BD" w:rsidP="001322FA">
            <w:pPr>
              <w:spacing w:line="360" w:lineRule="auto"/>
              <w:jc w:val="both"/>
              <w:rPr>
                <w:b/>
                <w:bCs/>
                <w:sz w:val="22"/>
                <w:szCs w:val="22"/>
              </w:rPr>
            </w:pPr>
            <w:r w:rsidRPr="00036F63">
              <w:rPr>
                <w:b/>
                <w:bCs/>
                <w:sz w:val="22"/>
                <w:szCs w:val="22"/>
              </w:rPr>
              <w:t>ÇOCUK GELİŞİMCİLER GÜNÜ ETKİNLİKLERİ KOMİSYONU</w:t>
            </w:r>
          </w:p>
          <w:p w14:paraId="765DB869" w14:textId="1136FA78" w:rsidR="00596E58" w:rsidRPr="006F1B13" w:rsidRDefault="00596E58" w:rsidP="001322FA">
            <w:pPr>
              <w:spacing w:line="360" w:lineRule="auto"/>
              <w:jc w:val="both"/>
              <w:rPr>
                <w:b/>
                <w:bCs/>
                <w:sz w:val="20"/>
                <w:szCs w:val="20"/>
              </w:rPr>
            </w:pPr>
            <w:r w:rsidRPr="00036F63">
              <w:rPr>
                <w:b/>
                <w:bCs/>
                <w:sz w:val="22"/>
                <w:szCs w:val="22"/>
              </w:rPr>
              <w:t>2025-2026 Eğitim Öğretim Yılı</w:t>
            </w:r>
          </w:p>
        </w:tc>
      </w:tr>
      <w:tr w:rsidR="007826BD" w:rsidRPr="009D6B52" w14:paraId="1E41C85C" w14:textId="77777777" w:rsidTr="001322FA">
        <w:trPr>
          <w:trHeight w:val="417"/>
        </w:trPr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4D2FDEE7" w14:textId="77777777" w:rsidR="007826BD" w:rsidRPr="00224E4E" w:rsidRDefault="007826BD" w:rsidP="001322FA">
            <w:pPr>
              <w:spacing w:line="360" w:lineRule="auto"/>
              <w:jc w:val="both"/>
              <w:rPr>
                <w:bCs/>
                <w:color w:val="EE0000"/>
                <w:sz w:val="20"/>
                <w:szCs w:val="20"/>
              </w:rPr>
            </w:pPr>
            <w:r w:rsidRPr="00224E4E">
              <w:rPr>
                <w:sz w:val="20"/>
                <w:szCs w:val="20"/>
              </w:rPr>
              <w:t xml:space="preserve">Doç. Dr. </w:t>
            </w:r>
            <w:r w:rsidRPr="00224E4E">
              <w:rPr>
                <w:bCs/>
                <w:sz w:val="20"/>
                <w:szCs w:val="20"/>
              </w:rPr>
              <w:t>Yeşim YURDAKUL</w:t>
            </w:r>
          </w:p>
          <w:p w14:paraId="40873297" w14:textId="77777777" w:rsidR="007826BD" w:rsidRPr="00224E4E" w:rsidRDefault="007826BD" w:rsidP="001322FA">
            <w:pPr>
              <w:spacing w:line="360" w:lineRule="auto"/>
              <w:jc w:val="both"/>
              <w:rPr>
                <w:sz w:val="20"/>
                <w:szCs w:val="20"/>
              </w:rPr>
            </w:pPr>
            <w:r w:rsidRPr="00224E4E">
              <w:rPr>
                <w:sz w:val="20"/>
                <w:szCs w:val="20"/>
              </w:rPr>
              <w:t xml:space="preserve">Doç. Dr. Utku BEYAZIT </w:t>
            </w:r>
          </w:p>
          <w:p w14:paraId="1F2309F5" w14:textId="5FB1CE55" w:rsidR="00596E58" w:rsidRPr="001322FA" w:rsidRDefault="007826BD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 xml:space="preserve">Araş. Gör. Pınar HATAŞ </w:t>
            </w:r>
          </w:p>
        </w:tc>
      </w:tr>
      <w:tr w:rsidR="007826BD" w:rsidRPr="009D6B52" w14:paraId="4D99EFB4" w14:textId="77777777" w:rsidTr="001322FA">
        <w:trPr>
          <w:trHeight w:val="417"/>
        </w:trPr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58E15AB9" w14:textId="77777777" w:rsidR="007826BD" w:rsidRPr="00036F63" w:rsidRDefault="007826BD" w:rsidP="001322FA">
            <w:pPr>
              <w:spacing w:line="360" w:lineRule="auto"/>
              <w:jc w:val="both"/>
              <w:rPr>
                <w:b/>
                <w:bCs/>
                <w:sz w:val="22"/>
                <w:szCs w:val="22"/>
              </w:rPr>
            </w:pPr>
            <w:r w:rsidRPr="00036F63">
              <w:rPr>
                <w:b/>
                <w:bCs/>
                <w:sz w:val="22"/>
                <w:szCs w:val="22"/>
              </w:rPr>
              <w:t>HEMŞİRELİK HAFTASI ETKİNLİKLERİ KOMİSYONU</w:t>
            </w:r>
          </w:p>
          <w:p w14:paraId="6217FEE1" w14:textId="239AE4D6" w:rsidR="00596E58" w:rsidRPr="00596E58" w:rsidRDefault="00596E58" w:rsidP="001322FA">
            <w:pPr>
              <w:spacing w:line="360" w:lineRule="auto"/>
              <w:jc w:val="both"/>
              <w:rPr>
                <w:b/>
                <w:bCs/>
                <w:sz w:val="20"/>
                <w:szCs w:val="20"/>
              </w:rPr>
            </w:pPr>
            <w:r w:rsidRPr="00036F63">
              <w:rPr>
                <w:b/>
                <w:bCs/>
                <w:sz w:val="22"/>
                <w:szCs w:val="22"/>
              </w:rPr>
              <w:t>2025-2026 Eğitim Öğretim Yılı</w:t>
            </w:r>
          </w:p>
        </w:tc>
      </w:tr>
      <w:tr w:rsidR="007826BD" w:rsidRPr="009D6B52" w14:paraId="30C4DA0A" w14:textId="77777777" w:rsidTr="001322FA">
        <w:trPr>
          <w:trHeight w:val="408"/>
        </w:trPr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77B9DF9F" w14:textId="434586CB" w:rsidR="00596E58" w:rsidRDefault="007826BD" w:rsidP="001322FA">
            <w:pPr>
              <w:spacing w:line="360" w:lineRule="auto"/>
              <w:jc w:val="both"/>
              <w:rPr>
                <w:bCs/>
                <w:color w:val="000000" w:themeColor="text1"/>
                <w:sz w:val="20"/>
                <w:szCs w:val="20"/>
              </w:rPr>
            </w:pPr>
            <w:r>
              <w:rPr>
                <w:bCs/>
                <w:color w:val="000000" w:themeColor="text1"/>
                <w:sz w:val="20"/>
                <w:szCs w:val="20"/>
              </w:rPr>
              <w:t>2025-2026 Eğitim Öğretim Yılı Güz Dönemi Akademik Kurul Toplantısı’nda belirlenecektir.</w:t>
            </w:r>
          </w:p>
        </w:tc>
      </w:tr>
      <w:tr w:rsidR="007826BD" w:rsidRPr="009D6B52" w14:paraId="1978F2F9" w14:textId="77777777" w:rsidTr="001322FA">
        <w:trPr>
          <w:trHeight w:val="408"/>
        </w:trPr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7FA045F7" w14:textId="77777777" w:rsidR="007826BD" w:rsidRPr="00036F63" w:rsidRDefault="007826BD" w:rsidP="001322FA">
            <w:pPr>
              <w:spacing w:line="360" w:lineRule="auto"/>
              <w:jc w:val="both"/>
              <w:rPr>
                <w:b/>
                <w:color w:val="000000" w:themeColor="text1"/>
                <w:sz w:val="22"/>
                <w:szCs w:val="22"/>
              </w:rPr>
            </w:pPr>
            <w:r w:rsidRPr="00036F63">
              <w:rPr>
                <w:b/>
                <w:color w:val="000000" w:themeColor="text1"/>
                <w:sz w:val="22"/>
                <w:szCs w:val="22"/>
              </w:rPr>
              <w:t>SIFIR ATIK YÖNETİM SİSTEMİ ALT KOMİSYONU</w:t>
            </w:r>
          </w:p>
          <w:p w14:paraId="2A6901DB" w14:textId="2E4B5FBF" w:rsidR="007826BD" w:rsidRPr="00596E58" w:rsidRDefault="00596E58" w:rsidP="001322FA">
            <w:pPr>
              <w:spacing w:line="360" w:lineRule="auto"/>
              <w:jc w:val="both"/>
              <w:rPr>
                <w:b/>
                <w:color w:val="000000" w:themeColor="text1"/>
                <w:sz w:val="20"/>
                <w:szCs w:val="20"/>
              </w:rPr>
            </w:pPr>
            <w:r w:rsidRPr="00036F63">
              <w:rPr>
                <w:b/>
                <w:color w:val="000000" w:themeColor="text1"/>
                <w:sz w:val="22"/>
                <w:szCs w:val="22"/>
              </w:rPr>
              <w:t>Üyelerin Görev Süresi: 2 yıl- Görev Bitiş Tarihi:24.06.2027</w:t>
            </w:r>
            <w:r>
              <w:rPr>
                <w:b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7826BD" w:rsidRPr="009D6B52" w14:paraId="180DD6B7" w14:textId="77777777" w:rsidTr="001322FA">
        <w:trPr>
          <w:trHeight w:val="408"/>
        </w:trPr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10A2E396" w14:textId="77777777" w:rsidR="00146441" w:rsidRDefault="00146441" w:rsidP="001322FA">
            <w:pPr>
              <w:spacing w:line="360" w:lineRule="auto"/>
              <w:jc w:val="both"/>
              <w:rPr>
                <w:bCs/>
                <w:color w:val="000000" w:themeColor="text1"/>
                <w:sz w:val="20"/>
                <w:szCs w:val="20"/>
              </w:rPr>
            </w:pPr>
            <w:r>
              <w:rPr>
                <w:bCs/>
                <w:color w:val="000000" w:themeColor="text1"/>
                <w:sz w:val="20"/>
                <w:szCs w:val="20"/>
              </w:rPr>
              <w:t>Doç. Dr. Aysun ÜNAL</w:t>
            </w:r>
          </w:p>
          <w:p w14:paraId="509C9F27" w14:textId="32EEDD0C" w:rsidR="007826BD" w:rsidRPr="007826BD" w:rsidRDefault="007826BD" w:rsidP="001322FA">
            <w:pPr>
              <w:spacing w:line="360" w:lineRule="auto"/>
              <w:jc w:val="both"/>
              <w:rPr>
                <w:bCs/>
                <w:color w:val="000000" w:themeColor="text1"/>
                <w:sz w:val="20"/>
                <w:szCs w:val="20"/>
              </w:rPr>
            </w:pPr>
            <w:r w:rsidRPr="007826BD">
              <w:rPr>
                <w:bCs/>
                <w:color w:val="000000" w:themeColor="text1"/>
                <w:sz w:val="20"/>
                <w:szCs w:val="20"/>
              </w:rPr>
              <w:t>Öğr. Gör. Dr. Seda Cansu YENİĞÜN</w:t>
            </w:r>
          </w:p>
          <w:p w14:paraId="0010302C" w14:textId="13840FBA" w:rsidR="00146441" w:rsidRPr="007826BD" w:rsidRDefault="007826BD" w:rsidP="001322FA">
            <w:pPr>
              <w:spacing w:line="360" w:lineRule="auto"/>
              <w:jc w:val="both"/>
              <w:rPr>
                <w:bCs/>
                <w:color w:val="000000" w:themeColor="text1"/>
                <w:sz w:val="20"/>
                <w:szCs w:val="20"/>
              </w:rPr>
            </w:pPr>
            <w:r w:rsidRPr="007826BD">
              <w:rPr>
                <w:bCs/>
                <w:color w:val="000000" w:themeColor="text1"/>
                <w:sz w:val="20"/>
                <w:szCs w:val="20"/>
              </w:rPr>
              <w:t xml:space="preserve">Fakülte Sekreteri Nadir CEYLAN </w:t>
            </w:r>
          </w:p>
          <w:p w14:paraId="501B2693" w14:textId="77777777" w:rsidR="007826BD" w:rsidRPr="00036F63" w:rsidRDefault="007826BD" w:rsidP="001322FA">
            <w:pPr>
              <w:shd w:val="clear" w:color="auto" w:fill="9CC2E5" w:themeFill="accent1" w:themeFillTint="99"/>
              <w:spacing w:line="360" w:lineRule="auto"/>
              <w:jc w:val="both"/>
              <w:rPr>
                <w:b/>
                <w:color w:val="000000" w:themeColor="text1"/>
                <w:sz w:val="22"/>
                <w:szCs w:val="22"/>
              </w:rPr>
            </w:pPr>
            <w:r w:rsidRPr="00036F63">
              <w:rPr>
                <w:b/>
                <w:color w:val="000000" w:themeColor="text1"/>
                <w:sz w:val="22"/>
                <w:szCs w:val="22"/>
              </w:rPr>
              <w:t>AKADEMİK TEŞVİK ÖN İNCELEME KOMİSYONU</w:t>
            </w:r>
          </w:p>
          <w:p w14:paraId="159F3701" w14:textId="542FBF43" w:rsidR="007826BD" w:rsidRDefault="00596E58" w:rsidP="001322FA">
            <w:pPr>
              <w:shd w:val="clear" w:color="auto" w:fill="9CC2E5" w:themeFill="accent1" w:themeFillTint="99"/>
              <w:spacing w:line="360" w:lineRule="auto"/>
              <w:jc w:val="both"/>
              <w:rPr>
                <w:bCs/>
                <w:color w:val="000000" w:themeColor="text1"/>
                <w:sz w:val="20"/>
                <w:szCs w:val="20"/>
              </w:rPr>
            </w:pPr>
            <w:r w:rsidRPr="00036F63">
              <w:rPr>
                <w:b/>
                <w:color w:val="000000" w:themeColor="text1"/>
                <w:sz w:val="22"/>
                <w:szCs w:val="22"/>
              </w:rPr>
              <w:t>Üyelerin Görev Süresi: 2 yıl</w:t>
            </w:r>
          </w:p>
        </w:tc>
      </w:tr>
      <w:tr w:rsidR="007826BD" w:rsidRPr="009D6B52" w14:paraId="706330DE" w14:textId="77777777" w:rsidTr="001322FA">
        <w:trPr>
          <w:trHeight w:val="408"/>
        </w:trPr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4B301491" w14:textId="21C62BF3" w:rsidR="007826BD" w:rsidRPr="007826BD" w:rsidRDefault="007826BD" w:rsidP="001322FA">
            <w:pPr>
              <w:spacing w:line="360" w:lineRule="auto"/>
              <w:jc w:val="both"/>
              <w:rPr>
                <w:bCs/>
                <w:color w:val="000000" w:themeColor="text1"/>
                <w:sz w:val="20"/>
                <w:szCs w:val="20"/>
              </w:rPr>
            </w:pPr>
            <w:r w:rsidRPr="007826BD">
              <w:rPr>
                <w:bCs/>
                <w:color w:val="000000" w:themeColor="text1"/>
                <w:sz w:val="20"/>
                <w:szCs w:val="20"/>
              </w:rPr>
              <w:t>Doç. Dr. Fatma Dilek TURAN (Başkan)</w:t>
            </w:r>
            <w:r w:rsidR="00146441">
              <w:rPr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146441">
              <w:rPr>
                <w:b/>
                <w:color w:val="000000" w:themeColor="text1"/>
                <w:sz w:val="20"/>
                <w:szCs w:val="20"/>
              </w:rPr>
              <w:t>(</w:t>
            </w:r>
            <w:r w:rsidR="00146441" w:rsidRPr="00596E58">
              <w:rPr>
                <w:b/>
                <w:color w:val="000000" w:themeColor="text1"/>
                <w:sz w:val="20"/>
                <w:szCs w:val="20"/>
              </w:rPr>
              <w:t>Görev Bitiş Tarihi:24.06.202</w:t>
            </w:r>
            <w:r w:rsidR="00146441">
              <w:rPr>
                <w:b/>
                <w:color w:val="000000" w:themeColor="text1"/>
                <w:sz w:val="20"/>
                <w:szCs w:val="20"/>
              </w:rPr>
              <w:t>6)</w:t>
            </w:r>
          </w:p>
          <w:p w14:paraId="0E91E302" w14:textId="1B51A27B" w:rsidR="007826BD" w:rsidRPr="007826BD" w:rsidRDefault="007826BD" w:rsidP="001322FA">
            <w:pPr>
              <w:spacing w:line="360" w:lineRule="auto"/>
              <w:jc w:val="both"/>
              <w:rPr>
                <w:bCs/>
                <w:color w:val="000000" w:themeColor="text1"/>
                <w:sz w:val="20"/>
                <w:szCs w:val="20"/>
              </w:rPr>
            </w:pPr>
            <w:r w:rsidRPr="007826BD">
              <w:rPr>
                <w:bCs/>
                <w:color w:val="000000" w:themeColor="text1"/>
                <w:sz w:val="20"/>
                <w:szCs w:val="20"/>
              </w:rPr>
              <w:t>Öğr. Gör. Dr. Seda Cansu YENİĞÜN</w:t>
            </w:r>
            <w:r w:rsidR="00146441" w:rsidRPr="00596E58">
              <w:rPr>
                <w:b/>
                <w:color w:val="000000" w:themeColor="text1"/>
                <w:sz w:val="20"/>
                <w:szCs w:val="20"/>
              </w:rPr>
              <w:t xml:space="preserve"> </w:t>
            </w:r>
            <w:r w:rsidR="00146441">
              <w:rPr>
                <w:b/>
                <w:color w:val="000000" w:themeColor="text1"/>
                <w:sz w:val="20"/>
                <w:szCs w:val="20"/>
              </w:rPr>
              <w:t>(</w:t>
            </w:r>
            <w:r w:rsidR="00146441" w:rsidRPr="00596E58">
              <w:rPr>
                <w:b/>
                <w:color w:val="000000" w:themeColor="text1"/>
                <w:sz w:val="20"/>
                <w:szCs w:val="20"/>
              </w:rPr>
              <w:t>Görev Bitiş Tarihi:24.06.2027</w:t>
            </w:r>
            <w:r w:rsidR="00146441">
              <w:rPr>
                <w:b/>
                <w:color w:val="000000" w:themeColor="text1"/>
                <w:sz w:val="20"/>
                <w:szCs w:val="20"/>
              </w:rPr>
              <w:t>)</w:t>
            </w:r>
          </w:p>
          <w:p w14:paraId="331CBBF3" w14:textId="4C5C1EC6" w:rsidR="00596E58" w:rsidRDefault="007826BD" w:rsidP="001322FA">
            <w:pPr>
              <w:spacing w:line="360" w:lineRule="auto"/>
              <w:jc w:val="both"/>
              <w:rPr>
                <w:bCs/>
                <w:color w:val="000000" w:themeColor="text1"/>
                <w:sz w:val="20"/>
                <w:szCs w:val="20"/>
              </w:rPr>
            </w:pPr>
            <w:r w:rsidRPr="007826BD">
              <w:rPr>
                <w:bCs/>
                <w:color w:val="000000" w:themeColor="text1"/>
                <w:sz w:val="20"/>
                <w:szCs w:val="20"/>
              </w:rPr>
              <w:t>Öğr. Gör. Dr. Bahar AKSOY</w:t>
            </w:r>
            <w:r w:rsidR="00146441" w:rsidRPr="00596E58">
              <w:rPr>
                <w:b/>
                <w:color w:val="000000" w:themeColor="text1"/>
                <w:sz w:val="20"/>
                <w:szCs w:val="20"/>
              </w:rPr>
              <w:t xml:space="preserve"> </w:t>
            </w:r>
            <w:r w:rsidR="00146441">
              <w:rPr>
                <w:b/>
                <w:color w:val="000000" w:themeColor="text1"/>
                <w:sz w:val="20"/>
                <w:szCs w:val="20"/>
              </w:rPr>
              <w:t>(</w:t>
            </w:r>
            <w:r w:rsidR="00146441" w:rsidRPr="00596E58">
              <w:rPr>
                <w:b/>
                <w:color w:val="000000" w:themeColor="text1"/>
                <w:sz w:val="20"/>
                <w:szCs w:val="20"/>
              </w:rPr>
              <w:t>Görev Bitiş Tarihi:24.06.2027</w:t>
            </w:r>
            <w:r w:rsidR="00146441">
              <w:rPr>
                <w:b/>
                <w:color w:val="000000" w:themeColor="text1"/>
                <w:sz w:val="20"/>
                <w:szCs w:val="20"/>
              </w:rPr>
              <w:t>)</w:t>
            </w:r>
          </w:p>
        </w:tc>
      </w:tr>
      <w:tr w:rsidR="007826BD" w:rsidRPr="009D6B52" w14:paraId="2C000E81" w14:textId="77777777" w:rsidTr="001322FA">
        <w:trPr>
          <w:trHeight w:val="408"/>
        </w:trPr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19045ADD" w14:textId="77777777" w:rsidR="007826BD" w:rsidRPr="00036F63" w:rsidRDefault="007826BD" w:rsidP="001322FA">
            <w:pPr>
              <w:spacing w:line="360" w:lineRule="auto"/>
              <w:jc w:val="both"/>
              <w:rPr>
                <w:b/>
                <w:bCs/>
                <w:sz w:val="22"/>
                <w:szCs w:val="22"/>
              </w:rPr>
            </w:pPr>
            <w:r w:rsidRPr="00036F63">
              <w:rPr>
                <w:b/>
                <w:bCs/>
                <w:sz w:val="22"/>
                <w:szCs w:val="22"/>
              </w:rPr>
              <w:t>SOSYAL KOMİTE KOMİSYONU</w:t>
            </w:r>
          </w:p>
          <w:p w14:paraId="3D66CE2B" w14:textId="6B373375" w:rsidR="00596E58" w:rsidRPr="007826BD" w:rsidRDefault="00596E58" w:rsidP="001322FA">
            <w:pPr>
              <w:spacing w:line="360" w:lineRule="auto"/>
              <w:jc w:val="both"/>
              <w:rPr>
                <w:bCs/>
                <w:color w:val="000000" w:themeColor="text1"/>
                <w:sz w:val="20"/>
                <w:szCs w:val="20"/>
              </w:rPr>
            </w:pPr>
            <w:r w:rsidRPr="00036F63">
              <w:rPr>
                <w:b/>
                <w:bCs/>
                <w:sz w:val="22"/>
                <w:szCs w:val="22"/>
              </w:rPr>
              <w:t>Üyelerin Görev Süresi: 2 yıl- Görev Bitiş Tarihi:24.06.2027</w:t>
            </w:r>
          </w:p>
        </w:tc>
      </w:tr>
      <w:tr w:rsidR="007826BD" w:rsidRPr="009D6B52" w14:paraId="233F953B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050E61DD" w14:textId="77777777" w:rsidR="007826BD" w:rsidRPr="00224E4E" w:rsidRDefault="007826BD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 xml:space="preserve">Araş. Gör. Gülcan KARABULUT </w:t>
            </w:r>
          </w:p>
          <w:p w14:paraId="7776CA66" w14:textId="0515615C" w:rsidR="00596E58" w:rsidRPr="001322FA" w:rsidRDefault="007826BD" w:rsidP="001322FA">
            <w:pPr>
              <w:spacing w:line="360" w:lineRule="auto"/>
              <w:ind w:right="-170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 xml:space="preserve">Betül KARAGÜNLÜ </w:t>
            </w:r>
          </w:p>
        </w:tc>
      </w:tr>
      <w:tr w:rsidR="00F85C59" w:rsidRPr="009D6B52" w14:paraId="37B78715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7CC852BA" w14:textId="77777777" w:rsidR="00F85C59" w:rsidRPr="00036F63" w:rsidRDefault="00F85C59" w:rsidP="001322FA">
            <w:pPr>
              <w:spacing w:line="360" w:lineRule="auto"/>
              <w:jc w:val="both"/>
              <w:rPr>
                <w:b/>
                <w:bCs/>
                <w:sz w:val="22"/>
                <w:szCs w:val="22"/>
              </w:rPr>
            </w:pPr>
            <w:r w:rsidRPr="00036F63">
              <w:rPr>
                <w:b/>
                <w:bCs/>
                <w:sz w:val="22"/>
                <w:szCs w:val="22"/>
              </w:rPr>
              <w:t>SİGARA İLE MÜCADELE KOMİSYONU</w:t>
            </w:r>
          </w:p>
          <w:p w14:paraId="747B429D" w14:textId="6CE723ED" w:rsidR="00596E58" w:rsidRPr="00F85C59" w:rsidRDefault="00596E58" w:rsidP="001322FA">
            <w:pPr>
              <w:spacing w:line="360" w:lineRule="auto"/>
              <w:jc w:val="both"/>
              <w:rPr>
                <w:b/>
                <w:bCs/>
                <w:sz w:val="20"/>
                <w:szCs w:val="20"/>
              </w:rPr>
            </w:pPr>
            <w:r w:rsidRPr="00036F63">
              <w:rPr>
                <w:b/>
                <w:bCs/>
                <w:sz w:val="22"/>
                <w:szCs w:val="22"/>
              </w:rPr>
              <w:t>Üyelerin Görev Süresi: 2 yıl- Görev Bitiş Tarihi:24.06.2027</w:t>
            </w:r>
            <w:r w:rsidRPr="00014447">
              <w:rPr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F85C59" w:rsidRPr="009D6B52" w14:paraId="464D321C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16C608D3" w14:textId="0F477A0C" w:rsidR="00F85C59" w:rsidRPr="00C617B1" w:rsidRDefault="00F85C59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C617B1">
              <w:rPr>
                <w:sz w:val="20"/>
                <w:szCs w:val="20"/>
              </w:rPr>
              <w:t xml:space="preserve">Öğr. Gör. Ülkü ÖZER </w:t>
            </w:r>
          </w:p>
        </w:tc>
      </w:tr>
      <w:tr w:rsidR="00F85C59" w:rsidRPr="009D6B52" w14:paraId="4C2EF950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5EE682A6" w14:textId="2044A838" w:rsidR="00596E58" w:rsidRPr="00C617B1" w:rsidRDefault="00F85C59" w:rsidP="001322FA">
            <w:pPr>
              <w:spacing w:line="360" w:lineRule="auto"/>
              <w:jc w:val="both"/>
              <w:rPr>
                <w:sz w:val="20"/>
                <w:szCs w:val="20"/>
              </w:rPr>
            </w:pPr>
            <w:r w:rsidRPr="00C617B1">
              <w:rPr>
                <w:sz w:val="20"/>
                <w:szCs w:val="20"/>
              </w:rPr>
              <w:t>Yazı İşleri Personeli Mehmet GÖKYAR</w:t>
            </w:r>
          </w:p>
        </w:tc>
      </w:tr>
      <w:tr w:rsidR="00226B24" w:rsidRPr="009D6B52" w14:paraId="6BC442E5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790B9E2F" w14:textId="77777777" w:rsidR="00596E58" w:rsidRPr="00036F63" w:rsidRDefault="00226B24" w:rsidP="001322FA">
            <w:pPr>
              <w:spacing w:line="360" w:lineRule="auto"/>
              <w:jc w:val="both"/>
              <w:rPr>
                <w:b/>
                <w:sz w:val="22"/>
                <w:szCs w:val="22"/>
              </w:rPr>
            </w:pPr>
            <w:r w:rsidRPr="00036F63">
              <w:rPr>
                <w:b/>
                <w:sz w:val="22"/>
                <w:szCs w:val="22"/>
              </w:rPr>
              <w:t>YEMİN TÖRENİ KOMİSYONU</w:t>
            </w:r>
          </w:p>
          <w:p w14:paraId="1A09245A" w14:textId="059AB34C" w:rsidR="00226B24" w:rsidRPr="00596E58" w:rsidRDefault="00226B24" w:rsidP="001322FA">
            <w:pPr>
              <w:spacing w:line="360" w:lineRule="auto"/>
              <w:jc w:val="both"/>
              <w:rPr>
                <w:b/>
                <w:sz w:val="20"/>
                <w:szCs w:val="20"/>
              </w:rPr>
            </w:pPr>
            <w:r w:rsidRPr="00036F63">
              <w:rPr>
                <w:b/>
                <w:sz w:val="22"/>
                <w:szCs w:val="22"/>
              </w:rPr>
              <w:t xml:space="preserve"> 2025-2026 Eğitim Öğretim Yılı</w:t>
            </w:r>
          </w:p>
        </w:tc>
      </w:tr>
      <w:tr w:rsidR="007826BD" w:rsidRPr="009D6B52" w14:paraId="616310C8" w14:textId="77777777" w:rsidTr="001322FA">
        <w:tc>
          <w:tcPr>
            <w:tcW w:w="4966" w:type="dxa"/>
            <w:gridSpan w:val="4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49596677" w14:textId="77777777" w:rsidR="007826BD" w:rsidRDefault="007826BD" w:rsidP="001322FA">
            <w:pPr>
              <w:spacing w:line="360" w:lineRule="auto"/>
              <w:jc w:val="both"/>
              <w:rPr>
                <w:b/>
                <w:bCs/>
                <w:sz w:val="20"/>
                <w:szCs w:val="20"/>
              </w:rPr>
            </w:pPr>
            <w:r w:rsidRPr="009D6B52">
              <w:rPr>
                <w:b/>
                <w:bCs/>
                <w:sz w:val="20"/>
                <w:szCs w:val="20"/>
              </w:rPr>
              <w:t xml:space="preserve">Hemşirelik  </w:t>
            </w:r>
          </w:p>
          <w:p w14:paraId="283F722B" w14:textId="687E1E33" w:rsidR="007826BD" w:rsidRPr="00224E4E" w:rsidRDefault="007826BD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>Doç. Dr. Gamze YAVAŞ (Başkan)</w:t>
            </w:r>
          </w:p>
          <w:p w14:paraId="250BA760" w14:textId="77777777" w:rsidR="007826BD" w:rsidRPr="00224E4E" w:rsidRDefault="007826BD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 xml:space="preserve">Doç. Dr. Seçil TAYLAN </w:t>
            </w:r>
          </w:p>
          <w:p w14:paraId="4B20D9DA" w14:textId="04F61CC0" w:rsidR="004738BD" w:rsidRPr="001322FA" w:rsidRDefault="007826BD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 xml:space="preserve">Öğr. Gör. Dr. Bahar AKSOY </w:t>
            </w:r>
          </w:p>
        </w:tc>
        <w:tc>
          <w:tcPr>
            <w:tcW w:w="4957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7C8DD700" w14:textId="77777777" w:rsidR="007826BD" w:rsidRDefault="007826BD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9D6B52">
              <w:rPr>
                <w:b/>
                <w:bCs/>
                <w:sz w:val="20"/>
                <w:szCs w:val="20"/>
              </w:rPr>
              <w:t>Çocuk Gelişimi</w:t>
            </w:r>
            <w:r w:rsidRPr="00224E4E">
              <w:rPr>
                <w:bCs/>
                <w:sz w:val="20"/>
                <w:szCs w:val="20"/>
              </w:rPr>
              <w:t xml:space="preserve"> </w:t>
            </w:r>
          </w:p>
          <w:p w14:paraId="46526114" w14:textId="4252C64A" w:rsidR="007826BD" w:rsidRPr="009D6B52" w:rsidRDefault="007826BD" w:rsidP="001322FA">
            <w:pPr>
              <w:spacing w:line="360" w:lineRule="auto"/>
              <w:jc w:val="both"/>
              <w:rPr>
                <w:bCs/>
                <w:color w:val="000000" w:themeColor="text1"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 xml:space="preserve">Doç. Dr. </w:t>
            </w:r>
            <w:proofErr w:type="spellStart"/>
            <w:r w:rsidRPr="00224E4E">
              <w:rPr>
                <w:bCs/>
                <w:sz w:val="20"/>
                <w:szCs w:val="20"/>
              </w:rPr>
              <w:t>Kızbes</w:t>
            </w:r>
            <w:proofErr w:type="spellEnd"/>
            <w:r w:rsidRPr="00224E4E">
              <w:rPr>
                <w:bCs/>
                <w:sz w:val="20"/>
                <w:szCs w:val="20"/>
              </w:rPr>
              <w:t xml:space="preserve"> Meral KILIÇ</w:t>
            </w:r>
          </w:p>
        </w:tc>
      </w:tr>
      <w:tr w:rsidR="004738BD" w:rsidRPr="009D6B52" w14:paraId="3FC920C6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4B083" w:themeFill="accent2" w:themeFillTint="99"/>
          </w:tcPr>
          <w:p w14:paraId="7E2A81F9" w14:textId="04278921" w:rsidR="006F1B13" w:rsidRPr="00036F63" w:rsidRDefault="004738BD" w:rsidP="001322FA">
            <w:pPr>
              <w:spacing w:line="360" w:lineRule="auto"/>
              <w:jc w:val="both"/>
              <w:rPr>
                <w:b/>
                <w:bCs/>
                <w:sz w:val="22"/>
                <w:szCs w:val="22"/>
              </w:rPr>
            </w:pPr>
            <w:r w:rsidRPr="00036F63">
              <w:rPr>
                <w:b/>
                <w:bCs/>
                <w:sz w:val="22"/>
                <w:szCs w:val="22"/>
              </w:rPr>
              <w:t>KOORDİNATÖRLÜKLER</w:t>
            </w:r>
          </w:p>
        </w:tc>
      </w:tr>
      <w:tr w:rsidR="004738BD" w:rsidRPr="009D6B52" w14:paraId="26D5CB7A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72C8780C" w14:textId="77777777" w:rsidR="004738BD" w:rsidRPr="00036F63" w:rsidRDefault="004738BD" w:rsidP="001322FA">
            <w:pPr>
              <w:spacing w:line="360" w:lineRule="auto"/>
              <w:jc w:val="both"/>
              <w:rPr>
                <w:b/>
                <w:bCs/>
                <w:sz w:val="22"/>
                <w:szCs w:val="22"/>
              </w:rPr>
            </w:pPr>
            <w:r w:rsidRPr="00036F63">
              <w:rPr>
                <w:b/>
                <w:bCs/>
                <w:sz w:val="22"/>
                <w:szCs w:val="22"/>
              </w:rPr>
              <w:t>ULUSLARARASI İLİŞKİLER BİRİM KOORDİNATÖRÜ</w:t>
            </w:r>
          </w:p>
          <w:p w14:paraId="685BDA62" w14:textId="4E09E1E7" w:rsidR="006446DA" w:rsidRPr="00036F63" w:rsidRDefault="006446DA" w:rsidP="001322FA">
            <w:pPr>
              <w:spacing w:line="360" w:lineRule="auto"/>
              <w:jc w:val="both"/>
              <w:rPr>
                <w:b/>
                <w:bCs/>
                <w:sz w:val="22"/>
                <w:szCs w:val="22"/>
              </w:rPr>
            </w:pPr>
            <w:r w:rsidRPr="00036F63">
              <w:rPr>
                <w:b/>
                <w:bCs/>
                <w:sz w:val="22"/>
                <w:szCs w:val="22"/>
              </w:rPr>
              <w:t>Üyelerin Görev Süresi: 2 yıl- Görev Bitiş Tarihi:24.06.2027</w:t>
            </w:r>
          </w:p>
        </w:tc>
      </w:tr>
      <w:tr w:rsidR="004738BD" w:rsidRPr="009D6B52" w14:paraId="5C32AA32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72EBD40B" w14:textId="17A3C56E" w:rsidR="00596E58" w:rsidRPr="001322FA" w:rsidRDefault="004738BD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9D6B52">
              <w:rPr>
                <w:bCs/>
                <w:sz w:val="20"/>
                <w:szCs w:val="20"/>
              </w:rPr>
              <w:lastRenderedPageBreak/>
              <w:t xml:space="preserve">Prof. Dr. </w:t>
            </w:r>
            <w:r w:rsidR="002160BE">
              <w:rPr>
                <w:bCs/>
                <w:sz w:val="20"/>
                <w:szCs w:val="20"/>
              </w:rPr>
              <w:t>Şükrü ÖZEN</w:t>
            </w:r>
          </w:p>
        </w:tc>
      </w:tr>
      <w:tr w:rsidR="004738BD" w:rsidRPr="009D6B52" w14:paraId="1C53B5CA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6B98718F" w14:textId="77777777" w:rsidR="004738BD" w:rsidRPr="00036F63" w:rsidRDefault="004738BD" w:rsidP="001322FA">
            <w:pPr>
              <w:spacing w:line="360" w:lineRule="auto"/>
              <w:jc w:val="both"/>
              <w:rPr>
                <w:b/>
                <w:bCs/>
                <w:sz w:val="22"/>
                <w:szCs w:val="22"/>
              </w:rPr>
            </w:pPr>
            <w:r w:rsidRPr="00036F63">
              <w:rPr>
                <w:b/>
                <w:bCs/>
                <w:sz w:val="22"/>
                <w:szCs w:val="22"/>
              </w:rPr>
              <w:t>ULUSLARARASI İLİŞKİLER BÖLÜM KOORDİNATÖRÜ</w:t>
            </w:r>
          </w:p>
          <w:p w14:paraId="1EB83847" w14:textId="0D867C12" w:rsidR="006446DA" w:rsidRPr="009D6B52" w:rsidRDefault="006446DA" w:rsidP="001322FA">
            <w:pPr>
              <w:spacing w:line="360" w:lineRule="auto"/>
              <w:jc w:val="both"/>
              <w:rPr>
                <w:b/>
                <w:bCs/>
                <w:sz w:val="20"/>
                <w:szCs w:val="20"/>
              </w:rPr>
            </w:pPr>
            <w:r w:rsidRPr="00036F63">
              <w:rPr>
                <w:b/>
                <w:bCs/>
                <w:sz w:val="22"/>
                <w:szCs w:val="22"/>
              </w:rPr>
              <w:t>Üyelerin Görev Süresi: 2 yıl- Görev Bitiş Tarihi:24.06.2027</w:t>
            </w:r>
          </w:p>
        </w:tc>
      </w:tr>
      <w:tr w:rsidR="004738BD" w:rsidRPr="009D6B52" w14:paraId="5F84A4B5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0CB3C66A" w14:textId="77777777" w:rsidR="004738BD" w:rsidRPr="00224E4E" w:rsidRDefault="004738BD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 xml:space="preserve">Doç. </w:t>
            </w:r>
            <w:proofErr w:type="spellStart"/>
            <w:r w:rsidRPr="00224E4E">
              <w:rPr>
                <w:bCs/>
                <w:sz w:val="20"/>
                <w:szCs w:val="20"/>
              </w:rPr>
              <w:t>Dr</w:t>
            </w:r>
            <w:proofErr w:type="spellEnd"/>
            <w:r w:rsidRPr="00224E4E">
              <w:rPr>
                <w:bCs/>
                <w:sz w:val="20"/>
                <w:szCs w:val="20"/>
              </w:rPr>
              <w:t xml:space="preserve"> Aysun ÜNAL (Hemşirelik Bölümü)</w:t>
            </w:r>
          </w:p>
          <w:p w14:paraId="1FD8E98E" w14:textId="1EF89D3E" w:rsidR="006446DA" w:rsidRPr="001322FA" w:rsidRDefault="004738BD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sz w:val="20"/>
                <w:szCs w:val="20"/>
              </w:rPr>
              <w:t xml:space="preserve">Doç. Dr. </w:t>
            </w:r>
            <w:proofErr w:type="spellStart"/>
            <w:r w:rsidRPr="00224E4E">
              <w:rPr>
                <w:sz w:val="20"/>
                <w:szCs w:val="20"/>
              </w:rPr>
              <w:t>Kızbes</w:t>
            </w:r>
            <w:proofErr w:type="spellEnd"/>
            <w:r w:rsidRPr="00224E4E">
              <w:rPr>
                <w:sz w:val="20"/>
                <w:szCs w:val="20"/>
              </w:rPr>
              <w:t xml:space="preserve"> Meral KILIÇ </w:t>
            </w:r>
            <w:r w:rsidRPr="00224E4E">
              <w:rPr>
                <w:bCs/>
                <w:sz w:val="20"/>
                <w:szCs w:val="20"/>
              </w:rPr>
              <w:t>(Çocuk Gelişimi Bölümü)</w:t>
            </w:r>
          </w:p>
        </w:tc>
      </w:tr>
      <w:tr w:rsidR="004738BD" w:rsidRPr="009D6B52" w14:paraId="3849E63E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21FB1463" w14:textId="03AECDB1" w:rsidR="004738BD" w:rsidRPr="00036F63" w:rsidRDefault="004738BD" w:rsidP="001322FA">
            <w:pPr>
              <w:spacing w:line="360" w:lineRule="auto"/>
              <w:jc w:val="both"/>
              <w:rPr>
                <w:b/>
                <w:bCs/>
                <w:sz w:val="22"/>
                <w:szCs w:val="22"/>
              </w:rPr>
            </w:pPr>
            <w:r w:rsidRPr="00036F63">
              <w:rPr>
                <w:b/>
                <w:bCs/>
                <w:sz w:val="22"/>
                <w:szCs w:val="22"/>
              </w:rPr>
              <w:t xml:space="preserve">PEDAGOJİK FORMASYON KOORDİNATÖRÜ </w:t>
            </w:r>
          </w:p>
        </w:tc>
      </w:tr>
      <w:tr w:rsidR="004738BD" w:rsidRPr="009D6B52" w14:paraId="15CD3169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0612AEEB" w14:textId="53CEF1A6" w:rsidR="004738BD" w:rsidRPr="004738BD" w:rsidRDefault="004738BD" w:rsidP="001322FA">
            <w:pPr>
              <w:spacing w:line="360" w:lineRule="auto"/>
              <w:jc w:val="both"/>
              <w:rPr>
                <w:b/>
                <w:bCs/>
                <w:sz w:val="20"/>
                <w:szCs w:val="20"/>
              </w:rPr>
            </w:pPr>
            <w:r w:rsidRPr="00224E4E">
              <w:rPr>
                <w:sz w:val="20"/>
                <w:szCs w:val="20"/>
              </w:rPr>
              <w:t>Doç. Dr. Emine ARIKAN</w:t>
            </w:r>
          </w:p>
        </w:tc>
      </w:tr>
      <w:tr w:rsidR="004738BD" w:rsidRPr="009D6B52" w14:paraId="7AC2F8F8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22CBAD45" w14:textId="42B51263" w:rsidR="006446DA" w:rsidRPr="001322FA" w:rsidRDefault="004738BD" w:rsidP="001322FA">
            <w:pPr>
              <w:spacing w:line="360" w:lineRule="auto"/>
              <w:jc w:val="both"/>
              <w:rPr>
                <w:sz w:val="20"/>
                <w:szCs w:val="20"/>
              </w:rPr>
            </w:pPr>
            <w:r w:rsidRPr="009D6B52">
              <w:rPr>
                <w:sz w:val="20"/>
                <w:szCs w:val="20"/>
              </w:rPr>
              <w:t>Doç. Dr. Yeşim YURDAKUL</w:t>
            </w:r>
            <w:r>
              <w:rPr>
                <w:sz w:val="20"/>
                <w:szCs w:val="20"/>
              </w:rPr>
              <w:t xml:space="preserve"> (Birim Koordinatörü)</w:t>
            </w:r>
          </w:p>
        </w:tc>
      </w:tr>
      <w:tr w:rsidR="004738BD" w:rsidRPr="009D6B52" w14:paraId="493620BD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661E3E8D" w14:textId="28A15895" w:rsidR="004738BD" w:rsidRPr="00036F63" w:rsidRDefault="004738BD" w:rsidP="001322FA">
            <w:pPr>
              <w:spacing w:line="360" w:lineRule="auto"/>
              <w:jc w:val="both"/>
              <w:rPr>
                <w:b/>
                <w:bCs/>
                <w:sz w:val="22"/>
                <w:szCs w:val="22"/>
              </w:rPr>
            </w:pPr>
            <w:r w:rsidRPr="00036F63">
              <w:rPr>
                <w:b/>
                <w:bCs/>
                <w:sz w:val="22"/>
                <w:szCs w:val="22"/>
              </w:rPr>
              <w:t>ERASMUS</w:t>
            </w:r>
            <w:r w:rsidR="00C22A37" w:rsidRPr="00036F63">
              <w:rPr>
                <w:b/>
                <w:bCs/>
                <w:sz w:val="22"/>
                <w:szCs w:val="22"/>
              </w:rPr>
              <w:t>/</w:t>
            </w:r>
            <w:r w:rsidR="00C22A37" w:rsidRPr="00036F63">
              <w:rPr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hyperlink r:id="rId11" w:history="1">
              <w:r w:rsidR="004C05FE" w:rsidRPr="00036F63">
                <w:rPr>
                  <w:rStyle w:val="Kpr"/>
                  <w:b/>
                  <w:bCs/>
                  <w:color w:val="000000" w:themeColor="text1"/>
                  <w:sz w:val="22"/>
                  <w:szCs w:val="22"/>
                  <w:u w:val="none"/>
                </w:rPr>
                <w:t>FREEMOVER</w:t>
              </w:r>
            </w:hyperlink>
            <w:r w:rsidR="004C05FE" w:rsidRPr="00036F63">
              <w:rPr>
                <w:b/>
                <w:bCs/>
                <w:sz w:val="22"/>
                <w:szCs w:val="22"/>
              </w:rPr>
              <w:t xml:space="preserve"> </w:t>
            </w:r>
            <w:r w:rsidRPr="00036F63">
              <w:rPr>
                <w:b/>
                <w:bCs/>
                <w:sz w:val="22"/>
                <w:szCs w:val="22"/>
              </w:rPr>
              <w:t>BİRİM KOORDİNATÖRÜ</w:t>
            </w:r>
          </w:p>
          <w:p w14:paraId="24D6382F" w14:textId="660BD70B" w:rsidR="006446DA" w:rsidRPr="004738BD" w:rsidRDefault="006446DA" w:rsidP="001322FA">
            <w:pPr>
              <w:spacing w:line="360" w:lineRule="auto"/>
              <w:jc w:val="both"/>
              <w:rPr>
                <w:b/>
                <w:bCs/>
                <w:sz w:val="20"/>
                <w:szCs w:val="20"/>
              </w:rPr>
            </w:pPr>
            <w:r w:rsidRPr="00036F63">
              <w:rPr>
                <w:b/>
                <w:bCs/>
                <w:sz w:val="22"/>
                <w:szCs w:val="22"/>
              </w:rPr>
              <w:t>Üyelerin Görev Süresi: 2 yıl- Görev Bitiş Tarihi:24.06.2027</w:t>
            </w:r>
          </w:p>
        </w:tc>
      </w:tr>
      <w:tr w:rsidR="004738BD" w:rsidRPr="009D6B52" w14:paraId="12E5D7EF" w14:textId="77777777" w:rsidTr="001322FA">
        <w:trPr>
          <w:trHeight w:val="643"/>
        </w:trPr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492EE733" w14:textId="77777777" w:rsidR="004738BD" w:rsidRPr="00224E4E" w:rsidRDefault="004738BD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>Doç. Dr. Aysun ÜNAL (Hemşirelik Bölüm)</w:t>
            </w:r>
          </w:p>
          <w:p w14:paraId="434A427F" w14:textId="378F4904" w:rsidR="006446DA" w:rsidRPr="001322FA" w:rsidRDefault="004738BD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sz w:val="20"/>
                <w:szCs w:val="20"/>
              </w:rPr>
              <w:t>Doç. Dr.</w:t>
            </w:r>
            <w:r>
              <w:rPr>
                <w:sz w:val="20"/>
                <w:szCs w:val="20"/>
              </w:rPr>
              <w:t xml:space="preserve"> </w:t>
            </w:r>
            <w:r w:rsidRPr="00224E4E">
              <w:rPr>
                <w:bCs/>
                <w:sz w:val="20"/>
                <w:szCs w:val="20"/>
              </w:rPr>
              <w:t>Yeşim YURDAKUL (Çocuk Gelişimi Bölümü)</w:t>
            </w:r>
          </w:p>
        </w:tc>
      </w:tr>
      <w:tr w:rsidR="00F85C59" w:rsidRPr="009D6B52" w14:paraId="1EAC7C4C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4520B93B" w14:textId="77777777" w:rsidR="00F85C59" w:rsidRPr="00036F63" w:rsidRDefault="00F85C59" w:rsidP="001322FA">
            <w:pPr>
              <w:spacing w:line="360" w:lineRule="auto"/>
              <w:jc w:val="both"/>
              <w:rPr>
                <w:b/>
                <w:bCs/>
                <w:sz w:val="22"/>
                <w:szCs w:val="22"/>
                <w:shd w:val="clear" w:color="auto" w:fill="9CC2E5" w:themeFill="accent1" w:themeFillTint="99"/>
              </w:rPr>
            </w:pPr>
            <w:proofErr w:type="gramStart"/>
            <w:r w:rsidRPr="00036F63">
              <w:rPr>
                <w:b/>
                <w:bCs/>
                <w:sz w:val="22"/>
                <w:szCs w:val="22"/>
              </w:rPr>
              <w:t>MEVLANA</w:t>
            </w:r>
            <w:proofErr w:type="gramEnd"/>
            <w:r w:rsidRPr="00036F63">
              <w:rPr>
                <w:b/>
                <w:bCs/>
                <w:sz w:val="22"/>
                <w:szCs w:val="22"/>
              </w:rPr>
              <w:t xml:space="preserve"> </w:t>
            </w:r>
            <w:r w:rsidRPr="00036F63">
              <w:rPr>
                <w:b/>
                <w:bCs/>
                <w:sz w:val="22"/>
                <w:szCs w:val="22"/>
                <w:shd w:val="clear" w:color="auto" w:fill="9CC2E5" w:themeFill="accent1" w:themeFillTint="99"/>
              </w:rPr>
              <w:t>BİRİM KOORDİNATÖRÜ</w:t>
            </w:r>
          </w:p>
          <w:p w14:paraId="3E7EB9D9" w14:textId="1EDF8D9E" w:rsidR="006446DA" w:rsidRPr="00224E4E" w:rsidRDefault="006446DA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036F63">
              <w:rPr>
                <w:b/>
                <w:bCs/>
                <w:sz w:val="22"/>
                <w:szCs w:val="22"/>
                <w:shd w:val="clear" w:color="auto" w:fill="9CC2E5" w:themeFill="accent1" w:themeFillTint="99"/>
              </w:rPr>
              <w:t>Üyelerin Görev Süresi: 2 yıl- Görev Bitiş Tarihi:24.06.2027</w:t>
            </w:r>
          </w:p>
        </w:tc>
      </w:tr>
      <w:tr w:rsidR="00F85C59" w:rsidRPr="009D6B52" w14:paraId="77DD6D08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412671E9" w14:textId="77777777" w:rsidR="00F85C59" w:rsidRPr="00CE444A" w:rsidRDefault="00F85C59" w:rsidP="001322FA">
            <w:pPr>
              <w:spacing w:line="360" w:lineRule="auto"/>
              <w:jc w:val="both"/>
              <w:rPr>
                <w:bCs/>
                <w:color w:val="000000" w:themeColor="text1"/>
                <w:sz w:val="20"/>
                <w:szCs w:val="20"/>
              </w:rPr>
            </w:pPr>
            <w:r w:rsidRPr="00CE444A">
              <w:rPr>
                <w:sz w:val="20"/>
                <w:szCs w:val="20"/>
              </w:rPr>
              <w:t xml:space="preserve">Doç. Dr. </w:t>
            </w:r>
            <w:r w:rsidRPr="00CE444A">
              <w:rPr>
                <w:bCs/>
                <w:sz w:val="20"/>
                <w:szCs w:val="20"/>
              </w:rPr>
              <w:t xml:space="preserve">Emine ARIKAN </w:t>
            </w:r>
            <w:r w:rsidRPr="00CE444A">
              <w:rPr>
                <w:bCs/>
                <w:color w:val="000000" w:themeColor="text1"/>
                <w:sz w:val="20"/>
                <w:szCs w:val="20"/>
              </w:rPr>
              <w:t>(</w:t>
            </w:r>
            <w:r w:rsidRPr="00CE444A">
              <w:rPr>
                <w:bCs/>
                <w:sz w:val="20"/>
                <w:szCs w:val="20"/>
              </w:rPr>
              <w:t>Hemşirelik Bölüm)</w:t>
            </w:r>
          </w:p>
          <w:p w14:paraId="5A292781" w14:textId="0EF0EB42" w:rsidR="006446DA" w:rsidRPr="00224E4E" w:rsidRDefault="00F85C59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CE444A">
              <w:rPr>
                <w:sz w:val="20"/>
                <w:szCs w:val="20"/>
              </w:rPr>
              <w:t xml:space="preserve">Doç. Dr. </w:t>
            </w:r>
            <w:proofErr w:type="spellStart"/>
            <w:r w:rsidRPr="00CE444A">
              <w:rPr>
                <w:sz w:val="20"/>
                <w:szCs w:val="20"/>
              </w:rPr>
              <w:t>Kızbes</w:t>
            </w:r>
            <w:proofErr w:type="spellEnd"/>
            <w:r w:rsidRPr="00CE444A">
              <w:rPr>
                <w:sz w:val="20"/>
                <w:szCs w:val="20"/>
              </w:rPr>
              <w:t xml:space="preserve"> Meral KILIÇ </w:t>
            </w:r>
            <w:r w:rsidRPr="00CE444A">
              <w:rPr>
                <w:bCs/>
                <w:sz w:val="20"/>
                <w:szCs w:val="20"/>
              </w:rPr>
              <w:t>(Çocuk Gelişimi Bölümü)</w:t>
            </w:r>
          </w:p>
        </w:tc>
      </w:tr>
      <w:tr w:rsidR="002915C3" w:rsidRPr="009D6B52" w14:paraId="5EC61B48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4E123EB9" w14:textId="77777777" w:rsidR="002915C3" w:rsidRPr="00036F63" w:rsidRDefault="00F85C59" w:rsidP="001322FA">
            <w:pPr>
              <w:spacing w:line="360" w:lineRule="auto"/>
              <w:jc w:val="both"/>
              <w:rPr>
                <w:b/>
                <w:bCs/>
                <w:sz w:val="22"/>
                <w:szCs w:val="22"/>
              </w:rPr>
            </w:pPr>
            <w:r w:rsidRPr="00036F63">
              <w:rPr>
                <w:b/>
                <w:bCs/>
                <w:sz w:val="22"/>
                <w:szCs w:val="22"/>
              </w:rPr>
              <w:t>FARABİ BİRİM KOORDİNATÖRÜ</w:t>
            </w:r>
          </w:p>
          <w:p w14:paraId="6C10E24A" w14:textId="0F6E5452" w:rsidR="006446DA" w:rsidRPr="00224E4E" w:rsidRDefault="006446DA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036F63">
              <w:rPr>
                <w:b/>
                <w:bCs/>
                <w:sz w:val="22"/>
                <w:szCs w:val="22"/>
              </w:rPr>
              <w:t>Üyelerin Görev Süresi: 2 yıl- Görev Bitiş Tarihi:24.06.2027</w:t>
            </w:r>
          </w:p>
        </w:tc>
      </w:tr>
      <w:tr w:rsidR="00F85C59" w:rsidRPr="009D6B52" w14:paraId="31966398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4F0F8D3E" w14:textId="77777777" w:rsidR="00F85C59" w:rsidRPr="00CE444A" w:rsidRDefault="00F85C59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CE444A">
              <w:rPr>
                <w:sz w:val="20"/>
                <w:szCs w:val="20"/>
              </w:rPr>
              <w:t xml:space="preserve">Doç. Dr. </w:t>
            </w:r>
            <w:r w:rsidRPr="00CE444A">
              <w:rPr>
                <w:bCs/>
                <w:sz w:val="20"/>
                <w:szCs w:val="20"/>
              </w:rPr>
              <w:t>Emine ARIKAN (Hemşirelik Bölümü)</w:t>
            </w:r>
          </w:p>
          <w:p w14:paraId="63B854B4" w14:textId="4B7DFD6C" w:rsidR="006446DA" w:rsidRPr="001322FA" w:rsidRDefault="00F85C59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CE444A">
              <w:rPr>
                <w:sz w:val="20"/>
                <w:szCs w:val="20"/>
              </w:rPr>
              <w:t xml:space="preserve">Doç. Dr. </w:t>
            </w:r>
            <w:r w:rsidRPr="00CE444A">
              <w:rPr>
                <w:bCs/>
                <w:sz w:val="20"/>
                <w:szCs w:val="20"/>
              </w:rPr>
              <w:t>Yeşim YURDAKUL (Çocuk Gelişimi Bölümü</w:t>
            </w:r>
            <w:r>
              <w:rPr>
                <w:bCs/>
                <w:sz w:val="20"/>
                <w:szCs w:val="20"/>
              </w:rPr>
              <w:t>)</w:t>
            </w:r>
          </w:p>
        </w:tc>
      </w:tr>
      <w:tr w:rsidR="006F1B13" w:rsidRPr="009D6B52" w14:paraId="18379CE8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4012A78D" w14:textId="6A165495" w:rsidR="00F612E2" w:rsidRPr="00036F63" w:rsidRDefault="006F1B13" w:rsidP="001322FA">
            <w:pPr>
              <w:tabs>
                <w:tab w:val="num" w:pos="720"/>
              </w:tabs>
              <w:spacing w:line="360" w:lineRule="auto"/>
              <w:jc w:val="both"/>
              <w:rPr>
                <w:b/>
                <w:bCs/>
                <w:sz w:val="22"/>
                <w:szCs w:val="22"/>
              </w:rPr>
            </w:pPr>
            <w:r w:rsidRPr="00036F63">
              <w:rPr>
                <w:b/>
                <w:bCs/>
                <w:sz w:val="22"/>
                <w:szCs w:val="22"/>
              </w:rPr>
              <w:t xml:space="preserve">BİRİM DERS KOORDİNATÖRLÜĞÜ </w:t>
            </w:r>
          </w:p>
          <w:p w14:paraId="485C4E60" w14:textId="3425AD53" w:rsidR="00F612E2" w:rsidRPr="009D6B52" w:rsidRDefault="00EB57A1" w:rsidP="001322FA">
            <w:pPr>
              <w:tabs>
                <w:tab w:val="num" w:pos="720"/>
              </w:tabs>
              <w:spacing w:line="360" w:lineRule="auto"/>
              <w:jc w:val="both"/>
              <w:rPr>
                <w:b/>
                <w:bCs/>
                <w:sz w:val="20"/>
                <w:szCs w:val="20"/>
              </w:rPr>
            </w:pPr>
            <w:r w:rsidRPr="00036F63">
              <w:rPr>
                <w:b/>
                <w:bCs/>
                <w:sz w:val="22"/>
                <w:szCs w:val="22"/>
              </w:rPr>
              <w:t xml:space="preserve">Üyelerin Görev Süresi: </w:t>
            </w:r>
            <w:r w:rsidR="00F612E2" w:rsidRPr="00036F63">
              <w:rPr>
                <w:b/>
                <w:bCs/>
                <w:sz w:val="22"/>
                <w:szCs w:val="22"/>
              </w:rPr>
              <w:t>Bölüm başkanının görevi sona erdiğinde</w:t>
            </w:r>
          </w:p>
        </w:tc>
      </w:tr>
      <w:tr w:rsidR="006F1B13" w:rsidRPr="009D6B52" w14:paraId="3E42B7C6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288B3691" w14:textId="77777777" w:rsidR="006F1B13" w:rsidRPr="009D6B52" w:rsidRDefault="006F1B13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9D6B52">
              <w:rPr>
                <w:bCs/>
                <w:sz w:val="20"/>
                <w:szCs w:val="20"/>
              </w:rPr>
              <w:t xml:space="preserve">Doç. Dr. </w:t>
            </w:r>
            <w:proofErr w:type="gramStart"/>
            <w:r w:rsidRPr="009D6B52">
              <w:rPr>
                <w:bCs/>
                <w:sz w:val="20"/>
                <w:szCs w:val="20"/>
              </w:rPr>
              <w:t>Adem</w:t>
            </w:r>
            <w:proofErr w:type="gramEnd"/>
            <w:r w:rsidRPr="009D6B52">
              <w:rPr>
                <w:bCs/>
                <w:sz w:val="20"/>
                <w:szCs w:val="20"/>
              </w:rPr>
              <w:t xml:space="preserve"> SÜMEN (Hemşirelik Bölümü)</w:t>
            </w:r>
          </w:p>
          <w:p w14:paraId="7FB91AAF" w14:textId="77777777" w:rsidR="006F1B13" w:rsidRPr="009D6B52" w:rsidRDefault="006F1B13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sz w:val="20"/>
                <w:szCs w:val="20"/>
              </w:rPr>
              <w:t>Doç. Dr.</w:t>
            </w:r>
            <w:r>
              <w:rPr>
                <w:sz w:val="20"/>
                <w:szCs w:val="20"/>
              </w:rPr>
              <w:t xml:space="preserve"> </w:t>
            </w:r>
            <w:r w:rsidRPr="009D6B52">
              <w:rPr>
                <w:bCs/>
                <w:sz w:val="20"/>
                <w:szCs w:val="20"/>
              </w:rPr>
              <w:t>Yeşim YURDAKUL (Çocuk Gelişimi Bölümü)</w:t>
            </w:r>
          </w:p>
          <w:p w14:paraId="7B41ACBF" w14:textId="77777777" w:rsidR="006F1B13" w:rsidRPr="009D6B52" w:rsidRDefault="006F1B13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9D6B52">
              <w:rPr>
                <w:bCs/>
                <w:sz w:val="20"/>
                <w:szCs w:val="20"/>
              </w:rPr>
              <w:t>Betül KARAGÜNLÜ (Öğrenci İşler Personeli)</w:t>
            </w:r>
          </w:p>
          <w:p w14:paraId="218D2149" w14:textId="3B6FE5C9" w:rsidR="006446DA" w:rsidRPr="009D6B52" w:rsidRDefault="006F1B13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9D6B52">
              <w:rPr>
                <w:bCs/>
                <w:sz w:val="20"/>
                <w:szCs w:val="20"/>
              </w:rPr>
              <w:t>Onur ÇAM (Öğrenci İşler Personeli)</w:t>
            </w:r>
          </w:p>
        </w:tc>
      </w:tr>
      <w:tr w:rsidR="006F1B13" w:rsidRPr="009D6B52" w14:paraId="6782810E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4ABD9ED0" w14:textId="56F2654E" w:rsidR="00C617B1" w:rsidRPr="00036F63" w:rsidRDefault="006F1B13" w:rsidP="001322FA">
            <w:pPr>
              <w:spacing w:line="360" w:lineRule="auto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036F63">
              <w:rPr>
                <w:b/>
                <w:bCs/>
                <w:color w:val="000000" w:themeColor="text1"/>
                <w:sz w:val="22"/>
                <w:szCs w:val="22"/>
              </w:rPr>
              <w:t>TOPLUMSAL DESTEK PROJELERİ KOORDİNATÖRÜ</w:t>
            </w:r>
          </w:p>
        </w:tc>
      </w:tr>
      <w:tr w:rsidR="006F1B13" w:rsidRPr="009D6B52" w14:paraId="5EF7906D" w14:textId="77777777" w:rsidTr="001322FA">
        <w:trPr>
          <w:trHeight w:val="734"/>
        </w:trPr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149DDAB8" w14:textId="77777777" w:rsidR="006F1B13" w:rsidRPr="005B2545" w:rsidRDefault="006F1B13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5B2545">
              <w:rPr>
                <w:sz w:val="20"/>
                <w:szCs w:val="20"/>
              </w:rPr>
              <w:t xml:space="preserve">Doç. Dr. </w:t>
            </w:r>
            <w:r w:rsidRPr="005B2545">
              <w:rPr>
                <w:bCs/>
                <w:sz w:val="20"/>
                <w:szCs w:val="20"/>
              </w:rPr>
              <w:t>Emine ARIKAN (Başkan)</w:t>
            </w:r>
          </w:p>
          <w:p w14:paraId="06DC7626" w14:textId="10530873" w:rsidR="006F1B13" w:rsidRPr="005B2545" w:rsidRDefault="00CC4B49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5B2545">
              <w:rPr>
                <w:bCs/>
                <w:sz w:val="20"/>
                <w:szCs w:val="20"/>
              </w:rPr>
              <w:t xml:space="preserve">Doç. Dr. </w:t>
            </w:r>
            <w:proofErr w:type="spellStart"/>
            <w:r w:rsidRPr="005B2545">
              <w:rPr>
                <w:sz w:val="20"/>
                <w:szCs w:val="20"/>
              </w:rPr>
              <w:t>Kızbes</w:t>
            </w:r>
            <w:proofErr w:type="spellEnd"/>
            <w:r w:rsidRPr="005B2545">
              <w:rPr>
                <w:sz w:val="20"/>
                <w:szCs w:val="20"/>
              </w:rPr>
              <w:t xml:space="preserve"> Meral KILIÇ</w:t>
            </w:r>
            <w:r w:rsidR="006F1B13" w:rsidRPr="005B2545">
              <w:rPr>
                <w:bCs/>
                <w:sz w:val="20"/>
                <w:szCs w:val="20"/>
              </w:rPr>
              <w:t xml:space="preserve"> (Çocuk Gelişimi Bölümü)</w:t>
            </w:r>
          </w:p>
          <w:p w14:paraId="7DEE5FAD" w14:textId="77777777" w:rsidR="00CC4B49" w:rsidRPr="005B2545" w:rsidRDefault="00CC4B49" w:rsidP="00CC4B49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5B2545">
              <w:rPr>
                <w:sz w:val="20"/>
                <w:szCs w:val="20"/>
              </w:rPr>
              <w:t xml:space="preserve">Doç. Dr. </w:t>
            </w:r>
            <w:r w:rsidRPr="005B2545">
              <w:rPr>
                <w:bCs/>
                <w:sz w:val="20"/>
                <w:szCs w:val="20"/>
              </w:rPr>
              <w:t>Yeşim YURDAKUL (Çocuk Gelişimi Bölümü)</w:t>
            </w:r>
          </w:p>
          <w:p w14:paraId="7A455024" w14:textId="0928F25B" w:rsidR="00CC4B49" w:rsidRPr="005B2545" w:rsidRDefault="00CC4B49" w:rsidP="00CC4B49">
            <w:pPr>
              <w:spacing w:line="360" w:lineRule="auto"/>
              <w:jc w:val="both"/>
              <w:rPr>
                <w:sz w:val="20"/>
                <w:szCs w:val="20"/>
              </w:rPr>
            </w:pPr>
            <w:r w:rsidRPr="005B2545">
              <w:rPr>
                <w:sz w:val="20"/>
                <w:szCs w:val="20"/>
              </w:rPr>
              <w:t xml:space="preserve">Doç. Dr. Utku BEYAZIT </w:t>
            </w:r>
            <w:r w:rsidRPr="005B2545">
              <w:rPr>
                <w:bCs/>
                <w:sz w:val="20"/>
                <w:szCs w:val="20"/>
              </w:rPr>
              <w:t>(Çocuk Gelişimi Bölümü)</w:t>
            </w:r>
          </w:p>
          <w:p w14:paraId="52AD5736" w14:textId="4280F462" w:rsidR="006F1B13" w:rsidRPr="00CC4B49" w:rsidRDefault="00CC4B49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5B2545">
              <w:rPr>
                <w:bCs/>
                <w:sz w:val="20"/>
                <w:szCs w:val="20"/>
              </w:rPr>
              <w:t>Öğr. Gör. Dr. Bahar AKSOY</w:t>
            </w:r>
            <w:r w:rsidR="00A6296F" w:rsidRPr="005B2545">
              <w:rPr>
                <w:bCs/>
                <w:sz w:val="20"/>
                <w:szCs w:val="20"/>
              </w:rPr>
              <w:t xml:space="preserve"> (Hemşirelik Bölümü)</w:t>
            </w:r>
          </w:p>
        </w:tc>
      </w:tr>
      <w:tr w:rsidR="006F1B13" w:rsidRPr="009D6B52" w14:paraId="450DF6F7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7111704C" w14:textId="081837F1" w:rsidR="006F1B13" w:rsidRPr="00036F63" w:rsidRDefault="006F1B13" w:rsidP="001322FA">
            <w:pPr>
              <w:spacing w:line="360" w:lineRule="auto"/>
              <w:jc w:val="both"/>
              <w:rPr>
                <w:bCs/>
                <w:sz w:val="22"/>
                <w:szCs w:val="22"/>
              </w:rPr>
            </w:pPr>
            <w:r w:rsidRPr="00036F63">
              <w:rPr>
                <w:b/>
                <w:bCs/>
                <w:color w:val="000000" w:themeColor="text1"/>
                <w:sz w:val="22"/>
                <w:szCs w:val="22"/>
              </w:rPr>
              <w:t>BİRİM RİSK KOORDİNATÖRÜ</w:t>
            </w:r>
          </w:p>
        </w:tc>
      </w:tr>
      <w:tr w:rsidR="006F1B13" w:rsidRPr="009D6B52" w14:paraId="4A39EBCC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14CAFC33" w14:textId="11D1E376" w:rsidR="006F1B13" w:rsidRPr="00224E4E" w:rsidRDefault="006F1B13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sz w:val="20"/>
                <w:szCs w:val="20"/>
              </w:rPr>
              <w:t>Doç. Dr.</w:t>
            </w:r>
            <w:r>
              <w:rPr>
                <w:sz w:val="20"/>
                <w:szCs w:val="20"/>
              </w:rPr>
              <w:t xml:space="preserve"> </w:t>
            </w:r>
            <w:r w:rsidRPr="009D6B52">
              <w:rPr>
                <w:bCs/>
                <w:sz w:val="20"/>
                <w:szCs w:val="20"/>
              </w:rPr>
              <w:t>Emine ARIKAN</w:t>
            </w:r>
          </w:p>
        </w:tc>
      </w:tr>
      <w:tr w:rsidR="004738BD" w:rsidRPr="009D6B52" w14:paraId="6CCC35D3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4B083" w:themeFill="accent2" w:themeFillTint="99"/>
          </w:tcPr>
          <w:p w14:paraId="66F55509" w14:textId="2D31F6E6" w:rsidR="004738BD" w:rsidRPr="00036F63" w:rsidRDefault="004738BD" w:rsidP="001322FA">
            <w:pPr>
              <w:spacing w:line="360" w:lineRule="auto"/>
              <w:jc w:val="both"/>
              <w:rPr>
                <w:b/>
                <w:bCs/>
                <w:sz w:val="22"/>
                <w:szCs w:val="22"/>
              </w:rPr>
            </w:pPr>
            <w:r w:rsidRPr="00036F63">
              <w:rPr>
                <w:b/>
                <w:bCs/>
                <w:sz w:val="22"/>
                <w:szCs w:val="22"/>
              </w:rPr>
              <w:t>KURULLAR</w:t>
            </w:r>
          </w:p>
        </w:tc>
      </w:tr>
      <w:tr w:rsidR="006F1B13" w:rsidRPr="009D6B52" w14:paraId="5EEF3242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5C6662F5" w14:textId="49E293F0" w:rsidR="006F1B13" w:rsidRPr="00036F63" w:rsidRDefault="006F1B13" w:rsidP="001322FA">
            <w:pPr>
              <w:spacing w:line="360" w:lineRule="auto"/>
              <w:jc w:val="both"/>
              <w:rPr>
                <w:b/>
                <w:bCs/>
                <w:sz w:val="22"/>
                <w:szCs w:val="22"/>
              </w:rPr>
            </w:pPr>
            <w:r w:rsidRPr="00036F63">
              <w:rPr>
                <w:b/>
                <w:bCs/>
                <w:color w:val="000000" w:themeColor="text1"/>
                <w:sz w:val="22"/>
                <w:szCs w:val="22"/>
              </w:rPr>
              <w:t>KARİYER MERKEZİ TEMSİLCİLİĞİ</w:t>
            </w:r>
            <w:r w:rsidR="00014447" w:rsidRPr="00036F63">
              <w:rPr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</w:p>
        </w:tc>
      </w:tr>
      <w:tr w:rsidR="006F1B13" w:rsidRPr="009D6B52" w14:paraId="46A19BA5" w14:textId="77777777" w:rsidTr="001322FA">
        <w:tc>
          <w:tcPr>
            <w:tcW w:w="9923" w:type="dxa"/>
            <w:gridSpan w:val="5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19680557" w14:textId="56D2E029" w:rsidR="006F1B13" w:rsidRPr="007D21F3" w:rsidRDefault="006F1B13" w:rsidP="001322FA">
            <w:pPr>
              <w:spacing w:line="360" w:lineRule="auto"/>
              <w:jc w:val="both"/>
              <w:rPr>
                <w:b/>
                <w:bCs/>
                <w:sz w:val="20"/>
                <w:szCs w:val="20"/>
              </w:rPr>
            </w:pPr>
            <w:r w:rsidRPr="007D21F3">
              <w:rPr>
                <w:bCs/>
                <w:color w:val="000000" w:themeColor="text1"/>
                <w:sz w:val="20"/>
                <w:szCs w:val="20"/>
              </w:rPr>
              <w:t xml:space="preserve">Doç. Dr. </w:t>
            </w:r>
            <w:proofErr w:type="gramStart"/>
            <w:r w:rsidRPr="007D21F3">
              <w:rPr>
                <w:bCs/>
                <w:color w:val="000000" w:themeColor="text1"/>
                <w:sz w:val="20"/>
                <w:szCs w:val="20"/>
              </w:rPr>
              <w:t>Adem</w:t>
            </w:r>
            <w:proofErr w:type="gramEnd"/>
            <w:r w:rsidRPr="007D21F3">
              <w:rPr>
                <w:bCs/>
                <w:color w:val="000000" w:themeColor="text1"/>
                <w:sz w:val="20"/>
                <w:szCs w:val="20"/>
              </w:rPr>
              <w:t xml:space="preserve"> SÜMEN </w:t>
            </w:r>
          </w:p>
        </w:tc>
      </w:tr>
      <w:tr w:rsidR="003C5BA4" w:rsidRPr="009D6B52" w14:paraId="24F65291" w14:textId="77777777" w:rsidTr="001322FA">
        <w:trPr>
          <w:gridBefore w:val="1"/>
          <w:wBefore w:w="10" w:type="dxa"/>
          <w:trHeight w:val="257"/>
        </w:trPr>
        <w:tc>
          <w:tcPr>
            <w:tcW w:w="9913" w:type="dxa"/>
            <w:gridSpan w:val="4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1D88D23E" w14:textId="405A4CC9" w:rsidR="003C5BA4" w:rsidRPr="00036F63" w:rsidRDefault="003C5BA4" w:rsidP="001322FA">
            <w:pPr>
              <w:tabs>
                <w:tab w:val="left" w:pos="5292"/>
              </w:tabs>
              <w:spacing w:line="360" w:lineRule="auto"/>
              <w:jc w:val="both"/>
              <w:rPr>
                <w:b/>
                <w:bCs/>
                <w:sz w:val="22"/>
                <w:szCs w:val="22"/>
              </w:rPr>
            </w:pPr>
            <w:r w:rsidRPr="00036F63">
              <w:rPr>
                <w:b/>
                <w:bCs/>
                <w:sz w:val="22"/>
                <w:szCs w:val="22"/>
              </w:rPr>
              <w:t xml:space="preserve">ACİL </w:t>
            </w:r>
            <w:r w:rsidR="0007572A" w:rsidRPr="00036F63">
              <w:rPr>
                <w:b/>
                <w:bCs/>
                <w:sz w:val="22"/>
                <w:szCs w:val="22"/>
              </w:rPr>
              <w:t>YARDIM-</w:t>
            </w:r>
            <w:r w:rsidRPr="00036F63">
              <w:rPr>
                <w:b/>
                <w:bCs/>
                <w:sz w:val="22"/>
                <w:szCs w:val="22"/>
              </w:rPr>
              <w:t xml:space="preserve"> AFET YÖNETİMİ EKİBİ</w:t>
            </w:r>
            <w:r w:rsidR="00014447" w:rsidRPr="00036F63">
              <w:rPr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 w:rsidR="00EB57A1" w:rsidRPr="00036F63">
              <w:rPr>
                <w:b/>
                <w:bCs/>
                <w:color w:val="000000" w:themeColor="text1"/>
                <w:sz w:val="22"/>
                <w:szCs w:val="22"/>
              </w:rPr>
              <w:tab/>
            </w:r>
          </w:p>
        </w:tc>
      </w:tr>
      <w:tr w:rsidR="003C5BA4" w:rsidRPr="009D6B52" w14:paraId="2044D031" w14:textId="77777777" w:rsidTr="001322FA">
        <w:trPr>
          <w:gridBefore w:val="1"/>
          <w:wBefore w:w="10" w:type="dxa"/>
          <w:trHeight w:val="354"/>
        </w:trPr>
        <w:tc>
          <w:tcPr>
            <w:tcW w:w="2518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18CA4771" w14:textId="77777777" w:rsidR="003C5BA4" w:rsidRPr="009D6B52" w:rsidRDefault="003C5BA4" w:rsidP="001322FA">
            <w:pPr>
              <w:tabs>
                <w:tab w:val="num" w:pos="720"/>
              </w:tabs>
              <w:spacing w:line="360" w:lineRule="auto"/>
              <w:rPr>
                <w:b/>
                <w:bCs/>
                <w:sz w:val="20"/>
                <w:szCs w:val="20"/>
              </w:rPr>
            </w:pPr>
            <w:r w:rsidRPr="009D6B52">
              <w:rPr>
                <w:b/>
                <w:bCs/>
                <w:sz w:val="20"/>
                <w:szCs w:val="20"/>
              </w:rPr>
              <w:t>Acil Durum Yöneticisi</w:t>
            </w:r>
          </w:p>
        </w:tc>
        <w:tc>
          <w:tcPr>
            <w:tcW w:w="7395" w:type="dxa"/>
            <w:gridSpan w:val="3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23236776" w14:textId="10B9C092" w:rsidR="003C5BA4" w:rsidRPr="00224E4E" w:rsidRDefault="00C04311" w:rsidP="001322FA">
            <w:pPr>
              <w:spacing w:line="360" w:lineRule="auto"/>
              <w:contextualSpacing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>D</w:t>
            </w:r>
            <w:r w:rsidR="00FE4D54" w:rsidRPr="00224E4E">
              <w:rPr>
                <w:bCs/>
                <w:sz w:val="20"/>
                <w:szCs w:val="20"/>
              </w:rPr>
              <w:t xml:space="preserve">oç. Dr. </w:t>
            </w:r>
            <w:r w:rsidR="00B1425C" w:rsidRPr="00224E4E">
              <w:rPr>
                <w:bCs/>
                <w:sz w:val="20"/>
                <w:szCs w:val="20"/>
              </w:rPr>
              <w:t>Aysun ÜNAL</w:t>
            </w:r>
            <w:r w:rsidR="00E00D0C" w:rsidRPr="00224E4E">
              <w:rPr>
                <w:bCs/>
                <w:sz w:val="20"/>
                <w:szCs w:val="20"/>
              </w:rPr>
              <w:t xml:space="preserve"> </w:t>
            </w:r>
            <w:r w:rsidR="003B686B" w:rsidRPr="00224E4E">
              <w:rPr>
                <w:bCs/>
                <w:sz w:val="20"/>
                <w:szCs w:val="20"/>
              </w:rPr>
              <w:t xml:space="preserve">(Personel İşlerinden Sorumlu Dekan Yardımcısı) </w:t>
            </w:r>
          </w:p>
        </w:tc>
      </w:tr>
      <w:tr w:rsidR="003C5BA4" w:rsidRPr="009D6B52" w14:paraId="77519C99" w14:textId="77777777" w:rsidTr="001322FA">
        <w:trPr>
          <w:gridBefore w:val="1"/>
          <w:wBefore w:w="10" w:type="dxa"/>
          <w:trHeight w:val="268"/>
        </w:trPr>
        <w:tc>
          <w:tcPr>
            <w:tcW w:w="2518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0AF3B5BB" w14:textId="77777777" w:rsidR="003C5BA4" w:rsidRPr="009D6B52" w:rsidRDefault="003C5BA4" w:rsidP="001322FA">
            <w:pPr>
              <w:tabs>
                <w:tab w:val="num" w:pos="720"/>
              </w:tabs>
              <w:spacing w:line="360" w:lineRule="auto"/>
              <w:rPr>
                <w:b/>
                <w:bCs/>
                <w:sz w:val="20"/>
                <w:szCs w:val="20"/>
              </w:rPr>
            </w:pPr>
            <w:r w:rsidRPr="009D6B52">
              <w:rPr>
                <w:b/>
                <w:bCs/>
                <w:sz w:val="20"/>
                <w:szCs w:val="20"/>
              </w:rPr>
              <w:t xml:space="preserve">Yangın Söndürme ve Kurtarma Ekibi </w:t>
            </w:r>
          </w:p>
        </w:tc>
        <w:tc>
          <w:tcPr>
            <w:tcW w:w="7395" w:type="dxa"/>
            <w:gridSpan w:val="3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39FE5390" w14:textId="77777777" w:rsidR="003C5BA4" w:rsidRPr="009D6B52" w:rsidRDefault="003C5BA4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9D6B52">
              <w:rPr>
                <w:bCs/>
                <w:color w:val="000000" w:themeColor="text1"/>
                <w:sz w:val="20"/>
                <w:szCs w:val="20"/>
              </w:rPr>
              <w:t>Araş. Gör. Ayşe Gül AYDIN</w:t>
            </w:r>
          </w:p>
          <w:p w14:paraId="6CD89DEA" w14:textId="77777777" w:rsidR="003C5BA4" w:rsidRPr="009D6B52" w:rsidRDefault="003C5BA4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9D6B52">
              <w:rPr>
                <w:bCs/>
                <w:sz w:val="20"/>
                <w:szCs w:val="20"/>
              </w:rPr>
              <w:t>Fakülte Sekreteri Nadir CEYLAN</w:t>
            </w:r>
          </w:p>
          <w:p w14:paraId="4D2F1BB5" w14:textId="77777777" w:rsidR="003C5BA4" w:rsidRPr="009D6B52" w:rsidRDefault="003C5BA4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9D6B52">
              <w:rPr>
                <w:bCs/>
                <w:sz w:val="20"/>
                <w:szCs w:val="20"/>
              </w:rPr>
              <w:lastRenderedPageBreak/>
              <w:t xml:space="preserve">İdari Mali İşler Personeli Hamide SONGUR </w:t>
            </w:r>
          </w:p>
          <w:p w14:paraId="2346D8C8" w14:textId="4C6B3991" w:rsidR="003C5BA4" w:rsidRPr="009D6B52" w:rsidRDefault="003C5BA4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9D6B52">
              <w:rPr>
                <w:bCs/>
                <w:sz w:val="20"/>
                <w:szCs w:val="20"/>
              </w:rPr>
              <w:t xml:space="preserve">Öğrenci İşleri Personeli Betül </w:t>
            </w:r>
            <w:r w:rsidR="00D81872" w:rsidRPr="009D6B52">
              <w:rPr>
                <w:bCs/>
                <w:sz w:val="20"/>
                <w:szCs w:val="20"/>
              </w:rPr>
              <w:t>KARAGÜNLÜ</w:t>
            </w:r>
          </w:p>
          <w:p w14:paraId="6FF724F4" w14:textId="77777777" w:rsidR="003C5BA4" w:rsidRPr="009D6B52" w:rsidRDefault="003C5BA4" w:rsidP="001322FA">
            <w:pPr>
              <w:spacing w:line="360" w:lineRule="auto"/>
              <w:jc w:val="both"/>
              <w:rPr>
                <w:sz w:val="20"/>
                <w:szCs w:val="20"/>
              </w:rPr>
            </w:pPr>
            <w:r w:rsidRPr="009D6B52">
              <w:rPr>
                <w:sz w:val="20"/>
                <w:szCs w:val="20"/>
              </w:rPr>
              <w:t>Teknisyen Hasan ACARLI</w:t>
            </w:r>
          </w:p>
        </w:tc>
      </w:tr>
      <w:tr w:rsidR="003C5BA4" w:rsidRPr="009D6B52" w14:paraId="59130A7E" w14:textId="77777777" w:rsidTr="001322FA">
        <w:trPr>
          <w:gridBefore w:val="1"/>
          <w:wBefore w:w="10" w:type="dxa"/>
          <w:trHeight w:val="844"/>
        </w:trPr>
        <w:tc>
          <w:tcPr>
            <w:tcW w:w="2518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10F19272" w14:textId="77777777" w:rsidR="003C5BA4" w:rsidRPr="009D6B52" w:rsidRDefault="003C5BA4" w:rsidP="001322FA">
            <w:pPr>
              <w:tabs>
                <w:tab w:val="num" w:pos="720"/>
              </w:tabs>
              <w:spacing w:line="360" w:lineRule="auto"/>
              <w:rPr>
                <w:b/>
                <w:bCs/>
                <w:sz w:val="20"/>
                <w:szCs w:val="20"/>
              </w:rPr>
            </w:pPr>
            <w:r w:rsidRPr="009D6B52">
              <w:rPr>
                <w:b/>
                <w:bCs/>
                <w:sz w:val="20"/>
                <w:szCs w:val="20"/>
              </w:rPr>
              <w:lastRenderedPageBreak/>
              <w:t>Koruma Ekibi</w:t>
            </w:r>
          </w:p>
        </w:tc>
        <w:tc>
          <w:tcPr>
            <w:tcW w:w="7395" w:type="dxa"/>
            <w:gridSpan w:val="3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75150746" w14:textId="1D615F2E" w:rsidR="003C5BA4" w:rsidRPr="009D6B52" w:rsidRDefault="00C04311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9D6B52">
              <w:rPr>
                <w:bCs/>
                <w:color w:val="000000" w:themeColor="text1"/>
                <w:sz w:val="20"/>
                <w:szCs w:val="20"/>
              </w:rPr>
              <w:t xml:space="preserve">Doç. Dr. </w:t>
            </w:r>
            <w:r w:rsidR="003C5BA4" w:rsidRPr="009D6B52">
              <w:rPr>
                <w:bCs/>
                <w:sz w:val="20"/>
                <w:szCs w:val="20"/>
              </w:rPr>
              <w:t xml:space="preserve">Gamze </w:t>
            </w:r>
            <w:r w:rsidR="00DA0409" w:rsidRPr="009D6B52">
              <w:rPr>
                <w:bCs/>
                <w:sz w:val="20"/>
                <w:szCs w:val="20"/>
              </w:rPr>
              <w:t>YAVAŞ</w:t>
            </w:r>
          </w:p>
          <w:p w14:paraId="42C4FA8C" w14:textId="54BBB39C" w:rsidR="003C5BA4" w:rsidRPr="009D6B52" w:rsidRDefault="00224E4E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224E4E">
              <w:rPr>
                <w:sz w:val="20"/>
                <w:szCs w:val="20"/>
              </w:rPr>
              <w:t>Doç. Dr.</w:t>
            </w:r>
            <w:r>
              <w:rPr>
                <w:sz w:val="20"/>
                <w:szCs w:val="20"/>
              </w:rPr>
              <w:t xml:space="preserve"> </w:t>
            </w:r>
            <w:r w:rsidR="003C5BA4" w:rsidRPr="009D6B52">
              <w:rPr>
                <w:bCs/>
                <w:sz w:val="20"/>
                <w:szCs w:val="20"/>
              </w:rPr>
              <w:t xml:space="preserve">Emine </w:t>
            </w:r>
            <w:r w:rsidR="001C15FB" w:rsidRPr="009D6B52">
              <w:rPr>
                <w:bCs/>
                <w:sz w:val="20"/>
                <w:szCs w:val="20"/>
              </w:rPr>
              <w:t>ARIKAN</w:t>
            </w:r>
          </w:p>
          <w:p w14:paraId="19CC98EA" w14:textId="27E46402" w:rsidR="0005551B" w:rsidRPr="009D6B52" w:rsidRDefault="003C5BA4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9D6B52">
              <w:rPr>
                <w:bCs/>
                <w:sz w:val="20"/>
                <w:szCs w:val="20"/>
              </w:rPr>
              <w:t>Öğr. Gör. Ülkü ÖZER ARSLAN</w:t>
            </w:r>
          </w:p>
        </w:tc>
      </w:tr>
      <w:tr w:rsidR="003C5BA4" w:rsidRPr="009D6B52" w14:paraId="3066CD3D" w14:textId="77777777" w:rsidTr="001322FA">
        <w:trPr>
          <w:gridBefore w:val="1"/>
          <w:wBefore w:w="10" w:type="dxa"/>
          <w:trHeight w:val="817"/>
        </w:trPr>
        <w:tc>
          <w:tcPr>
            <w:tcW w:w="2518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4A867A89" w14:textId="77777777" w:rsidR="003C5BA4" w:rsidRPr="009D6B52" w:rsidRDefault="003C5BA4" w:rsidP="001322FA">
            <w:pPr>
              <w:tabs>
                <w:tab w:val="num" w:pos="720"/>
              </w:tabs>
              <w:spacing w:line="360" w:lineRule="auto"/>
              <w:rPr>
                <w:b/>
                <w:bCs/>
                <w:sz w:val="20"/>
                <w:szCs w:val="20"/>
              </w:rPr>
            </w:pPr>
            <w:r w:rsidRPr="009D6B52">
              <w:rPr>
                <w:b/>
                <w:bCs/>
                <w:sz w:val="20"/>
                <w:szCs w:val="20"/>
              </w:rPr>
              <w:t>İlk Yardım Ekibi</w:t>
            </w:r>
          </w:p>
          <w:p w14:paraId="2417AFCA" w14:textId="77777777" w:rsidR="003C5BA4" w:rsidRPr="009D6B52" w:rsidRDefault="003C5BA4" w:rsidP="001322FA">
            <w:pPr>
              <w:tabs>
                <w:tab w:val="num" w:pos="720"/>
              </w:tabs>
              <w:spacing w:line="360" w:lineRule="auto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7395" w:type="dxa"/>
            <w:gridSpan w:val="3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3BBF9FF1" w14:textId="0B969071" w:rsidR="003C5BA4" w:rsidRPr="009D6B52" w:rsidRDefault="00C04311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9D6B52">
              <w:rPr>
                <w:bCs/>
                <w:color w:val="000000" w:themeColor="text1"/>
                <w:sz w:val="20"/>
                <w:szCs w:val="20"/>
              </w:rPr>
              <w:t xml:space="preserve">Doç. Dr. </w:t>
            </w:r>
            <w:r w:rsidR="003C5BA4" w:rsidRPr="009D6B52">
              <w:rPr>
                <w:bCs/>
                <w:sz w:val="20"/>
                <w:szCs w:val="20"/>
              </w:rPr>
              <w:t>Seçil TAYLAN</w:t>
            </w:r>
          </w:p>
          <w:p w14:paraId="5B07326D" w14:textId="60F8BBD5" w:rsidR="008B75A2" w:rsidRPr="009D6B52" w:rsidRDefault="0065196C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9D6B52">
              <w:rPr>
                <w:bCs/>
                <w:color w:val="000000" w:themeColor="text1"/>
                <w:sz w:val="20"/>
                <w:szCs w:val="20"/>
              </w:rPr>
              <w:t xml:space="preserve">Doç. Dr. </w:t>
            </w:r>
            <w:r w:rsidR="003C5BA4" w:rsidRPr="009D6B52">
              <w:rPr>
                <w:bCs/>
                <w:sz w:val="20"/>
                <w:szCs w:val="20"/>
              </w:rPr>
              <w:t>Aysun ÜNAL</w:t>
            </w:r>
          </w:p>
          <w:p w14:paraId="4055A34E" w14:textId="7058A71B" w:rsidR="00A726A9" w:rsidRPr="009D6B52" w:rsidRDefault="00A726A9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9D6B52">
              <w:rPr>
                <w:bCs/>
                <w:sz w:val="20"/>
                <w:szCs w:val="20"/>
              </w:rPr>
              <w:t xml:space="preserve">Öğr. Gör. </w:t>
            </w:r>
            <w:r w:rsidR="0065196C" w:rsidRPr="009D6B52">
              <w:rPr>
                <w:bCs/>
                <w:color w:val="000000" w:themeColor="text1"/>
                <w:sz w:val="20"/>
                <w:szCs w:val="20"/>
              </w:rPr>
              <w:t xml:space="preserve">Dr. </w:t>
            </w:r>
            <w:r w:rsidRPr="009D6B52">
              <w:rPr>
                <w:bCs/>
                <w:sz w:val="20"/>
                <w:szCs w:val="20"/>
              </w:rPr>
              <w:t>Seda Cansu YENİĞÜN</w:t>
            </w:r>
          </w:p>
        </w:tc>
      </w:tr>
      <w:tr w:rsidR="003C5BA4" w:rsidRPr="009D6B52" w14:paraId="40CCBF89" w14:textId="77777777" w:rsidTr="001322FA">
        <w:trPr>
          <w:gridBefore w:val="1"/>
          <w:wBefore w:w="10" w:type="dxa"/>
          <w:trHeight w:val="649"/>
        </w:trPr>
        <w:tc>
          <w:tcPr>
            <w:tcW w:w="2518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72DC7832" w14:textId="77777777" w:rsidR="003C5BA4" w:rsidRPr="009D6B52" w:rsidRDefault="003C5BA4" w:rsidP="001322FA">
            <w:pPr>
              <w:tabs>
                <w:tab w:val="num" w:pos="720"/>
              </w:tabs>
              <w:spacing w:line="360" w:lineRule="auto"/>
              <w:rPr>
                <w:b/>
                <w:bCs/>
                <w:sz w:val="20"/>
                <w:szCs w:val="20"/>
              </w:rPr>
            </w:pPr>
            <w:r w:rsidRPr="009D6B52">
              <w:rPr>
                <w:b/>
                <w:bCs/>
                <w:sz w:val="20"/>
                <w:szCs w:val="20"/>
              </w:rPr>
              <w:t>Haberleşme Ekibi</w:t>
            </w:r>
          </w:p>
        </w:tc>
        <w:tc>
          <w:tcPr>
            <w:tcW w:w="7395" w:type="dxa"/>
            <w:gridSpan w:val="3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07E14EED" w14:textId="77777777" w:rsidR="00C617B1" w:rsidRDefault="00C617B1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9D6B52">
              <w:rPr>
                <w:bCs/>
                <w:sz w:val="20"/>
                <w:szCs w:val="20"/>
              </w:rPr>
              <w:t xml:space="preserve">Doç. Dr. </w:t>
            </w:r>
            <w:r>
              <w:rPr>
                <w:bCs/>
                <w:sz w:val="20"/>
                <w:szCs w:val="20"/>
              </w:rPr>
              <w:t>İlknur ÖZKAN</w:t>
            </w:r>
          </w:p>
          <w:p w14:paraId="762F9A45" w14:textId="2D2F3A6E" w:rsidR="003C5BA4" w:rsidRPr="009D6B52" w:rsidRDefault="003D6A0B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9D6B52">
              <w:rPr>
                <w:bCs/>
                <w:sz w:val="20"/>
                <w:szCs w:val="20"/>
              </w:rPr>
              <w:t>Doç.</w:t>
            </w:r>
            <w:r w:rsidR="003C5BA4" w:rsidRPr="009D6B52">
              <w:rPr>
                <w:bCs/>
                <w:sz w:val="20"/>
                <w:szCs w:val="20"/>
              </w:rPr>
              <w:t xml:space="preserve"> Dr. </w:t>
            </w:r>
            <w:proofErr w:type="gramStart"/>
            <w:r w:rsidR="003C5BA4" w:rsidRPr="009D6B52">
              <w:rPr>
                <w:bCs/>
                <w:sz w:val="20"/>
                <w:szCs w:val="20"/>
              </w:rPr>
              <w:t>Adem</w:t>
            </w:r>
            <w:proofErr w:type="gramEnd"/>
            <w:r w:rsidR="003C5BA4" w:rsidRPr="009D6B52">
              <w:rPr>
                <w:bCs/>
                <w:sz w:val="20"/>
                <w:szCs w:val="20"/>
              </w:rPr>
              <w:t xml:space="preserve"> SÜMEN</w:t>
            </w:r>
          </w:p>
          <w:p w14:paraId="48B98924" w14:textId="77777777" w:rsidR="003C5BA4" w:rsidRPr="009D6B52" w:rsidRDefault="003C5BA4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9D6B52">
              <w:rPr>
                <w:bCs/>
                <w:sz w:val="20"/>
                <w:szCs w:val="20"/>
              </w:rPr>
              <w:t>Memur Mehmet GÖKYAR</w:t>
            </w:r>
          </w:p>
          <w:p w14:paraId="1B3E5197" w14:textId="41EA9BCD" w:rsidR="008B75A2" w:rsidRPr="009D6B52" w:rsidRDefault="008B75A2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9D6B52">
              <w:rPr>
                <w:bCs/>
                <w:sz w:val="20"/>
                <w:szCs w:val="20"/>
              </w:rPr>
              <w:t>Memur Onur ÇAM</w:t>
            </w:r>
          </w:p>
        </w:tc>
      </w:tr>
    </w:tbl>
    <w:p w14:paraId="15A56F97" w14:textId="2C2F2C29" w:rsidR="00780E16" w:rsidRPr="009D6B52" w:rsidRDefault="00780E16" w:rsidP="001322FA">
      <w:pPr>
        <w:spacing w:line="360" w:lineRule="auto"/>
        <w:rPr>
          <w:sz w:val="20"/>
          <w:szCs w:val="20"/>
        </w:rPr>
      </w:pPr>
    </w:p>
    <w:tbl>
      <w:tblPr>
        <w:tblpPr w:leftFromText="141" w:rightFromText="141" w:vertAnchor="text" w:horzAnchor="margin" w:tblpY="2"/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BB3486" w:rsidRPr="009D6B52" w14:paraId="73BFD184" w14:textId="77777777" w:rsidTr="00AA4586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0B205DEC" w14:textId="2FF0F69E" w:rsidR="00BB3486" w:rsidRPr="00036F63" w:rsidRDefault="00BB3486" w:rsidP="001322FA">
            <w:pPr>
              <w:spacing w:line="360" w:lineRule="auto"/>
              <w:rPr>
                <w:b/>
                <w:sz w:val="22"/>
                <w:szCs w:val="22"/>
              </w:rPr>
            </w:pPr>
            <w:r w:rsidRPr="00036F63">
              <w:rPr>
                <w:b/>
                <w:sz w:val="22"/>
                <w:szCs w:val="22"/>
              </w:rPr>
              <w:t xml:space="preserve">ENGELLİ ÖĞRENCİ DANIŞMANLIĞI </w:t>
            </w:r>
          </w:p>
        </w:tc>
      </w:tr>
      <w:tr w:rsidR="00BB3486" w:rsidRPr="009D6B52" w14:paraId="1E2C6BC4" w14:textId="77777777" w:rsidTr="00AA4586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5F5A16E0" w14:textId="076AA7BF" w:rsidR="00BB3486" w:rsidRPr="009D6B52" w:rsidRDefault="003D0FCA" w:rsidP="001322FA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9D6B52">
              <w:rPr>
                <w:bCs/>
                <w:sz w:val="20"/>
                <w:szCs w:val="20"/>
              </w:rPr>
              <w:t>Doç. Dr. Fatma Dilek TURAN</w:t>
            </w:r>
          </w:p>
        </w:tc>
      </w:tr>
    </w:tbl>
    <w:p w14:paraId="65189A6F" w14:textId="15A90AEF" w:rsidR="007A2B41" w:rsidRPr="009D6B52" w:rsidRDefault="007A2B41" w:rsidP="001322FA">
      <w:pPr>
        <w:spacing w:line="360" w:lineRule="auto"/>
        <w:rPr>
          <w:sz w:val="20"/>
          <w:szCs w:val="20"/>
        </w:rPr>
      </w:pPr>
    </w:p>
    <w:tbl>
      <w:tblPr>
        <w:tblpPr w:leftFromText="141" w:rightFromText="141" w:vertAnchor="text" w:horzAnchor="margin" w:tblpY="2"/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D92930" w:rsidRPr="009D6B52" w14:paraId="66ABE473" w14:textId="77777777" w:rsidTr="00AA4586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  <w:shd w:val="clear" w:color="auto" w:fill="9CC2E5" w:themeFill="accent1" w:themeFillTint="99"/>
          </w:tcPr>
          <w:p w14:paraId="55743897" w14:textId="77777777" w:rsidR="00626BD0" w:rsidRPr="00036F63" w:rsidRDefault="00626BD0" w:rsidP="001322FA">
            <w:pPr>
              <w:spacing w:line="360" w:lineRule="auto"/>
              <w:rPr>
                <w:b/>
                <w:bCs/>
                <w:sz w:val="22"/>
                <w:szCs w:val="22"/>
              </w:rPr>
            </w:pPr>
            <w:r w:rsidRPr="00036F63">
              <w:rPr>
                <w:b/>
                <w:bCs/>
                <w:sz w:val="22"/>
                <w:szCs w:val="22"/>
              </w:rPr>
              <w:t>FAKÜLTE AKADEMİK KURUL RAPORTÖRÜ</w:t>
            </w:r>
          </w:p>
        </w:tc>
      </w:tr>
      <w:tr w:rsidR="00D92930" w:rsidRPr="009D6B52" w14:paraId="11486CB9" w14:textId="77777777" w:rsidTr="00AA4586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FFFFFF" w:themeFill="background1"/>
          </w:tcPr>
          <w:p w14:paraId="6B6809AF" w14:textId="12BC56E0" w:rsidR="00626BD0" w:rsidRPr="009D6B52" w:rsidRDefault="00F44DEA" w:rsidP="001322FA">
            <w:pPr>
              <w:spacing w:line="360" w:lineRule="auto"/>
              <w:jc w:val="both"/>
              <w:rPr>
                <w:bCs/>
                <w:color w:val="000000" w:themeColor="text1"/>
                <w:sz w:val="20"/>
                <w:szCs w:val="20"/>
              </w:rPr>
            </w:pPr>
            <w:r w:rsidRPr="00224E4E">
              <w:rPr>
                <w:bCs/>
                <w:sz w:val="20"/>
                <w:szCs w:val="20"/>
              </w:rPr>
              <w:t>Araş. Gör. Gülcan KARABULUT</w:t>
            </w:r>
          </w:p>
        </w:tc>
      </w:tr>
    </w:tbl>
    <w:p w14:paraId="61FA0C20" w14:textId="68160B65" w:rsidR="00997E40" w:rsidRPr="009D6B52" w:rsidRDefault="00997E40" w:rsidP="009D6B52">
      <w:pPr>
        <w:rPr>
          <w:color w:val="FF0000"/>
          <w:sz w:val="20"/>
          <w:szCs w:val="20"/>
        </w:rPr>
      </w:pPr>
    </w:p>
    <w:sectPr w:rsidR="00997E40" w:rsidRPr="009D6B52" w:rsidSect="009D6B52">
      <w:footerReference w:type="even" r:id="rId12"/>
      <w:footerReference w:type="default" r:id="rId13"/>
      <w:pgSz w:w="11906" w:h="16838"/>
      <w:pgMar w:top="709" w:right="1417" w:bottom="142" w:left="1417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770D21" w14:textId="77777777" w:rsidR="000D17A0" w:rsidRDefault="000D17A0">
      <w:r>
        <w:separator/>
      </w:r>
    </w:p>
  </w:endnote>
  <w:endnote w:type="continuationSeparator" w:id="0">
    <w:p w14:paraId="6BF3C6DD" w14:textId="77777777" w:rsidR="000D17A0" w:rsidRDefault="000D17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3EFDEE" w14:textId="70D8567A" w:rsidR="008D35DA" w:rsidRDefault="00122F5C" w:rsidP="008D35DA">
    <w:pPr>
      <w:pStyle w:val="AltBilgi"/>
      <w:framePr w:wrap="around" w:vAnchor="text" w:hAnchor="margin" w:xAlign="right" w:y="1"/>
      <w:rPr>
        <w:rStyle w:val="SayfaNumaras"/>
      </w:rPr>
    </w:pPr>
    <w:r>
      <w:rPr>
        <w:rStyle w:val="SayfaNumaras"/>
      </w:rPr>
      <w:fldChar w:fldCharType="begin"/>
    </w:r>
    <w:r w:rsidR="006C07F0">
      <w:rPr>
        <w:rStyle w:val="SayfaNumaras"/>
      </w:rPr>
      <w:instrText xml:space="preserve">PAGE  </w:instrText>
    </w:r>
    <w:r>
      <w:rPr>
        <w:rStyle w:val="SayfaNumaras"/>
      </w:rPr>
      <w:fldChar w:fldCharType="separate"/>
    </w:r>
    <w:r w:rsidR="009D6B52">
      <w:rPr>
        <w:rStyle w:val="SayfaNumaras"/>
        <w:noProof/>
      </w:rPr>
      <w:t>4</w:t>
    </w:r>
    <w:r>
      <w:rPr>
        <w:rStyle w:val="SayfaNumaras"/>
      </w:rPr>
      <w:fldChar w:fldCharType="end"/>
    </w:r>
  </w:p>
  <w:p w14:paraId="2AA05FD1" w14:textId="77777777" w:rsidR="008D35DA" w:rsidRDefault="008D35DA" w:rsidP="008D35DA">
    <w:pPr>
      <w:pStyle w:val="AltBilgi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2954454"/>
      <w:docPartObj>
        <w:docPartGallery w:val="Page Numbers (Bottom of Page)"/>
        <w:docPartUnique/>
      </w:docPartObj>
    </w:sdtPr>
    <w:sdtContent>
      <w:p w14:paraId="426CC303" w14:textId="55654E78" w:rsidR="003F75A1" w:rsidRDefault="00700CF2">
        <w:pPr>
          <w:pStyle w:val="AltBilgi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47768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6182219B" w14:textId="77777777" w:rsidR="008D35DA" w:rsidRDefault="008D35DA" w:rsidP="008D35DA">
    <w:pPr>
      <w:pStyle w:val="AltBilgi"/>
      <w:ind w:right="360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1B3F52" w14:textId="77777777" w:rsidR="000D17A0" w:rsidRDefault="000D17A0">
      <w:r>
        <w:separator/>
      </w:r>
    </w:p>
  </w:footnote>
  <w:footnote w:type="continuationSeparator" w:id="0">
    <w:p w14:paraId="59A3423F" w14:textId="77777777" w:rsidR="000D17A0" w:rsidRDefault="000D17A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26E113E"/>
    <w:multiLevelType w:val="hybridMultilevel"/>
    <w:tmpl w:val="414423DE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088104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2NLE0MrMwNbYwNTdS0lEKTi0uzszPAykwNKgFAByUXjstAAAA"/>
  </w:docVars>
  <w:rsids>
    <w:rsidRoot w:val="009A30E5"/>
    <w:rsid w:val="00014447"/>
    <w:rsid w:val="00017FE3"/>
    <w:rsid w:val="00035395"/>
    <w:rsid w:val="00036F63"/>
    <w:rsid w:val="00037492"/>
    <w:rsid w:val="000421E6"/>
    <w:rsid w:val="00042A4D"/>
    <w:rsid w:val="0004658E"/>
    <w:rsid w:val="0005551B"/>
    <w:rsid w:val="00065702"/>
    <w:rsid w:val="00070459"/>
    <w:rsid w:val="00073BC9"/>
    <w:rsid w:val="0007572A"/>
    <w:rsid w:val="00082866"/>
    <w:rsid w:val="00084B48"/>
    <w:rsid w:val="000864B4"/>
    <w:rsid w:val="00092301"/>
    <w:rsid w:val="00094391"/>
    <w:rsid w:val="000B3D5E"/>
    <w:rsid w:val="000B5E29"/>
    <w:rsid w:val="000D17A0"/>
    <w:rsid w:val="000D41A5"/>
    <w:rsid w:val="000D6B0C"/>
    <w:rsid w:val="000E0E8B"/>
    <w:rsid w:val="000E6742"/>
    <w:rsid w:val="000F1121"/>
    <w:rsid w:val="000F2C70"/>
    <w:rsid w:val="000F403A"/>
    <w:rsid w:val="000F7B2B"/>
    <w:rsid w:val="00117F56"/>
    <w:rsid w:val="00122F5C"/>
    <w:rsid w:val="001311F3"/>
    <w:rsid w:val="001322FA"/>
    <w:rsid w:val="00144449"/>
    <w:rsid w:val="001452FF"/>
    <w:rsid w:val="0014575A"/>
    <w:rsid w:val="00146441"/>
    <w:rsid w:val="00147003"/>
    <w:rsid w:val="0015516C"/>
    <w:rsid w:val="00172EBA"/>
    <w:rsid w:val="00176DAE"/>
    <w:rsid w:val="00182235"/>
    <w:rsid w:val="0018477D"/>
    <w:rsid w:val="00193F65"/>
    <w:rsid w:val="00194C24"/>
    <w:rsid w:val="001A1827"/>
    <w:rsid w:val="001A5FB3"/>
    <w:rsid w:val="001A607C"/>
    <w:rsid w:val="001B1B36"/>
    <w:rsid w:val="001B461E"/>
    <w:rsid w:val="001B5FA5"/>
    <w:rsid w:val="001C142E"/>
    <w:rsid w:val="001C15FB"/>
    <w:rsid w:val="001D0A04"/>
    <w:rsid w:val="001D4D18"/>
    <w:rsid w:val="001E1FBE"/>
    <w:rsid w:val="001F1BF7"/>
    <w:rsid w:val="001F270C"/>
    <w:rsid w:val="001F3E50"/>
    <w:rsid w:val="001F4C99"/>
    <w:rsid w:val="00203E66"/>
    <w:rsid w:val="00205AEA"/>
    <w:rsid w:val="00210E7E"/>
    <w:rsid w:val="00212449"/>
    <w:rsid w:val="002160BE"/>
    <w:rsid w:val="0021615A"/>
    <w:rsid w:val="00224D40"/>
    <w:rsid w:val="00224E4E"/>
    <w:rsid w:val="00226B24"/>
    <w:rsid w:val="002313C9"/>
    <w:rsid w:val="00234BFA"/>
    <w:rsid w:val="00235329"/>
    <w:rsid w:val="00243C35"/>
    <w:rsid w:val="002536F9"/>
    <w:rsid w:val="0026109C"/>
    <w:rsid w:val="00262651"/>
    <w:rsid w:val="002634D5"/>
    <w:rsid w:val="00267338"/>
    <w:rsid w:val="002708CC"/>
    <w:rsid w:val="00284503"/>
    <w:rsid w:val="00287382"/>
    <w:rsid w:val="00290749"/>
    <w:rsid w:val="002915C3"/>
    <w:rsid w:val="002954E1"/>
    <w:rsid w:val="00297540"/>
    <w:rsid w:val="002A3FB1"/>
    <w:rsid w:val="002B53EA"/>
    <w:rsid w:val="002D15B7"/>
    <w:rsid w:val="002E0C98"/>
    <w:rsid w:val="002E352F"/>
    <w:rsid w:val="002E53E9"/>
    <w:rsid w:val="002E563D"/>
    <w:rsid w:val="00314261"/>
    <w:rsid w:val="00317A6C"/>
    <w:rsid w:val="0033270D"/>
    <w:rsid w:val="00334D34"/>
    <w:rsid w:val="003427D7"/>
    <w:rsid w:val="00344A83"/>
    <w:rsid w:val="00364957"/>
    <w:rsid w:val="003649D5"/>
    <w:rsid w:val="00366ECE"/>
    <w:rsid w:val="003728AA"/>
    <w:rsid w:val="00374F65"/>
    <w:rsid w:val="00382135"/>
    <w:rsid w:val="003868ED"/>
    <w:rsid w:val="0039189B"/>
    <w:rsid w:val="003938CE"/>
    <w:rsid w:val="00397990"/>
    <w:rsid w:val="003A0297"/>
    <w:rsid w:val="003A0BE0"/>
    <w:rsid w:val="003B0A36"/>
    <w:rsid w:val="003B2B56"/>
    <w:rsid w:val="003B67C5"/>
    <w:rsid w:val="003B686B"/>
    <w:rsid w:val="003C50EE"/>
    <w:rsid w:val="003C5BA4"/>
    <w:rsid w:val="003D0FCA"/>
    <w:rsid w:val="003D6807"/>
    <w:rsid w:val="003D6A0B"/>
    <w:rsid w:val="003F1E40"/>
    <w:rsid w:val="003F24E4"/>
    <w:rsid w:val="003F4387"/>
    <w:rsid w:val="003F75A1"/>
    <w:rsid w:val="004028C1"/>
    <w:rsid w:val="0040458D"/>
    <w:rsid w:val="00404612"/>
    <w:rsid w:val="00407AA8"/>
    <w:rsid w:val="004165E4"/>
    <w:rsid w:val="00417F6E"/>
    <w:rsid w:val="00421092"/>
    <w:rsid w:val="00426FED"/>
    <w:rsid w:val="004337D3"/>
    <w:rsid w:val="00434CA8"/>
    <w:rsid w:val="00441C09"/>
    <w:rsid w:val="00445365"/>
    <w:rsid w:val="004460DB"/>
    <w:rsid w:val="00447768"/>
    <w:rsid w:val="0045295A"/>
    <w:rsid w:val="00461632"/>
    <w:rsid w:val="00461D56"/>
    <w:rsid w:val="004621B3"/>
    <w:rsid w:val="00465B95"/>
    <w:rsid w:val="00470672"/>
    <w:rsid w:val="004738BD"/>
    <w:rsid w:val="00477F2C"/>
    <w:rsid w:val="00480741"/>
    <w:rsid w:val="00480AB6"/>
    <w:rsid w:val="00487FA7"/>
    <w:rsid w:val="004976E8"/>
    <w:rsid w:val="004A063A"/>
    <w:rsid w:val="004C05FE"/>
    <w:rsid w:val="004C068D"/>
    <w:rsid w:val="004C3E92"/>
    <w:rsid w:val="004D299A"/>
    <w:rsid w:val="004D6080"/>
    <w:rsid w:val="004E0C6C"/>
    <w:rsid w:val="004E569C"/>
    <w:rsid w:val="00500B65"/>
    <w:rsid w:val="005117D0"/>
    <w:rsid w:val="005175E5"/>
    <w:rsid w:val="005203C2"/>
    <w:rsid w:val="00521B2B"/>
    <w:rsid w:val="00521C5B"/>
    <w:rsid w:val="00522AD1"/>
    <w:rsid w:val="00526B61"/>
    <w:rsid w:val="00534AF5"/>
    <w:rsid w:val="00540034"/>
    <w:rsid w:val="00546F56"/>
    <w:rsid w:val="0054768E"/>
    <w:rsid w:val="005540C4"/>
    <w:rsid w:val="00555232"/>
    <w:rsid w:val="005660F8"/>
    <w:rsid w:val="005716D4"/>
    <w:rsid w:val="00574CB7"/>
    <w:rsid w:val="005776D9"/>
    <w:rsid w:val="005879AF"/>
    <w:rsid w:val="00590F8E"/>
    <w:rsid w:val="00592DD3"/>
    <w:rsid w:val="00596E58"/>
    <w:rsid w:val="005A21F3"/>
    <w:rsid w:val="005B2545"/>
    <w:rsid w:val="005C22E7"/>
    <w:rsid w:val="005D0AC5"/>
    <w:rsid w:val="005D2848"/>
    <w:rsid w:val="005E3176"/>
    <w:rsid w:val="005F665D"/>
    <w:rsid w:val="006027BF"/>
    <w:rsid w:val="006043B4"/>
    <w:rsid w:val="0060570B"/>
    <w:rsid w:val="00612598"/>
    <w:rsid w:val="0062066E"/>
    <w:rsid w:val="00621A1C"/>
    <w:rsid w:val="00626425"/>
    <w:rsid w:val="00626BD0"/>
    <w:rsid w:val="00630B59"/>
    <w:rsid w:val="0063208B"/>
    <w:rsid w:val="00632C79"/>
    <w:rsid w:val="0063528E"/>
    <w:rsid w:val="006446DA"/>
    <w:rsid w:val="0065196C"/>
    <w:rsid w:val="006530E6"/>
    <w:rsid w:val="00657E62"/>
    <w:rsid w:val="00660781"/>
    <w:rsid w:val="0066119A"/>
    <w:rsid w:val="00670DE8"/>
    <w:rsid w:val="00673AF1"/>
    <w:rsid w:val="00676A06"/>
    <w:rsid w:val="00676A6E"/>
    <w:rsid w:val="006A0AA0"/>
    <w:rsid w:val="006A0CC7"/>
    <w:rsid w:val="006A31F9"/>
    <w:rsid w:val="006A5D30"/>
    <w:rsid w:val="006B32BD"/>
    <w:rsid w:val="006B32C1"/>
    <w:rsid w:val="006B3B6F"/>
    <w:rsid w:val="006B6763"/>
    <w:rsid w:val="006C07F0"/>
    <w:rsid w:val="006D4E62"/>
    <w:rsid w:val="006F1B13"/>
    <w:rsid w:val="006F2FFA"/>
    <w:rsid w:val="00700CF2"/>
    <w:rsid w:val="00702B3A"/>
    <w:rsid w:val="00702F75"/>
    <w:rsid w:val="0071678C"/>
    <w:rsid w:val="007251B3"/>
    <w:rsid w:val="00731143"/>
    <w:rsid w:val="00734468"/>
    <w:rsid w:val="00736C45"/>
    <w:rsid w:val="00743079"/>
    <w:rsid w:val="00747089"/>
    <w:rsid w:val="0074765A"/>
    <w:rsid w:val="00761DC5"/>
    <w:rsid w:val="00780E16"/>
    <w:rsid w:val="007815E8"/>
    <w:rsid w:val="007826BD"/>
    <w:rsid w:val="00786F90"/>
    <w:rsid w:val="007901A1"/>
    <w:rsid w:val="00794AEB"/>
    <w:rsid w:val="007969E5"/>
    <w:rsid w:val="007A2B41"/>
    <w:rsid w:val="007A2C06"/>
    <w:rsid w:val="007B0470"/>
    <w:rsid w:val="007B5D82"/>
    <w:rsid w:val="007B716C"/>
    <w:rsid w:val="007C3BAC"/>
    <w:rsid w:val="007C47F5"/>
    <w:rsid w:val="007C75C8"/>
    <w:rsid w:val="007D1F0C"/>
    <w:rsid w:val="007D21F3"/>
    <w:rsid w:val="007D388D"/>
    <w:rsid w:val="007E36B8"/>
    <w:rsid w:val="007E5B4E"/>
    <w:rsid w:val="007E5E51"/>
    <w:rsid w:val="007E6AE9"/>
    <w:rsid w:val="007F1178"/>
    <w:rsid w:val="007F27DC"/>
    <w:rsid w:val="007F3D91"/>
    <w:rsid w:val="007F540B"/>
    <w:rsid w:val="008067E9"/>
    <w:rsid w:val="008106B0"/>
    <w:rsid w:val="008112A7"/>
    <w:rsid w:val="0081228B"/>
    <w:rsid w:val="00826F3F"/>
    <w:rsid w:val="00831B7A"/>
    <w:rsid w:val="00835ADC"/>
    <w:rsid w:val="008369D3"/>
    <w:rsid w:val="00837A2A"/>
    <w:rsid w:val="00837FB3"/>
    <w:rsid w:val="008418C3"/>
    <w:rsid w:val="00843475"/>
    <w:rsid w:val="00850EE2"/>
    <w:rsid w:val="00852FDD"/>
    <w:rsid w:val="008558D3"/>
    <w:rsid w:val="00870FA4"/>
    <w:rsid w:val="008807AE"/>
    <w:rsid w:val="0089064C"/>
    <w:rsid w:val="00890766"/>
    <w:rsid w:val="00894CF0"/>
    <w:rsid w:val="008A36BC"/>
    <w:rsid w:val="008B75A2"/>
    <w:rsid w:val="008D2894"/>
    <w:rsid w:val="008D35DA"/>
    <w:rsid w:val="008D3604"/>
    <w:rsid w:val="008D575F"/>
    <w:rsid w:val="008D6F52"/>
    <w:rsid w:val="008E0D07"/>
    <w:rsid w:val="008E46BA"/>
    <w:rsid w:val="008E6AEC"/>
    <w:rsid w:val="008E7EB8"/>
    <w:rsid w:val="00903A05"/>
    <w:rsid w:val="00905447"/>
    <w:rsid w:val="00911A9B"/>
    <w:rsid w:val="00912FDF"/>
    <w:rsid w:val="00922A6B"/>
    <w:rsid w:val="009246DF"/>
    <w:rsid w:val="009368FB"/>
    <w:rsid w:val="00936F6A"/>
    <w:rsid w:val="00944953"/>
    <w:rsid w:val="00947A21"/>
    <w:rsid w:val="00953FBC"/>
    <w:rsid w:val="00955E7D"/>
    <w:rsid w:val="00967461"/>
    <w:rsid w:val="0097050F"/>
    <w:rsid w:val="00971FDE"/>
    <w:rsid w:val="00974287"/>
    <w:rsid w:val="00982EE0"/>
    <w:rsid w:val="00986630"/>
    <w:rsid w:val="00986D50"/>
    <w:rsid w:val="009975D0"/>
    <w:rsid w:val="00997E40"/>
    <w:rsid w:val="009A0D23"/>
    <w:rsid w:val="009A224A"/>
    <w:rsid w:val="009A30E5"/>
    <w:rsid w:val="009B4D7B"/>
    <w:rsid w:val="009B689C"/>
    <w:rsid w:val="009C2CAD"/>
    <w:rsid w:val="009C3FA3"/>
    <w:rsid w:val="009C5860"/>
    <w:rsid w:val="009C7BB7"/>
    <w:rsid w:val="009D27E7"/>
    <w:rsid w:val="009D4FE8"/>
    <w:rsid w:val="009D53EC"/>
    <w:rsid w:val="009D6332"/>
    <w:rsid w:val="009D6B52"/>
    <w:rsid w:val="009F5C53"/>
    <w:rsid w:val="009F60BC"/>
    <w:rsid w:val="00A00E2E"/>
    <w:rsid w:val="00A14572"/>
    <w:rsid w:val="00A17D5A"/>
    <w:rsid w:val="00A227DB"/>
    <w:rsid w:val="00A27BD2"/>
    <w:rsid w:val="00A42A6A"/>
    <w:rsid w:val="00A43C9A"/>
    <w:rsid w:val="00A51AB4"/>
    <w:rsid w:val="00A56AD1"/>
    <w:rsid w:val="00A56C43"/>
    <w:rsid w:val="00A60C03"/>
    <w:rsid w:val="00A6154E"/>
    <w:rsid w:val="00A6296F"/>
    <w:rsid w:val="00A65E16"/>
    <w:rsid w:val="00A71C3E"/>
    <w:rsid w:val="00A726A9"/>
    <w:rsid w:val="00A84910"/>
    <w:rsid w:val="00A85C9B"/>
    <w:rsid w:val="00A85ED7"/>
    <w:rsid w:val="00A92C1A"/>
    <w:rsid w:val="00A93F7A"/>
    <w:rsid w:val="00A95426"/>
    <w:rsid w:val="00A95E6F"/>
    <w:rsid w:val="00A965E8"/>
    <w:rsid w:val="00AA4586"/>
    <w:rsid w:val="00AA5390"/>
    <w:rsid w:val="00AB02A6"/>
    <w:rsid w:val="00AB174C"/>
    <w:rsid w:val="00AC228D"/>
    <w:rsid w:val="00AD24BD"/>
    <w:rsid w:val="00AD5DA7"/>
    <w:rsid w:val="00AE0B81"/>
    <w:rsid w:val="00AF5D94"/>
    <w:rsid w:val="00AF6650"/>
    <w:rsid w:val="00B11327"/>
    <w:rsid w:val="00B1425C"/>
    <w:rsid w:val="00B16122"/>
    <w:rsid w:val="00B1614F"/>
    <w:rsid w:val="00B36FA5"/>
    <w:rsid w:val="00B52AF2"/>
    <w:rsid w:val="00B563AA"/>
    <w:rsid w:val="00B663B0"/>
    <w:rsid w:val="00B71D8B"/>
    <w:rsid w:val="00B71FF6"/>
    <w:rsid w:val="00B83FD0"/>
    <w:rsid w:val="00B8591E"/>
    <w:rsid w:val="00B91BC7"/>
    <w:rsid w:val="00B95778"/>
    <w:rsid w:val="00B96E27"/>
    <w:rsid w:val="00BB2986"/>
    <w:rsid w:val="00BB2A1B"/>
    <w:rsid w:val="00BB3486"/>
    <w:rsid w:val="00BB4419"/>
    <w:rsid w:val="00BD0007"/>
    <w:rsid w:val="00BD3BE6"/>
    <w:rsid w:val="00BD6058"/>
    <w:rsid w:val="00BD6DC1"/>
    <w:rsid w:val="00BE05F2"/>
    <w:rsid w:val="00BE1172"/>
    <w:rsid w:val="00BF166A"/>
    <w:rsid w:val="00BF600A"/>
    <w:rsid w:val="00C04311"/>
    <w:rsid w:val="00C05B58"/>
    <w:rsid w:val="00C068A7"/>
    <w:rsid w:val="00C149AF"/>
    <w:rsid w:val="00C15326"/>
    <w:rsid w:val="00C15637"/>
    <w:rsid w:val="00C200AE"/>
    <w:rsid w:val="00C22A37"/>
    <w:rsid w:val="00C31BC3"/>
    <w:rsid w:val="00C32FBF"/>
    <w:rsid w:val="00C530EB"/>
    <w:rsid w:val="00C53B66"/>
    <w:rsid w:val="00C55810"/>
    <w:rsid w:val="00C617B1"/>
    <w:rsid w:val="00C63658"/>
    <w:rsid w:val="00C7251B"/>
    <w:rsid w:val="00C77823"/>
    <w:rsid w:val="00C82133"/>
    <w:rsid w:val="00C82A33"/>
    <w:rsid w:val="00C96FDB"/>
    <w:rsid w:val="00CA2C34"/>
    <w:rsid w:val="00CA4063"/>
    <w:rsid w:val="00CB1989"/>
    <w:rsid w:val="00CB5846"/>
    <w:rsid w:val="00CC4B49"/>
    <w:rsid w:val="00CC6BF7"/>
    <w:rsid w:val="00CD1936"/>
    <w:rsid w:val="00CE1BC2"/>
    <w:rsid w:val="00CE343F"/>
    <w:rsid w:val="00CF2ECA"/>
    <w:rsid w:val="00D0121D"/>
    <w:rsid w:val="00D0134F"/>
    <w:rsid w:val="00D02D64"/>
    <w:rsid w:val="00D048B0"/>
    <w:rsid w:val="00D05C4E"/>
    <w:rsid w:val="00D071F5"/>
    <w:rsid w:val="00D11A39"/>
    <w:rsid w:val="00D13CBA"/>
    <w:rsid w:val="00D21EBE"/>
    <w:rsid w:val="00D22E8F"/>
    <w:rsid w:val="00D24627"/>
    <w:rsid w:val="00D3155D"/>
    <w:rsid w:val="00D32048"/>
    <w:rsid w:val="00D56EDB"/>
    <w:rsid w:val="00D60DEC"/>
    <w:rsid w:val="00D6156C"/>
    <w:rsid w:val="00D62946"/>
    <w:rsid w:val="00D7440A"/>
    <w:rsid w:val="00D7460D"/>
    <w:rsid w:val="00D757A2"/>
    <w:rsid w:val="00D807F0"/>
    <w:rsid w:val="00D81872"/>
    <w:rsid w:val="00D83042"/>
    <w:rsid w:val="00D85E86"/>
    <w:rsid w:val="00D8627A"/>
    <w:rsid w:val="00D91FD5"/>
    <w:rsid w:val="00D922B4"/>
    <w:rsid w:val="00D92930"/>
    <w:rsid w:val="00DA0409"/>
    <w:rsid w:val="00DA1961"/>
    <w:rsid w:val="00DB2C31"/>
    <w:rsid w:val="00DB3E27"/>
    <w:rsid w:val="00DB67E0"/>
    <w:rsid w:val="00DD1B27"/>
    <w:rsid w:val="00DD6DAA"/>
    <w:rsid w:val="00DE4EDA"/>
    <w:rsid w:val="00E00D0C"/>
    <w:rsid w:val="00E0556C"/>
    <w:rsid w:val="00E07FA4"/>
    <w:rsid w:val="00E10FCF"/>
    <w:rsid w:val="00E204F3"/>
    <w:rsid w:val="00E20A4F"/>
    <w:rsid w:val="00E33710"/>
    <w:rsid w:val="00E36059"/>
    <w:rsid w:val="00E40488"/>
    <w:rsid w:val="00E4159E"/>
    <w:rsid w:val="00E51382"/>
    <w:rsid w:val="00E63B3B"/>
    <w:rsid w:val="00E669BA"/>
    <w:rsid w:val="00E6714D"/>
    <w:rsid w:val="00E869F3"/>
    <w:rsid w:val="00E91154"/>
    <w:rsid w:val="00E9246F"/>
    <w:rsid w:val="00EA0A07"/>
    <w:rsid w:val="00EA3858"/>
    <w:rsid w:val="00EA47A4"/>
    <w:rsid w:val="00EA56C0"/>
    <w:rsid w:val="00EA5768"/>
    <w:rsid w:val="00EA66A4"/>
    <w:rsid w:val="00EA7497"/>
    <w:rsid w:val="00EB076D"/>
    <w:rsid w:val="00EB34EE"/>
    <w:rsid w:val="00EB57A1"/>
    <w:rsid w:val="00EB580F"/>
    <w:rsid w:val="00EC06D4"/>
    <w:rsid w:val="00EC212A"/>
    <w:rsid w:val="00EC48A2"/>
    <w:rsid w:val="00ED120E"/>
    <w:rsid w:val="00EE2C27"/>
    <w:rsid w:val="00EF100A"/>
    <w:rsid w:val="00EF4FB1"/>
    <w:rsid w:val="00F02672"/>
    <w:rsid w:val="00F10DD3"/>
    <w:rsid w:val="00F10E17"/>
    <w:rsid w:val="00F15423"/>
    <w:rsid w:val="00F20220"/>
    <w:rsid w:val="00F2589F"/>
    <w:rsid w:val="00F265A9"/>
    <w:rsid w:val="00F3110B"/>
    <w:rsid w:val="00F31A29"/>
    <w:rsid w:val="00F439E2"/>
    <w:rsid w:val="00F440E3"/>
    <w:rsid w:val="00F44DEA"/>
    <w:rsid w:val="00F53728"/>
    <w:rsid w:val="00F56ADE"/>
    <w:rsid w:val="00F612E2"/>
    <w:rsid w:val="00F70BE7"/>
    <w:rsid w:val="00F72728"/>
    <w:rsid w:val="00F75905"/>
    <w:rsid w:val="00F80A5A"/>
    <w:rsid w:val="00F85C59"/>
    <w:rsid w:val="00FA6FD8"/>
    <w:rsid w:val="00FB5E2D"/>
    <w:rsid w:val="00FC7F73"/>
    <w:rsid w:val="00FD0597"/>
    <w:rsid w:val="00FD18D0"/>
    <w:rsid w:val="00FD4B0D"/>
    <w:rsid w:val="00FD725B"/>
    <w:rsid w:val="00FE1938"/>
    <w:rsid w:val="00FE4D54"/>
    <w:rsid w:val="00FE72CA"/>
    <w:rsid w:val="00FF50B5"/>
    <w:rsid w:val="00FF5613"/>
    <w:rsid w:val="14148D60"/>
    <w:rsid w:val="542692FD"/>
    <w:rsid w:val="65A35C1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4E5191"/>
  <w15:docId w15:val="{F91DAF41-F301-4A4B-8E3E-88B06ABEA2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47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alk1">
    <w:name w:val="heading 1"/>
    <w:basedOn w:val="Normal"/>
    <w:link w:val="Balk1Char"/>
    <w:uiPriority w:val="9"/>
    <w:qFormat/>
    <w:rsid w:val="00780E1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ltBilgi">
    <w:name w:val="footer"/>
    <w:basedOn w:val="Normal"/>
    <w:link w:val="AltBilgiChar"/>
    <w:uiPriority w:val="99"/>
    <w:rsid w:val="006C07F0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6C07F0"/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SayfaNumaras">
    <w:name w:val="page number"/>
    <w:basedOn w:val="VarsaylanParagrafYazTipi"/>
    <w:rsid w:val="006C07F0"/>
  </w:style>
  <w:style w:type="character" w:customStyle="1" w:styleId="il">
    <w:name w:val="il"/>
    <w:basedOn w:val="VarsaylanParagrafYazTipi"/>
    <w:rsid w:val="006C07F0"/>
  </w:style>
  <w:style w:type="character" w:customStyle="1" w:styleId="apple-converted-space">
    <w:name w:val="apple-converted-space"/>
    <w:basedOn w:val="VarsaylanParagrafYazTipi"/>
    <w:rsid w:val="006C07F0"/>
  </w:style>
  <w:style w:type="paragraph" w:customStyle="1" w:styleId="xmsonormal">
    <w:name w:val="x_msonormal"/>
    <w:basedOn w:val="Normal"/>
    <w:rsid w:val="006C07F0"/>
    <w:pPr>
      <w:spacing w:before="100" w:beforeAutospacing="1" w:after="100" w:afterAutospacing="1"/>
    </w:pPr>
  </w:style>
  <w:style w:type="paragraph" w:styleId="stBilgi">
    <w:name w:val="header"/>
    <w:basedOn w:val="Normal"/>
    <w:link w:val="stBilgiChar"/>
    <w:uiPriority w:val="99"/>
    <w:unhideWhenUsed/>
    <w:rsid w:val="003F75A1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3F75A1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3F75A1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F75A1"/>
    <w:rPr>
      <w:rFonts w:ascii="Tahoma" w:eastAsia="Times New Roman" w:hAnsi="Tahoma" w:cs="Tahoma"/>
      <w:sz w:val="16"/>
      <w:szCs w:val="16"/>
      <w:lang w:eastAsia="tr-TR"/>
    </w:rPr>
  </w:style>
  <w:style w:type="paragraph" w:styleId="ListeParagraf">
    <w:name w:val="List Paragraph"/>
    <w:basedOn w:val="Normal"/>
    <w:uiPriority w:val="34"/>
    <w:qFormat/>
    <w:rsid w:val="00B95778"/>
    <w:pPr>
      <w:ind w:left="720"/>
      <w:contextualSpacing/>
    </w:pPr>
  </w:style>
  <w:style w:type="character" w:styleId="Vurgu">
    <w:name w:val="Emphasis"/>
    <w:basedOn w:val="VarsaylanParagrafYazTipi"/>
    <w:uiPriority w:val="20"/>
    <w:qFormat/>
    <w:rsid w:val="000D6B0C"/>
    <w:rPr>
      <w:i/>
      <w:iCs/>
    </w:rPr>
  </w:style>
  <w:style w:type="character" w:styleId="AklamaBavurusu">
    <w:name w:val="annotation reference"/>
    <w:basedOn w:val="VarsaylanParagrafYazTipi"/>
    <w:uiPriority w:val="99"/>
    <w:semiHidden/>
    <w:unhideWhenUsed/>
    <w:rsid w:val="00480741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480741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480741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480741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480741"/>
    <w:rPr>
      <w:rFonts w:ascii="Times New Roman" w:eastAsia="Times New Roman" w:hAnsi="Times New Roman" w:cs="Times New Roman"/>
      <w:b/>
      <w:bCs/>
      <w:sz w:val="20"/>
      <w:szCs w:val="20"/>
      <w:lang w:eastAsia="tr-TR"/>
    </w:rPr>
  </w:style>
  <w:style w:type="paragraph" w:styleId="NormalWeb">
    <w:name w:val="Normal (Web)"/>
    <w:basedOn w:val="Normal"/>
    <w:uiPriority w:val="99"/>
    <w:unhideWhenUsed/>
    <w:rsid w:val="00DA0409"/>
    <w:pPr>
      <w:spacing w:before="100" w:beforeAutospacing="1" w:after="100" w:afterAutospacing="1"/>
    </w:pPr>
  </w:style>
  <w:style w:type="character" w:styleId="Gl">
    <w:name w:val="Strong"/>
    <w:basedOn w:val="VarsaylanParagrafYazTipi"/>
    <w:uiPriority w:val="22"/>
    <w:qFormat/>
    <w:rsid w:val="00DA0409"/>
    <w:rPr>
      <w:b/>
      <w:bCs/>
    </w:rPr>
  </w:style>
  <w:style w:type="character" w:customStyle="1" w:styleId="Balk1Char">
    <w:name w:val="Başlık 1 Char"/>
    <w:basedOn w:val="VarsaylanParagrafYazTipi"/>
    <w:link w:val="Balk1"/>
    <w:uiPriority w:val="9"/>
    <w:rsid w:val="00780E16"/>
    <w:rPr>
      <w:rFonts w:ascii="Times New Roman" w:eastAsia="Times New Roman" w:hAnsi="Times New Roman" w:cs="Times New Roman"/>
      <w:b/>
      <w:bCs/>
      <w:kern w:val="36"/>
      <w:sz w:val="48"/>
      <w:szCs w:val="48"/>
      <w:lang w:eastAsia="tr-TR"/>
    </w:rPr>
  </w:style>
  <w:style w:type="character" w:styleId="Kpr">
    <w:name w:val="Hyperlink"/>
    <w:basedOn w:val="VarsaylanParagrafYazTipi"/>
    <w:uiPriority w:val="99"/>
    <w:unhideWhenUsed/>
    <w:rsid w:val="004C05FE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4C05F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07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34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4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58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33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07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5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0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38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45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82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2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60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71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bys.akdeniz.edu.tr/enVision/DocumentModule/Task.aspx?value=QMmTENjmVUyXJdjW5ZEUlZxTUPxTkMzDINhlRJU2tclXBemTIPjnJRzW5ShWZPlHNb0mVUuXJdnGFUuT0ZQi9L03JbuWwYwXNYPCZeyGVcpXRY924bUiZMrXNY9UQSxDkNwz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B7C2E88B2C6E81418785205B272335D9" ma:contentTypeVersion="8" ma:contentTypeDescription="Yeni belge oluşturun." ma:contentTypeScope="" ma:versionID="0dedb0ab49c26c3b2f58c518da2c6db9">
  <xsd:schema xmlns:xsd="http://www.w3.org/2001/XMLSchema" xmlns:xs="http://www.w3.org/2001/XMLSchema" xmlns:p="http://schemas.microsoft.com/office/2006/metadata/properties" xmlns:ns2="764374be-6143-4422-b035-ac0281d9f80a" targetNamespace="http://schemas.microsoft.com/office/2006/metadata/properties" ma:root="true" ma:fieldsID="1f94b7207e4b344aac347240caeee2e6" ns2:_="">
    <xsd:import namespace="764374be-6143-4422-b035-ac0281d9f8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4374be-6143-4422-b035-ac0281d9f8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D963A81-E373-4747-A74C-0311D6C2E02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B94D426-BF35-4799-935E-96D91F2DFEF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B284D4A-C5A1-4FA2-A77B-C0CC92E02C4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464E535-B49C-41AF-A89B-B78CAA286C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4374be-6143-4422-b035-ac0281d9f8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6</Pages>
  <Words>1305</Words>
  <Characters>7439</Characters>
  <Application>Microsoft Office Word</Application>
  <DocSecurity>0</DocSecurity>
  <Lines>61</Lines>
  <Paragraphs>1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çil taylan</dc:creator>
  <cp:keywords/>
  <dc:description/>
  <cp:lastModifiedBy>Pınar Hataş</cp:lastModifiedBy>
  <cp:revision>13</cp:revision>
  <cp:lastPrinted>2025-09-02T11:17:00Z</cp:lastPrinted>
  <dcterms:created xsi:type="dcterms:W3CDTF">2025-09-10T11:52:00Z</dcterms:created>
  <dcterms:modified xsi:type="dcterms:W3CDTF">2026-01-28T1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C2E88B2C6E81418785205B272335D9</vt:lpwstr>
  </property>
</Properties>
</file>